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50FF52A2"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Music Education, PreK-12</w:t>
      </w:r>
    </w:p>
    <w:p w14:paraId="3005BA3D" w14:textId="79E70063" w:rsidR="0015388A" w:rsidRPr="00051C1F" w:rsidRDefault="00051C1F" w:rsidP="00EE4746">
      <w:pPr>
        <w:spacing w:after="0" w:line="240" w:lineRule="auto"/>
        <w:rPr>
          <w:rFonts w:ascii="Franklin Gothic Book" w:hAnsi="Franklin Gothic Book"/>
          <w:sz w:val="20"/>
        </w:rPr>
      </w:pPr>
      <w:r>
        <w:rPr>
          <w:rFonts w:ascii="Franklin Gothic Demi" w:hAnsi="Franklin Gothic Demi"/>
          <w:sz w:val="32"/>
          <w:szCs w:val="40"/>
        </w:rPr>
        <w:t>Bachelor of Music Education</w:t>
      </w:r>
      <w:r w:rsidR="00640583">
        <w:rPr>
          <w:rFonts w:ascii="Franklin Gothic Demi" w:hAnsi="Franklin Gothic Demi"/>
          <w:sz w:val="32"/>
          <w:szCs w:val="40"/>
        </w:rPr>
        <w:t>, Instrumental Track</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6</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7 credits</w:t>
      </w:r>
      <w:r w:rsidR="008811DC">
        <w:rPr>
          <w:rFonts w:ascii="Franklin Gothic Book" w:hAnsi="Franklin Gothic Book"/>
          <w:sz w:val="20"/>
        </w:rPr>
        <w:t xml:space="preserve">.  </w:t>
      </w:r>
      <w:bookmarkStart w:id="2" w:name="_Hlk142039078"/>
      <w:r w:rsidR="008811DC">
        <w:rPr>
          <w:rFonts w:ascii="Franklin Gothic Book" w:hAnsi="Franklin Gothic Book"/>
          <w:sz w:val="20"/>
        </w:rPr>
        <w:t>Students are required to perform a Senior Recital (half recital, 30 minutes of music) in the seventh semester.</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bookmarkEnd w:id="2"/>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097244"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5F061830" w:rsidR="00097244" w:rsidRPr="00ED0E51" w:rsidRDefault="004E770E" w:rsidP="00A62723">
            <w:pPr>
              <w:rPr>
                <w:rFonts w:ascii="Franklin Gothic Book" w:hAnsi="Franklin Gothic Book"/>
                <w:b w:val="0"/>
                <w:sz w:val="20"/>
                <w:szCs w:val="20"/>
              </w:rPr>
            </w:pPr>
            <w:r>
              <w:rPr>
                <w:rFonts w:ascii="Franklin Gothic Book" w:hAnsi="Franklin Gothic Book"/>
                <w:b w:val="0"/>
                <w:sz w:val="20"/>
                <w:szCs w:val="20"/>
              </w:rPr>
              <w:t>APMU101 VOICE TECHNIQUES</w:t>
            </w:r>
          </w:p>
        </w:tc>
        <w:tc>
          <w:tcPr>
            <w:tcW w:w="990" w:type="dxa"/>
          </w:tcPr>
          <w:p w14:paraId="2B72E14A" w14:textId="709334AB" w:rsidR="00097244" w:rsidRPr="00ED0E51" w:rsidRDefault="004E770E"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55D8E705" w:rsidR="00097244" w:rsidRPr="00ED0E51" w:rsidRDefault="003B5CA3" w:rsidP="00A6272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APMU1XX INSTRUMENT TECHNIQUES COURSE</w:t>
            </w:r>
          </w:p>
        </w:tc>
        <w:tc>
          <w:tcPr>
            <w:tcW w:w="892" w:type="dxa"/>
          </w:tcPr>
          <w:p w14:paraId="4A8B7DBE" w14:textId="7D239643" w:rsidR="00097244" w:rsidRPr="00ED0E51" w:rsidRDefault="003B5CA3"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3B5CA3"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506BEF2E" w:rsidR="003B5CA3" w:rsidRPr="004E770E" w:rsidRDefault="003B5CA3" w:rsidP="003B5CA3">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5FD523B7" w14:textId="07AA7DC2" w:rsidR="003B5CA3" w:rsidRPr="00ED0E51"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EC80065" w14:textId="37136897"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29C3DF29" w14:textId="2DF478C2"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1635CCB7" w:rsidR="003B5CA3" w:rsidRPr="004E770E" w:rsidRDefault="003B5CA3" w:rsidP="003B5CA3">
            <w:pPr>
              <w:rPr>
                <w:rFonts w:ascii="Franklin Gothic Book" w:hAnsi="Franklin Gothic Book"/>
                <w:b w:val="0"/>
                <w:sz w:val="20"/>
                <w:szCs w:val="20"/>
              </w:rPr>
            </w:pPr>
            <w:r>
              <w:rPr>
                <w:rFonts w:ascii="Franklin Gothic Book" w:hAnsi="Franklin Gothic Book"/>
                <w:b w:val="0"/>
                <w:sz w:val="20"/>
                <w:szCs w:val="20"/>
              </w:rPr>
              <w:t>APMU3XX APPLIED LESSONS, PRIMARY</w:t>
            </w:r>
          </w:p>
        </w:tc>
        <w:tc>
          <w:tcPr>
            <w:tcW w:w="990" w:type="dxa"/>
          </w:tcPr>
          <w:p w14:paraId="3B889AC6" w14:textId="28FB3810" w:rsidR="003B5CA3" w:rsidRPr="00ED0E51"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16C96E5D" w:rsidR="003B5CA3" w:rsidRPr="003B5CA3" w:rsidRDefault="003B5CA3"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451A2B96" w14:textId="489BAEFD" w:rsidR="003B5CA3" w:rsidRP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61F3F46A"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8811DC">
              <w:rPr>
                <w:rFonts w:ascii="Franklin Gothic Book" w:hAnsi="Franklin Gothic Book"/>
                <w:b w:val="0"/>
                <w:sz w:val="20"/>
                <w:szCs w:val="20"/>
              </w:rPr>
              <w:t xml:space="preserve">MAJOR </w:t>
            </w:r>
            <w:r w:rsidRPr="003B5CA3">
              <w:rPr>
                <w:rFonts w:ascii="Franklin Gothic Book" w:hAnsi="Franklin Gothic Book"/>
                <w:b w:val="0"/>
                <w:sz w:val="20"/>
                <w:szCs w:val="20"/>
              </w:rPr>
              <w:t>ENSEMBLE, PRIMARY</w:t>
            </w:r>
          </w:p>
        </w:tc>
        <w:tc>
          <w:tcPr>
            <w:tcW w:w="990" w:type="dxa"/>
          </w:tcPr>
          <w:p w14:paraId="07D9ED82" w14:textId="030DCBAC" w:rsidR="003B5CA3" w:rsidRPr="00ED0E51"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E794527" w14:textId="03D1DF49"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8811DC">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1D5EDA76" w14:textId="3BCA01AB"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2CD38ACA"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6F267A6A" w14:textId="4A8023B3" w:rsid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323322CE" w14:textId="4FAEC26E" w:rsidR="003B5CA3" w:rsidRPr="003B5CA3" w:rsidRDefault="003B5CA3"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6ECAFAB2" w14:textId="7E65D079" w:rsidR="003B5CA3" w:rsidRP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3B5CA3"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2B8E6ADC"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130 FOUNDATIONS OF MUSIC EDUCATION</w:t>
            </w:r>
            <w:r w:rsidR="00B63C55">
              <w:rPr>
                <w:rFonts w:ascii="Franklin Gothic Book" w:hAnsi="Franklin Gothic Book"/>
                <w:b w:val="0"/>
                <w:sz w:val="20"/>
                <w:szCs w:val="20"/>
              </w:rPr>
              <w:t>*</w:t>
            </w:r>
          </w:p>
        </w:tc>
        <w:tc>
          <w:tcPr>
            <w:tcW w:w="990" w:type="dxa"/>
          </w:tcPr>
          <w:p w14:paraId="4C54AA1B" w14:textId="3F5F966F" w:rsid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670EA3D3" w14:textId="726187F0"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37AFC393" w14:textId="05E03EE3"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3B5CA3"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233081C8"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5E67B1A5" w14:textId="16EF8D55" w:rsid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4B16F370" w14:textId="082C9408" w:rsidR="003B5CA3" w:rsidRPr="003B5CA3" w:rsidRDefault="003B5CA3" w:rsidP="003B5C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4A85EA20" w14:textId="597D3472" w:rsidR="003B5CA3" w:rsidRPr="003B5CA3" w:rsidRDefault="003B5CA3" w:rsidP="003B5C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3B5CA3"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3249772B" w:rsidR="003B5CA3" w:rsidRPr="003B5CA3" w:rsidRDefault="003B5CA3" w:rsidP="003B5CA3">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04FA65F2" w14:textId="476D765A" w:rsid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15259896" w14:textId="0E18FC2F" w:rsidR="003B5CA3" w:rsidRPr="003B5CA3" w:rsidRDefault="003B5CA3" w:rsidP="003B5C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GATE I Math, English Literature, or Composition</w:t>
            </w:r>
          </w:p>
        </w:tc>
        <w:tc>
          <w:tcPr>
            <w:tcW w:w="892" w:type="dxa"/>
          </w:tcPr>
          <w:p w14:paraId="5E5B5CC8" w14:textId="6F8F411B" w:rsidR="003B5CA3" w:rsidRPr="003B5CA3" w:rsidRDefault="003B5CA3" w:rsidP="003B5C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B63C55"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5268792A" w:rsidR="00B63C55" w:rsidRPr="003B5CA3" w:rsidRDefault="00B63C55" w:rsidP="00B63C55">
            <w:pPr>
              <w:rPr>
                <w:rFonts w:ascii="Franklin Gothic Book" w:hAnsi="Franklin Gothic Book"/>
                <w:b w:val="0"/>
                <w:sz w:val="20"/>
                <w:szCs w:val="20"/>
              </w:rPr>
            </w:pPr>
            <w:r w:rsidRPr="003B5CA3">
              <w:rPr>
                <w:rFonts w:ascii="Franklin Gothic Book" w:hAnsi="Franklin Gothic Book"/>
                <w:b w:val="0"/>
                <w:sz w:val="20"/>
                <w:szCs w:val="20"/>
              </w:rPr>
              <w:t>GATE I Math, English Literature, or Composition</w:t>
            </w:r>
          </w:p>
        </w:tc>
        <w:tc>
          <w:tcPr>
            <w:tcW w:w="990" w:type="dxa"/>
          </w:tcPr>
          <w:p w14:paraId="6BA4B9DA" w14:textId="0CFD166E" w:rsidR="00B63C55"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4B3B4CF9" w:rsidR="00B63C55" w:rsidRPr="00ED0E51" w:rsidRDefault="00CB1218" w:rsidP="00B63C5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GATE I Math, English Literature, or Composition</w:t>
            </w:r>
          </w:p>
        </w:tc>
        <w:tc>
          <w:tcPr>
            <w:tcW w:w="892" w:type="dxa"/>
          </w:tcPr>
          <w:p w14:paraId="69DA1C8E" w14:textId="0ED32D2A" w:rsidR="00B63C55" w:rsidRPr="00ED0E51"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r>
      <w:tr w:rsidR="004E770E" w14:paraId="3AF525DD"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8D1E75C" w14:textId="41D2D079" w:rsidR="004E770E" w:rsidRPr="003B5CA3" w:rsidRDefault="004E770E" w:rsidP="00A62723">
            <w:pPr>
              <w:rPr>
                <w:rFonts w:ascii="Franklin Gothic Book" w:hAnsi="Franklin Gothic Book"/>
                <w:b w:val="0"/>
                <w:sz w:val="20"/>
                <w:szCs w:val="20"/>
              </w:rPr>
            </w:pPr>
            <w:r w:rsidRPr="003B5CA3">
              <w:rPr>
                <w:rFonts w:ascii="Franklin Gothic Book" w:hAnsi="Franklin Gothic Book"/>
                <w:b w:val="0"/>
                <w:sz w:val="20"/>
                <w:szCs w:val="20"/>
              </w:rPr>
              <w:t>FYS</w:t>
            </w:r>
            <w:r w:rsidR="003B5CA3" w:rsidRPr="003B5CA3">
              <w:rPr>
                <w:rFonts w:ascii="Franklin Gothic Book" w:hAnsi="Franklin Gothic Book"/>
                <w:b w:val="0"/>
                <w:sz w:val="20"/>
                <w:szCs w:val="20"/>
              </w:rPr>
              <w:t>100 FIRST YEAR SEMINAR</w:t>
            </w:r>
          </w:p>
        </w:tc>
        <w:tc>
          <w:tcPr>
            <w:tcW w:w="990" w:type="dxa"/>
          </w:tcPr>
          <w:p w14:paraId="27A5A890" w14:textId="4F9483B4" w:rsidR="004E770E" w:rsidRDefault="003B5CA3"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94064C5" w14:textId="7C002512" w:rsidR="004E770E" w:rsidRPr="00ED0E51" w:rsidRDefault="003B5CA3" w:rsidP="00A6272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PEC110 INTRO TO INDIVIDUALS W</w:t>
            </w:r>
            <w:r w:rsidR="00542A52">
              <w:rPr>
                <w:rFonts w:ascii="Franklin Gothic Book" w:hAnsi="Franklin Gothic Book"/>
                <w:sz w:val="20"/>
                <w:szCs w:val="20"/>
              </w:rPr>
              <w:t>/</w:t>
            </w:r>
            <w:r>
              <w:rPr>
                <w:rFonts w:ascii="Franklin Gothic Book" w:hAnsi="Franklin Gothic Book"/>
                <w:sz w:val="20"/>
                <w:szCs w:val="20"/>
              </w:rPr>
              <w:t xml:space="preserve"> EXCEPTIONALITIES</w:t>
            </w:r>
            <w:r w:rsidR="00B63C55">
              <w:rPr>
                <w:rFonts w:ascii="Franklin Gothic Book" w:hAnsi="Franklin Gothic Book"/>
                <w:sz w:val="20"/>
                <w:szCs w:val="20"/>
              </w:rPr>
              <w:t>*</w:t>
            </w:r>
          </w:p>
        </w:tc>
        <w:tc>
          <w:tcPr>
            <w:tcW w:w="892" w:type="dxa"/>
          </w:tcPr>
          <w:p w14:paraId="5666A5D8" w14:textId="1BF7BE81" w:rsidR="004E770E" w:rsidRPr="00ED0E51" w:rsidRDefault="003B5CA3"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97244" w14:paraId="17805A7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402B3FDB"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3B5CA3">
              <w:rPr>
                <w:rFonts w:ascii="Franklin Gothic Book" w:hAnsi="Franklin Gothic Book"/>
                <w:sz w:val="20"/>
                <w:szCs w:val="20"/>
              </w:rPr>
              <w:t>6</w:t>
            </w:r>
          </w:p>
        </w:tc>
        <w:tc>
          <w:tcPr>
            <w:tcW w:w="5130" w:type="dxa"/>
          </w:tcPr>
          <w:p w14:paraId="3E150722" w14:textId="5A0231DB" w:rsidR="00097244" w:rsidRPr="00ED0E51" w:rsidRDefault="00097244" w:rsidP="00097244">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57DED87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3B5CA3">
              <w:rPr>
                <w:rFonts w:ascii="Franklin Gothic Book" w:hAnsi="Franklin Gothic Book"/>
                <w:sz w:val="20"/>
                <w:szCs w:val="20"/>
              </w:rPr>
              <w:t>7</w:t>
            </w:r>
          </w:p>
        </w:tc>
      </w:tr>
    </w:tbl>
    <w:p w14:paraId="3117F090" w14:textId="249D7383" w:rsidR="00175441" w:rsidRPr="00051C1F" w:rsidRDefault="00175441" w:rsidP="00051C1F">
      <w:pPr>
        <w:spacing w:after="0" w:line="240" w:lineRule="auto"/>
        <w:rPr>
          <w:rFonts w:ascii="Franklin Gothic Demi" w:hAnsi="Franklin Gothic Demi"/>
          <w:sz w:val="4"/>
          <w:szCs w:val="4"/>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895FBE"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59EE7FCF" w:rsidR="00895FBE" w:rsidRPr="00895FBE" w:rsidRDefault="00895FBE" w:rsidP="00895FBE">
            <w:pPr>
              <w:rPr>
                <w:rFonts w:ascii="Franklin Gothic Book" w:hAnsi="Franklin Gothic Book"/>
                <w:b w:val="0"/>
                <w:sz w:val="20"/>
                <w:szCs w:val="20"/>
              </w:rPr>
            </w:pPr>
            <w:r w:rsidRPr="00895FBE">
              <w:rPr>
                <w:rFonts w:ascii="Franklin Gothic Book" w:hAnsi="Franklin Gothic Book"/>
                <w:b w:val="0"/>
                <w:sz w:val="20"/>
                <w:szCs w:val="20"/>
              </w:rPr>
              <w:t>APMU1XX INSTRUMENT TECHNIQUES COURSE</w:t>
            </w:r>
          </w:p>
        </w:tc>
        <w:tc>
          <w:tcPr>
            <w:tcW w:w="990" w:type="dxa"/>
          </w:tcPr>
          <w:p w14:paraId="7383423C" w14:textId="2DAA1DD7" w:rsidR="00895FBE" w:rsidRPr="00ED0E51" w:rsidRDefault="00895FBE" w:rsidP="00895FB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D90FF1F" w14:textId="38876680" w:rsidR="00895FBE" w:rsidRPr="00ED0E51" w:rsidRDefault="00895FBE" w:rsidP="00895FB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APMU1XX INSTRUMENT TECHNIQUES COURSE</w:t>
            </w:r>
          </w:p>
        </w:tc>
        <w:tc>
          <w:tcPr>
            <w:tcW w:w="892" w:type="dxa"/>
          </w:tcPr>
          <w:p w14:paraId="0E97FD8A" w14:textId="3D74015C" w:rsidR="00895FBE" w:rsidRPr="00ED0E51" w:rsidRDefault="00895FBE" w:rsidP="00895FB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5462E9"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41F87627" w:rsidR="005462E9" w:rsidRPr="00895FBE" w:rsidRDefault="005462E9" w:rsidP="005462E9">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03BF533D" w14:textId="3B52FE29" w:rsidR="005462E9" w:rsidRPr="00ED0E51"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5DE8EFB9" w14:textId="6E67E73A" w:rsidR="005462E9" w:rsidRPr="00ED0E51" w:rsidRDefault="005462E9" w:rsidP="005462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3XX APPLIED LESSONS, PRIMARY</w:t>
            </w:r>
          </w:p>
        </w:tc>
        <w:tc>
          <w:tcPr>
            <w:tcW w:w="892" w:type="dxa"/>
          </w:tcPr>
          <w:p w14:paraId="4C417E9F" w14:textId="4013CD15" w:rsidR="005462E9" w:rsidRPr="00ED0E51"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5462E9"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79ED5105" w:rsidR="005462E9" w:rsidRPr="00895FBE" w:rsidRDefault="005462E9" w:rsidP="005462E9">
            <w:pPr>
              <w:rPr>
                <w:rFonts w:ascii="Franklin Gothic Book" w:hAnsi="Franklin Gothic Book"/>
                <w:b w:val="0"/>
                <w:sz w:val="20"/>
                <w:szCs w:val="20"/>
              </w:rPr>
            </w:pPr>
            <w:r w:rsidRPr="00895FBE">
              <w:rPr>
                <w:rFonts w:ascii="Franklin Gothic Book" w:hAnsi="Franklin Gothic Book"/>
                <w:b w:val="0"/>
                <w:sz w:val="20"/>
                <w:szCs w:val="20"/>
              </w:rPr>
              <w:t>APMU3XX APPLIED LESSONS, PRIMARY</w:t>
            </w:r>
          </w:p>
        </w:tc>
        <w:tc>
          <w:tcPr>
            <w:tcW w:w="990" w:type="dxa"/>
          </w:tcPr>
          <w:p w14:paraId="50D85C57" w14:textId="204A1CC3" w:rsidR="005462E9" w:rsidRPr="00ED0E51"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175B6387" w14:textId="1AFC9CCC" w:rsidR="005462E9" w:rsidRPr="00ED0E51" w:rsidRDefault="005462E9" w:rsidP="005462E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 xml:space="preserve">MUEN3XX </w:t>
            </w:r>
            <w:r w:rsidR="008811DC">
              <w:rPr>
                <w:rFonts w:ascii="Franklin Gothic Book" w:hAnsi="Franklin Gothic Book"/>
                <w:sz w:val="20"/>
                <w:szCs w:val="20"/>
              </w:rPr>
              <w:t>MAJOR</w:t>
            </w:r>
            <w:r w:rsidRPr="00895FBE">
              <w:rPr>
                <w:rFonts w:ascii="Franklin Gothic Book" w:hAnsi="Franklin Gothic Book"/>
                <w:sz w:val="20"/>
                <w:szCs w:val="20"/>
              </w:rPr>
              <w:t xml:space="preserve"> ENSEMBLE, PRIMARY</w:t>
            </w:r>
          </w:p>
        </w:tc>
        <w:tc>
          <w:tcPr>
            <w:tcW w:w="892" w:type="dxa"/>
          </w:tcPr>
          <w:p w14:paraId="2805F76E" w14:textId="2DF5C490" w:rsidR="005462E9" w:rsidRPr="00ED0E51"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5462E9"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0E3A165C" w:rsidR="005462E9" w:rsidRPr="00895FBE" w:rsidRDefault="005462E9" w:rsidP="005462E9">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8811DC">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90" w:type="dxa"/>
          </w:tcPr>
          <w:p w14:paraId="36787FA9" w14:textId="1AC6BB06" w:rsidR="005462E9" w:rsidRPr="00ED0E51"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7C64478" w14:textId="7797C026" w:rsidR="005462E9" w:rsidRPr="00ED0E51" w:rsidRDefault="005462E9" w:rsidP="005462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1C3D93C6" w14:textId="632CEADF" w:rsidR="005462E9" w:rsidRPr="00ED0E51"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5462E9"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517CC8BA" w:rsidR="005462E9" w:rsidRPr="00A23CC3" w:rsidRDefault="005462E9" w:rsidP="005462E9">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06341490" w14:textId="3B2D7172" w:rsidR="005462E9"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17058413" w14:textId="7A611997" w:rsidR="005462E9" w:rsidRPr="00895FBE" w:rsidRDefault="005462E9" w:rsidP="005462E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49A88EDF" w14:textId="2DF14B43" w:rsidR="005462E9" w:rsidRPr="00895FBE"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462E9" w14:paraId="728B2985"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5D1EABDB" w:rsidR="005462E9" w:rsidRPr="003B5CA3" w:rsidRDefault="005462E9" w:rsidP="005462E9">
            <w:pPr>
              <w:rPr>
                <w:rFonts w:ascii="Franklin Gothic Book" w:hAnsi="Franklin Gothic Book"/>
                <w:b w:val="0"/>
                <w:sz w:val="20"/>
                <w:szCs w:val="20"/>
              </w:rPr>
            </w:pPr>
            <w:r>
              <w:rPr>
                <w:rFonts w:ascii="Franklin Gothic Book" w:hAnsi="Franklin Gothic Book"/>
                <w:b w:val="0"/>
                <w:sz w:val="20"/>
                <w:szCs w:val="20"/>
              </w:rPr>
              <w:t>MUSI220 WESTERN MUSIC UNTIL 1750</w:t>
            </w:r>
          </w:p>
        </w:tc>
        <w:tc>
          <w:tcPr>
            <w:tcW w:w="990" w:type="dxa"/>
          </w:tcPr>
          <w:p w14:paraId="5B80D859" w14:textId="7CB3D4CF" w:rsidR="005462E9"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0431EBD6" w:rsidR="005462E9" w:rsidRPr="003B5CA3" w:rsidRDefault="005462E9" w:rsidP="005462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50 BASIC CONDUCTING</w:t>
            </w:r>
          </w:p>
        </w:tc>
        <w:tc>
          <w:tcPr>
            <w:tcW w:w="892" w:type="dxa"/>
          </w:tcPr>
          <w:p w14:paraId="7A0A271B" w14:textId="188C9DEF" w:rsidR="005462E9" w:rsidRPr="003B5CA3"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5462E9" w14:paraId="4094278E"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38910798" w:rsidR="005462E9" w:rsidRPr="00895FBE" w:rsidRDefault="005462E9" w:rsidP="005462E9">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385FDEC0" w14:textId="2EDD1222" w:rsidR="005462E9"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0F14FBE" w14:textId="6BAE7177" w:rsidR="005462E9" w:rsidRPr="00895FBE" w:rsidRDefault="005462E9" w:rsidP="005462E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548D020A" w14:textId="2BFF5D55" w:rsidR="005462E9" w:rsidRPr="00895FBE"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462E9" w:rsidRPr="00CB1218" w14:paraId="73F45B58"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5D692F94" w:rsidR="005462E9" w:rsidRPr="00CB1218" w:rsidRDefault="005462E9" w:rsidP="005462E9">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29A71643" w14:textId="275319AA" w:rsidR="005462E9" w:rsidRPr="00CB1218"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0A0DD9B7" w14:textId="56C9950A" w:rsidR="005462E9" w:rsidRPr="00CB1218" w:rsidRDefault="00CB1218" w:rsidP="005462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PSYC100 INTRODUCTION TO PYSCHOLOGY</w:t>
            </w:r>
          </w:p>
        </w:tc>
        <w:tc>
          <w:tcPr>
            <w:tcW w:w="892" w:type="dxa"/>
          </w:tcPr>
          <w:p w14:paraId="5065FEFF" w14:textId="0EB470BC" w:rsidR="005462E9" w:rsidRPr="00CB1218" w:rsidRDefault="005462E9" w:rsidP="005462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3</w:t>
            </w:r>
          </w:p>
        </w:tc>
      </w:tr>
      <w:tr w:rsidR="005462E9" w14:paraId="31520153"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4A5E6B7C" w:rsidR="005462E9" w:rsidRPr="00895FBE" w:rsidRDefault="005462E9" w:rsidP="005462E9">
            <w:pPr>
              <w:rPr>
                <w:rFonts w:ascii="Franklin Gothic Book" w:hAnsi="Franklin Gothic Book"/>
                <w:b w:val="0"/>
                <w:sz w:val="20"/>
                <w:szCs w:val="20"/>
              </w:rPr>
            </w:pPr>
            <w:r w:rsidRPr="003B5CA3">
              <w:rPr>
                <w:rFonts w:ascii="Franklin Gothic Book" w:hAnsi="Franklin Gothic Book"/>
                <w:b w:val="0"/>
                <w:sz w:val="20"/>
                <w:szCs w:val="20"/>
              </w:rPr>
              <w:t>GATE I Math, English Literature, or Composition</w:t>
            </w:r>
          </w:p>
        </w:tc>
        <w:tc>
          <w:tcPr>
            <w:tcW w:w="990" w:type="dxa"/>
          </w:tcPr>
          <w:p w14:paraId="325AFE20" w14:textId="234E5A7A" w:rsidR="005462E9"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D3EC23" w14:textId="2C095D05" w:rsidR="005462E9" w:rsidRPr="00ED0E51" w:rsidRDefault="005462E9" w:rsidP="005462E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E21FEF">
              <w:rPr>
                <w:rFonts w:ascii="Franklin Gothic Book" w:hAnsi="Franklin Gothic Book"/>
                <w:sz w:val="20"/>
                <w:szCs w:val="20"/>
              </w:rPr>
              <w:t xml:space="preserve">SPEC220 </w:t>
            </w:r>
            <w:r>
              <w:rPr>
                <w:rFonts w:ascii="Franklin Gothic Book" w:hAnsi="Franklin Gothic Book"/>
                <w:sz w:val="20"/>
                <w:szCs w:val="20"/>
              </w:rPr>
              <w:t>DATA-DRIVEN INTERVENTION FOR INDIVIDUALS WITH EXCEPTIONALITIES*</w:t>
            </w:r>
          </w:p>
        </w:tc>
        <w:tc>
          <w:tcPr>
            <w:tcW w:w="892" w:type="dxa"/>
          </w:tcPr>
          <w:p w14:paraId="4816E4BD" w14:textId="32E7D662" w:rsidR="005462E9" w:rsidRPr="00ED0E51" w:rsidRDefault="005462E9" w:rsidP="005462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2B7826" w14:paraId="6D02F03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E6A057D" w14:textId="5A13EF9F" w:rsidR="002B7826" w:rsidRPr="00E21FEF" w:rsidRDefault="00B63C55" w:rsidP="002B7826">
            <w:pPr>
              <w:rPr>
                <w:rFonts w:ascii="Franklin Gothic Book" w:hAnsi="Franklin Gothic Book"/>
                <w:b w:val="0"/>
                <w:sz w:val="20"/>
                <w:szCs w:val="20"/>
              </w:rPr>
            </w:pPr>
            <w:r>
              <w:rPr>
                <w:rFonts w:ascii="Franklin Gothic Book" w:hAnsi="Franklin Gothic Book"/>
                <w:b w:val="0"/>
                <w:sz w:val="20"/>
                <w:szCs w:val="20"/>
              </w:rPr>
              <w:t>ELL320 CULTURAL AWARENESS &amp; SENSITIVITY*</w:t>
            </w:r>
          </w:p>
        </w:tc>
        <w:tc>
          <w:tcPr>
            <w:tcW w:w="990" w:type="dxa"/>
          </w:tcPr>
          <w:p w14:paraId="64614AAC" w14:textId="081CF5F2" w:rsidR="002B7826" w:rsidRDefault="00B63C55"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37AA685" w14:textId="4CF4D5E0" w:rsidR="002B7826" w:rsidRPr="00ED0E51" w:rsidRDefault="002B7826" w:rsidP="002B7826">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1352DD5D" w14:textId="67BDD188" w:rsidR="002B7826" w:rsidRPr="00ED0E51" w:rsidRDefault="002B7826" w:rsidP="002B7826">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025C1EB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E21FEF">
              <w:rPr>
                <w:rFonts w:ascii="Franklin Gothic Book" w:hAnsi="Franklin Gothic Book"/>
                <w:sz w:val="20"/>
                <w:szCs w:val="20"/>
              </w:rPr>
              <w:t>7</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506DE3E0"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5462E9">
              <w:rPr>
                <w:rFonts w:ascii="Franklin Gothic Book" w:hAnsi="Franklin Gothic Book"/>
                <w:sz w:val="20"/>
                <w:szCs w:val="20"/>
              </w:rPr>
              <w:t>6</w:t>
            </w:r>
          </w:p>
        </w:tc>
      </w:tr>
    </w:tbl>
    <w:p w14:paraId="47652C06" w14:textId="0DA96308" w:rsidR="00097244" w:rsidRPr="00051C1F" w:rsidRDefault="00097244" w:rsidP="00051C1F">
      <w:pPr>
        <w:spacing w:after="0" w:line="240" w:lineRule="auto"/>
        <w:rPr>
          <w:rFonts w:ascii="Franklin Gothic Demi" w:hAnsi="Franklin Gothic Demi"/>
          <w:sz w:val="4"/>
          <w:szCs w:val="4"/>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BD1830"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1680DDE4" w:rsidR="00BD1830" w:rsidRPr="00ED0E51" w:rsidRDefault="00BD1830" w:rsidP="00BD1830">
            <w:pPr>
              <w:rPr>
                <w:rFonts w:ascii="Franklin Gothic Book" w:hAnsi="Franklin Gothic Book"/>
                <w:b w:val="0"/>
                <w:sz w:val="20"/>
                <w:szCs w:val="20"/>
              </w:rPr>
            </w:pPr>
            <w:r w:rsidRPr="00895FBE">
              <w:rPr>
                <w:rFonts w:ascii="Franklin Gothic Book" w:hAnsi="Franklin Gothic Book"/>
                <w:b w:val="0"/>
                <w:sz w:val="20"/>
                <w:szCs w:val="20"/>
              </w:rPr>
              <w:t>APMU1XX INSTRUMENT TECHNIQUES COURSE</w:t>
            </w:r>
          </w:p>
        </w:tc>
        <w:tc>
          <w:tcPr>
            <w:tcW w:w="900" w:type="dxa"/>
          </w:tcPr>
          <w:p w14:paraId="0BBEDF88" w14:textId="21B189C7"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49226CB" w14:textId="0BE928AD" w:rsidR="00BD1830" w:rsidRPr="00ED0E51" w:rsidRDefault="00BD183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1XX INSTRUMENT TECHNIQUES COURSE</w:t>
            </w:r>
          </w:p>
        </w:tc>
        <w:tc>
          <w:tcPr>
            <w:tcW w:w="892" w:type="dxa"/>
          </w:tcPr>
          <w:p w14:paraId="65E71109" w14:textId="0ACA209C"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051C1F"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080F9C10" w:rsidR="00051C1F" w:rsidRPr="00ED0E51" w:rsidRDefault="00051C1F" w:rsidP="00051C1F">
            <w:pPr>
              <w:rPr>
                <w:rFonts w:ascii="Franklin Gothic Book" w:hAnsi="Franklin Gothic Book"/>
                <w:sz w:val="20"/>
                <w:szCs w:val="20"/>
              </w:rPr>
            </w:pPr>
            <w:r w:rsidRPr="00895FBE">
              <w:rPr>
                <w:rFonts w:ascii="Franklin Gothic Book" w:hAnsi="Franklin Gothic Book"/>
                <w:b w:val="0"/>
                <w:sz w:val="20"/>
                <w:szCs w:val="20"/>
              </w:rPr>
              <w:t>APMU3XX APPLIED LESSONS, PRIMARY</w:t>
            </w:r>
          </w:p>
        </w:tc>
        <w:tc>
          <w:tcPr>
            <w:tcW w:w="900" w:type="dxa"/>
          </w:tcPr>
          <w:p w14:paraId="177D26B7" w14:textId="6ECDF5FD" w:rsidR="00051C1F" w:rsidRPr="00ED0E51"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3742EB7C" w14:textId="675ADBD8" w:rsidR="00051C1F" w:rsidRPr="00ED0E51" w:rsidRDefault="00051C1F" w:rsidP="00051C1F">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1XX INSTRUMENT TECHNIQUES COURSE</w:t>
            </w:r>
          </w:p>
        </w:tc>
        <w:tc>
          <w:tcPr>
            <w:tcW w:w="892" w:type="dxa"/>
          </w:tcPr>
          <w:p w14:paraId="1D50C5F2" w14:textId="23B0D998" w:rsidR="00051C1F" w:rsidRPr="00ED0E51"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BD1830"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3D42AFE0" w:rsidR="00BD1830" w:rsidRPr="002B7826" w:rsidRDefault="00BD1830" w:rsidP="00BD1830">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8811DC">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2C87888C" w14:textId="33D4D23B" w:rsidR="00BD1830" w:rsidRPr="002B7826"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68E2D90" w14:textId="22F5C1D0" w:rsidR="00BD1830" w:rsidRPr="00ED0E51" w:rsidRDefault="00BD183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APMU3XX APPLIED LESSONS, PRIMARY</w:t>
            </w:r>
          </w:p>
        </w:tc>
        <w:tc>
          <w:tcPr>
            <w:tcW w:w="892" w:type="dxa"/>
          </w:tcPr>
          <w:p w14:paraId="7776CAD2" w14:textId="4919093A"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BD1830"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7A3E907C" w:rsidR="00BD1830" w:rsidRPr="00ED0E51" w:rsidRDefault="00BD1830" w:rsidP="00BD1830">
            <w:pPr>
              <w:rPr>
                <w:rFonts w:ascii="Franklin Gothic Book" w:hAnsi="Franklin Gothic Book"/>
                <w:sz w:val="20"/>
                <w:szCs w:val="20"/>
              </w:rPr>
            </w:pPr>
            <w:r w:rsidRPr="002B7826">
              <w:rPr>
                <w:rFonts w:ascii="Franklin Gothic Book" w:hAnsi="Franklin Gothic Book"/>
                <w:b w:val="0"/>
                <w:sz w:val="20"/>
                <w:szCs w:val="20"/>
              </w:rPr>
              <w:t>MUEN3XX CHORAL ENSEMBLE</w:t>
            </w:r>
          </w:p>
        </w:tc>
        <w:tc>
          <w:tcPr>
            <w:tcW w:w="900" w:type="dxa"/>
          </w:tcPr>
          <w:p w14:paraId="021A638B" w14:textId="4D39EAB8" w:rsidR="00BD1830" w:rsidRPr="00ED0E51"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B7826">
              <w:rPr>
                <w:rFonts w:ascii="Franklin Gothic Book" w:hAnsi="Franklin Gothic Book"/>
                <w:sz w:val="20"/>
                <w:szCs w:val="20"/>
              </w:rPr>
              <w:t>1</w:t>
            </w:r>
          </w:p>
        </w:tc>
        <w:tc>
          <w:tcPr>
            <w:tcW w:w="5130" w:type="dxa"/>
          </w:tcPr>
          <w:p w14:paraId="49698CE9" w14:textId="1F48659F" w:rsidR="00BD1830" w:rsidRPr="00BD1830" w:rsidRDefault="00BD1830" w:rsidP="00BD183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8811DC">
              <w:rPr>
                <w:rFonts w:ascii="Franklin Gothic Book" w:hAnsi="Franklin Gothic Book"/>
                <w:sz w:val="20"/>
                <w:szCs w:val="20"/>
              </w:rPr>
              <w:t>MAJOR</w:t>
            </w:r>
            <w:r w:rsidRPr="003B5CA3">
              <w:rPr>
                <w:rFonts w:ascii="Franklin Gothic Book" w:hAnsi="Franklin Gothic Book"/>
                <w:sz w:val="20"/>
                <w:szCs w:val="20"/>
              </w:rPr>
              <w:t xml:space="preserve"> ENSEMBLE, PRIMARY</w:t>
            </w:r>
          </w:p>
        </w:tc>
        <w:tc>
          <w:tcPr>
            <w:tcW w:w="892" w:type="dxa"/>
          </w:tcPr>
          <w:p w14:paraId="714F9013" w14:textId="3A649F7C" w:rsidR="00BD1830" w:rsidRPr="00BD1830"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BD1830"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7FDCE5B7" w:rsidR="00BD1830" w:rsidRPr="007D5535" w:rsidRDefault="00BD1830" w:rsidP="00BD1830">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00" w:type="dxa"/>
          </w:tcPr>
          <w:p w14:paraId="447E5DCB" w14:textId="58659A3C"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3EE0FC4E" w14:textId="41471B7C" w:rsidR="00BD1830" w:rsidRPr="00ED0E51" w:rsidRDefault="00BD183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583C01B8" w14:textId="5FF629CE"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BD1830" w14:paraId="3BF5D87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1EB193D3" w:rsidR="00BD1830" w:rsidRPr="00ED0E51" w:rsidRDefault="00BD1830" w:rsidP="00BD1830">
            <w:pPr>
              <w:rPr>
                <w:rFonts w:ascii="Franklin Gothic Book" w:hAnsi="Franklin Gothic Book"/>
                <w:sz w:val="20"/>
                <w:szCs w:val="20"/>
              </w:rPr>
            </w:pPr>
            <w:r>
              <w:rPr>
                <w:rFonts w:ascii="Franklin Gothic Book" w:hAnsi="Franklin Gothic Book"/>
                <w:b w:val="0"/>
                <w:sz w:val="20"/>
                <w:szCs w:val="20"/>
              </w:rPr>
              <w:t>MUSI304 ORCHESTRATION</w:t>
            </w:r>
          </w:p>
        </w:tc>
        <w:tc>
          <w:tcPr>
            <w:tcW w:w="900" w:type="dxa"/>
          </w:tcPr>
          <w:p w14:paraId="5F624B1F" w14:textId="1D80D262" w:rsidR="00BD1830"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58E8D8B3" w14:textId="01AEA1CD" w:rsidR="00BD1830" w:rsidRPr="00ED0E51" w:rsidRDefault="00BD1830" w:rsidP="00BD183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77CE2F34" w14:textId="2381E069" w:rsidR="00BD1830" w:rsidRPr="00ED0E51"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BD1830" w14:paraId="2C98BEA8"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021CE4C8" w:rsidR="00BD1830" w:rsidRDefault="00BD1830" w:rsidP="00BD1830">
            <w:pPr>
              <w:rPr>
                <w:rFonts w:ascii="Franklin Gothic Book" w:hAnsi="Franklin Gothic Book"/>
                <w:b w:val="0"/>
                <w:sz w:val="20"/>
                <w:szCs w:val="20"/>
              </w:rPr>
            </w:pPr>
            <w:r>
              <w:rPr>
                <w:rFonts w:ascii="Franklin Gothic Book" w:hAnsi="Franklin Gothic Book"/>
                <w:b w:val="0"/>
                <w:sz w:val="20"/>
                <w:szCs w:val="20"/>
              </w:rPr>
              <w:t>MUSI320 MUSIC POST-ROMANTIC TO THE PRESENT</w:t>
            </w:r>
          </w:p>
        </w:tc>
        <w:tc>
          <w:tcPr>
            <w:tcW w:w="900" w:type="dxa"/>
          </w:tcPr>
          <w:p w14:paraId="342E54FE" w14:textId="29818527" w:rsidR="00BD1830"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07F5589" w14:textId="488AD2B2" w:rsidR="00BD1830" w:rsidRPr="00ED0E51" w:rsidRDefault="00BD1830" w:rsidP="00BD1830">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31 POPULAR &amp; JAZZ METHODS</w:t>
            </w:r>
          </w:p>
        </w:tc>
        <w:tc>
          <w:tcPr>
            <w:tcW w:w="892" w:type="dxa"/>
          </w:tcPr>
          <w:p w14:paraId="60014AA0" w14:textId="10C1CA23" w:rsidR="00BD1830" w:rsidRPr="00ED0E51" w:rsidRDefault="00BD1830" w:rsidP="00BD1830">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BD1830" w14:paraId="092089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D6FCF59" w14:textId="2E52022F" w:rsidR="00BD1830" w:rsidRPr="002B7826" w:rsidRDefault="00BD1830" w:rsidP="00BD1830">
            <w:pPr>
              <w:rPr>
                <w:rFonts w:ascii="Franklin Gothic Book" w:hAnsi="Franklin Gothic Book"/>
                <w:b w:val="0"/>
                <w:sz w:val="20"/>
                <w:szCs w:val="20"/>
              </w:rPr>
            </w:pPr>
            <w:r>
              <w:rPr>
                <w:rFonts w:ascii="Franklin Gothic Book" w:hAnsi="Franklin Gothic Book"/>
                <w:b w:val="0"/>
                <w:sz w:val="20"/>
                <w:szCs w:val="20"/>
              </w:rPr>
              <w:t>MUSI330 GENERAL MUSIC METHODS PREK-12</w:t>
            </w:r>
            <w:r w:rsidR="00B63C55">
              <w:rPr>
                <w:rFonts w:ascii="Franklin Gothic Book" w:hAnsi="Franklin Gothic Book"/>
                <w:b w:val="0"/>
                <w:sz w:val="20"/>
                <w:szCs w:val="20"/>
              </w:rPr>
              <w:t>*</w:t>
            </w:r>
          </w:p>
        </w:tc>
        <w:tc>
          <w:tcPr>
            <w:tcW w:w="900" w:type="dxa"/>
          </w:tcPr>
          <w:p w14:paraId="55726831" w14:textId="44166C07" w:rsidR="00BD1830"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113F7FE" w14:textId="75746186" w:rsidR="00BD1830" w:rsidRPr="00ED0E51" w:rsidRDefault="00BD1830" w:rsidP="00BD183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52 INSTRUMENTAL REHEARSAL TECHNIQUES</w:t>
            </w:r>
          </w:p>
        </w:tc>
        <w:tc>
          <w:tcPr>
            <w:tcW w:w="892" w:type="dxa"/>
          </w:tcPr>
          <w:p w14:paraId="161D9D19" w14:textId="0CCE5675" w:rsidR="00BD1830" w:rsidRDefault="00BD1830" w:rsidP="00BD183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B63C55" w14:paraId="0A67D52D"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646C387" w14:textId="2A47C65E" w:rsidR="00B63C55" w:rsidRPr="002B7826" w:rsidRDefault="00B63C55" w:rsidP="00B63C55">
            <w:pPr>
              <w:rPr>
                <w:rFonts w:ascii="Franklin Gothic Book" w:hAnsi="Franklin Gothic Book"/>
                <w:b w:val="0"/>
                <w:sz w:val="20"/>
                <w:szCs w:val="20"/>
              </w:rPr>
            </w:pPr>
            <w:r>
              <w:rPr>
                <w:rFonts w:ascii="Franklin Gothic Book" w:hAnsi="Franklin Gothic Book"/>
                <w:b w:val="0"/>
                <w:sz w:val="20"/>
                <w:szCs w:val="20"/>
              </w:rPr>
              <w:t>MUSI351 INTRUMENTAL CONDUCTING</w:t>
            </w:r>
          </w:p>
        </w:tc>
        <w:tc>
          <w:tcPr>
            <w:tcW w:w="900" w:type="dxa"/>
          </w:tcPr>
          <w:p w14:paraId="53C7E54A" w14:textId="1E91C63D" w:rsidR="00B63C55"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6B41A28" w14:textId="55EEDF59" w:rsidR="00B63C55" w:rsidRPr="00ED0E51" w:rsidRDefault="00CB1218" w:rsidP="00B63C5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GENERAL EDUCATION COURSE</w:t>
            </w:r>
          </w:p>
        </w:tc>
        <w:tc>
          <w:tcPr>
            <w:tcW w:w="892" w:type="dxa"/>
          </w:tcPr>
          <w:p w14:paraId="365C34F1" w14:textId="27BCC21A" w:rsidR="00B63C55"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CB1218" w:rsidRPr="00CB1218" w14:paraId="241605B6"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C8858AF" w14:textId="77777777" w:rsidR="00CB1218" w:rsidRDefault="00CB1218" w:rsidP="00CB1218">
            <w:pPr>
              <w:rPr>
                <w:rFonts w:ascii="Franklin Gothic Book" w:hAnsi="Franklin Gothic Book"/>
                <w:b w:val="0"/>
                <w:bCs w:val="0"/>
                <w:sz w:val="20"/>
                <w:szCs w:val="20"/>
              </w:rPr>
            </w:pPr>
            <w:r>
              <w:rPr>
                <w:rFonts w:ascii="Franklin Gothic Book" w:hAnsi="Franklin Gothic Book"/>
                <w:b w:val="0"/>
                <w:sz w:val="20"/>
                <w:szCs w:val="20"/>
              </w:rPr>
              <w:t xml:space="preserve">PSYC210 CHILD DEVELOPMENT </w:t>
            </w:r>
            <w:r>
              <w:rPr>
                <w:rFonts w:ascii="Franklin Gothic Book" w:hAnsi="Franklin Gothic Book"/>
                <w:sz w:val="20"/>
                <w:szCs w:val="20"/>
              </w:rPr>
              <w:t xml:space="preserve">OR </w:t>
            </w:r>
          </w:p>
          <w:p w14:paraId="59160F58" w14:textId="15BF3860" w:rsidR="00CB1218" w:rsidRPr="00CB1218" w:rsidRDefault="00CB1218" w:rsidP="00CB1218">
            <w:pPr>
              <w:rPr>
                <w:rFonts w:ascii="Franklin Gothic Book" w:hAnsi="Franklin Gothic Book"/>
                <w:b w:val="0"/>
                <w:sz w:val="20"/>
                <w:szCs w:val="20"/>
              </w:rPr>
            </w:pPr>
            <w:r>
              <w:rPr>
                <w:rFonts w:ascii="Franklin Gothic Book" w:hAnsi="Franklin Gothic Book"/>
                <w:b w:val="0"/>
                <w:sz w:val="20"/>
                <w:szCs w:val="20"/>
              </w:rPr>
              <w:t>PSYC211 ADOLESCENT DEVELOPMENT</w:t>
            </w:r>
          </w:p>
        </w:tc>
        <w:tc>
          <w:tcPr>
            <w:tcW w:w="900" w:type="dxa"/>
          </w:tcPr>
          <w:p w14:paraId="3E578965" w14:textId="137A21C7" w:rsidR="00CB1218" w:rsidRPr="00CB1218" w:rsidRDefault="00CB1218" w:rsidP="00CB12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3</w:t>
            </w:r>
          </w:p>
        </w:tc>
        <w:tc>
          <w:tcPr>
            <w:tcW w:w="5130" w:type="dxa"/>
          </w:tcPr>
          <w:p w14:paraId="3F3ECD25" w14:textId="1B2A8DD5" w:rsidR="00CB1218" w:rsidRPr="00CB1218" w:rsidRDefault="00CB1218" w:rsidP="00CB1218">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SPEC330 METHODS OF INSTRUCTION FOR INDIVIDUALS WITH EXCEPTIONALITIES*</w:t>
            </w:r>
          </w:p>
        </w:tc>
        <w:tc>
          <w:tcPr>
            <w:tcW w:w="892" w:type="dxa"/>
          </w:tcPr>
          <w:p w14:paraId="6750DC08" w14:textId="094A67CB" w:rsidR="00CB1218" w:rsidRPr="00CB1218" w:rsidRDefault="00CB1218" w:rsidP="00CB12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3</w:t>
            </w:r>
          </w:p>
        </w:tc>
      </w:tr>
      <w:tr w:rsidR="00CB1218"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CB1218" w:rsidRPr="00097244" w:rsidRDefault="00CB1218" w:rsidP="00CB1218">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32824949"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7</w:t>
            </w:r>
          </w:p>
        </w:tc>
        <w:tc>
          <w:tcPr>
            <w:tcW w:w="5130" w:type="dxa"/>
          </w:tcPr>
          <w:p w14:paraId="4DE9D2DC" w14:textId="77777777" w:rsidR="00CB1218" w:rsidRPr="00ED0E51" w:rsidRDefault="00CB1218" w:rsidP="00CB1218">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01CBA688" w:rsidR="00CB1218" w:rsidRDefault="00CB1218" w:rsidP="00CB121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6</w:t>
            </w:r>
          </w:p>
        </w:tc>
      </w:tr>
    </w:tbl>
    <w:p w14:paraId="74D42D0E" w14:textId="77777777" w:rsidR="0094562A" w:rsidRPr="006F451E" w:rsidRDefault="0094562A" w:rsidP="0094562A">
      <w:pPr>
        <w:spacing w:line="240" w:lineRule="auto"/>
        <w:rPr>
          <w:rFonts w:ascii="Franklin Gothic Demi" w:hAnsi="Franklin Gothic Demi"/>
          <w:sz w:val="16"/>
          <w:szCs w:val="40"/>
        </w:rPr>
      </w:pPr>
      <w:r>
        <w:rPr>
          <w:rFonts w:ascii="Franklin Gothic Demi" w:hAnsi="Franklin Gothic Demi"/>
          <w:sz w:val="16"/>
          <w:szCs w:val="40"/>
        </w:rPr>
        <w:t>*  Course requires regular field observation and practice teaching experiences in Prek-12 school settings</w:t>
      </w: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2F1FDEB8" w:rsidR="00097244" w:rsidRPr="008811DC" w:rsidRDefault="00097244" w:rsidP="00433464">
            <w:pPr>
              <w:rPr>
                <w:rFonts w:ascii="Franklin Gothic Demi" w:hAnsi="Franklin Gothic Demi"/>
                <w:b w:val="0"/>
                <w:color w:val="FF0000"/>
                <w:sz w:val="20"/>
                <w:szCs w:val="40"/>
              </w:rPr>
            </w:pPr>
            <w:r w:rsidRPr="00433464">
              <w:rPr>
                <w:rFonts w:ascii="Franklin Gothic Demi" w:hAnsi="Franklin Gothic Demi"/>
                <w:b w:val="0"/>
                <w:sz w:val="20"/>
                <w:szCs w:val="40"/>
              </w:rPr>
              <w:t>Fall Courses</w:t>
            </w:r>
            <w:r w:rsidR="008811DC">
              <w:rPr>
                <w:rFonts w:ascii="Franklin Gothic Demi" w:hAnsi="Franklin Gothic Demi"/>
                <w:b w:val="0"/>
                <w:sz w:val="20"/>
                <w:szCs w:val="40"/>
              </w:rPr>
              <w:t xml:space="preserve"> </w:t>
            </w:r>
            <w:r w:rsidR="008811DC">
              <w:rPr>
                <w:rFonts w:ascii="Franklin Gothic Demi" w:hAnsi="Franklin Gothic Demi"/>
                <w:b w:val="0"/>
                <w:color w:val="FF0000"/>
                <w:sz w:val="20"/>
                <w:szCs w:val="40"/>
              </w:rPr>
              <w:t>Senior Recital</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051C1F" w14:paraId="64E2CD7A" w14:textId="77777777" w:rsidTr="007B6C80">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6729D9F1" w:rsidR="00051C1F" w:rsidRPr="00433464" w:rsidRDefault="00051C1F" w:rsidP="00051C1F">
            <w:pPr>
              <w:rPr>
                <w:rFonts w:ascii="Franklin Gothic Demi" w:hAnsi="Franklin Gothic Demi"/>
                <w:sz w:val="20"/>
                <w:szCs w:val="40"/>
              </w:rPr>
            </w:pPr>
            <w:r w:rsidRPr="00895FBE">
              <w:rPr>
                <w:rFonts w:ascii="Franklin Gothic Book" w:hAnsi="Franklin Gothic Book"/>
                <w:b w:val="0"/>
                <w:sz w:val="20"/>
                <w:szCs w:val="20"/>
              </w:rPr>
              <w:t>APMU1XX INSTRUMENT TECHNIQUES COURSE</w:t>
            </w:r>
          </w:p>
        </w:tc>
        <w:tc>
          <w:tcPr>
            <w:tcW w:w="900" w:type="dxa"/>
          </w:tcPr>
          <w:p w14:paraId="3B9070C1" w14:textId="4B9AEC29"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2F426DB6" w14:textId="203D5E55" w:rsidR="00051C1F" w:rsidRPr="007B6C80" w:rsidRDefault="007B6C80" w:rsidP="00051C1F">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7B6C80">
              <w:rPr>
                <w:rFonts w:ascii="Franklin Gothic Book" w:hAnsi="Franklin Gothic Book"/>
                <w:sz w:val="20"/>
                <w:szCs w:val="20"/>
              </w:rPr>
              <w:t>MUSI</w:t>
            </w:r>
            <w:r>
              <w:rPr>
                <w:rFonts w:ascii="Franklin Gothic Book" w:hAnsi="Franklin Gothic Book"/>
                <w:sz w:val="20"/>
                <w:szCs w:val="20"/>
              </w:rPr>
              <w:t>435 STUDENT TEACHING</w:t>
            </w:r>
          </w:p>
        </w:tc>
        <w:tc>
          <w:tcPr>
            <w:tcW w:w="892" w:type="dxa"/>
            <w:vAlign w:val="center"/>
          </w:tcPr>
          <w:p w14:paraId="2277B18A" w14:textId="529A3A47" w:rsidR="00051C1F" w:rsidRPr="007B6C80" w:rsidRDefault="007B6C80"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2</w:t>
            </w:r>
          </w:p>
        </w:tc>
      </w:tr>
      <w:tr w:rsidR="00051C1F" w14:paraId="5FE2D8FC"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1162B32B" w:rsidR="00051C1F" w:rsidRPr="00433464" w:rsidRDefault="00051C1F" w:rsidP="00051C1F">
            <w:pPr>
              <w:rPr>
                <w:rFonts w:ascii="Franklin Gothic Demi" w:hAnsi="Franklin Gothic Demi"/>
                <w:sz w:val="20"/>
                <w:szCs w:val="40"/>
              </w:rPr>
            </w:pPr>
            <w:r w:rsidRPr="00895FBE">
              <w:rPr>
                <w:rFonts w:ascii="Franklin Gothic Book" w:hAnsi="Franklin Gothic Book"/>
                <w:b w:val="0"/>
                <w:sz w:val="20"/>
                <w:szCs w:val="20"/>
              </w:rPr>
              <w:t>APMU3XX APPLIED LESSONS, PRIMARY</w:t>
            </w:r>
          </w:p>
        </w:tc>
        <w:tc>
          <w:tcPr>
            <w:tcW w:w="900" w:type="dxa"/>
          </w:tcPr>
          <w:p w14:paraId="72CC6700" w14:textId="12803D09"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3B5CA3">
              <w:rPr>
                <w:rFonts w:ascii="Franklin Gothic Book" w:hAnsi="Franklin Gothic Book"/>
                <w:sz w:val="20"/>
                <w:szCs w:val="20"/>
              </w:rPr>
              <w:t>1</w:t>
            </w:r>
          </w:p>
        </w:tc>
        <w:tc>
          <w:tcPr>
            <w:tcW w:w="5130" w:type="dxa"/>
            <w:vAlign w:val="center"/>
          </w:tcPr>
          <w:p w14:paraId="2698613D" w14:textId="15C0BFDD" w:rsidR="00051C1F" w:rsidRPr="00433464" w:rsidRDefault="007B6C80" w:rsidP="00051C1F">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436 STUDENT TEACHING PROFESSIONAL SEMINAR</w:t>
            </w:r>
          </w:p>
        </w:tc>
        <w:tc>
          <w:tcPr>
            <w:tcW w:w="892" w:type="dxa"/>
            <w:vAlign w:val="center"/>
          </w:tcPr>
          <w:p w14:paraId="3ED72CEA" w14:textId="5CB4F611" w:rsidR="00051C1F" w:rsidRPr="007B6C80" w:rsidRDefault="007B6C80"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0</w:t>
            </w:r>
          </w:p>
        </w:tc>
      </w:tr>
      <w:tr w:rsidR="00051C1F" w14:paraId="677D1818" w14:textId="77777777" w:rsidTr="007B6C80">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120D9BD4" w:rsidR="00051C1F" w:rsidRPr="00433464" w:rsidRDefault="00051C1F" w:rsidP="00051C1F">
            <w:pPr>
              <w:rPr>
                <w:rFonts w:ascii="Franklin Gothic Demi" w:hAnsi="Franklin Gothic Demi"/>
                <w:sz w:val="20"/>
                <w:szCs w:val="40"/>
              </w:rPr>
            </w:pPr>
            <w:r w:rsidRPr="003B5CA3">
              <w:rPr>
                <w:rFonts w:ascii="Franklin Gothic Book" w:hAnsi="Franklin Gothic Book"/>
                <w:b w:val="0"/>
                <w:sz w:val="20"/>
                <w:szCs w:val="20"/>
              </w:rPr>
              <w:t xml:space="preserve">MUEN3XX </w:t>
            </w:r>
            <w:r w:rsidR="008811DC">
              <w:rPr>
                <w:rFonts w:ascii="Franklin Gothic Book" w:hAnsi="Franklin Gothic Book"/>
                <w:b w:val="0"/>
                <w:sz w:val="20"/>
                <w:szCs w:val="20"/>
              </w:rPr>
              <w:t>MAJOR</w:t>
            </w:r>
            <w:r w:rsidRPr="003B5CA3">
              <w:rPr>
                <w:rFonts w:ascii="Franklin Gothic Book" w:hAnsi="Franklin Gothic Book"/>
                <w:b w:val="0"/>
                <w:sz w:val="20"/>
                <w:szCs w:val="20"/>
              </w:rPr>
              <w:t xml:space="preserve"> ENSEMBLE, PRIMARY</w:t>
            </w:r>
          </w:p>
        </w:tc>
        <w:tc>
          <w:tcPr>
            <w:tcW w:w="900" w:type="dxa"/>
          </w:tcPr>
          <w:p w14:paraId="593E437B" w14:textId="3AD61CCB"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vAlign w:val="center"/>
          </w:tcPr>
          <w:p w14:paraId="44AFB780" w14:textId="77777777" w:rsidR="00051C1F" w:rsidRPr="00433464" w:rsidRDefault="00051C1F" w:rsidP="00051C1F">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p>
        </w:tc>
        <w:tc>
          <w:tcPr>
            <w:tcW w:w="892" w:type="dxa"/>
            <w:vAlign w:val="center"/>
          </w:tcPr>
          <w:p w14:paraId="241F7FF8" w14:textId="77777777" w:rsidR="00051C1F" w:rsidRPr="00433464"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p>
        </w:tc>
      </w:tr>
      <w:tr w:rsidR="00051C1F" w14:paraId="1EB7082F"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392BAA67" w:rsidR="00051C1F" w:rsidRPr="00433464" w:rsidRDefault="00051C1F" w:rsidP="00051C1F">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22A4EECA" w14:textId="5B34FAFF"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vAlign w:val="center"/>
          </w:tcPr>
          <w:p w14:paraId="2C698723" w14:textId="77777777" w:rsidR="00051C1F" w:rsidRPr="00433464" w:rsidRDefault="00051C1F" w:rsidP="00051C1F">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p>
        </w:tc>
        <w:tc>
          <w:tcPr>
            <w:tcW w:w="892" w:type="dxa"/>
            <w:vAlign w:val="center"/>
          </w:tcPr>
          <w:p w14:paraId="677215B1" w14:textId="77777777" w:rsidR="00051C1F" w:rsidRPr="00433464"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p>
        </w:tc>
      </w:tr>
      <w:tr w:rsidR="00097244" w14:paraId="4DF42072"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2110B951" w:rsidR="00097244" w:rsidRPr="00ED0E51" w:rsidRDefault="00051C1F" w:rsidP="00A62723">
            <w:pPr>
              <w:rPr>
                <w:rFonts w:ascii="Franklin Gothic Book" w:hAnsi="Franklin Gothic Book"/>
                <w:b w:val="0"/>
                <w:sz w:val="20"/>
                <w:szCs w:val="20"/>
              </w:rPr>
            </w:pPr>
            <w:r>
              <w:rPr>
                <w:rFonts w:ascii="Franklin Gothic Book" w:hAnsi="Franklin Gothic Book"/>
                <w:b w:val="0"/>
                <w:sz w:val="20"/>
                <w:szCs w:val="20"/>
              </w:rPr>
              <w:t>MUSI230 TECHNOLOGY IN MUSIC EDUCATION</w:t>
            </w:r>
          </w:p>
        </w:tc>
        <w:tc>
          <w:tcPr>
            <w:tcW w:w="900" w:type="dxa"/>
          </w:tcPr>
          <w:p w14:paraId="04810406" w14:textId="19A22E72" w:rsidR="00097244" w:rsidRPr="00ED0E51" w:rsidRDefault="00051C1F"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483FF7E" w14:textId="77777777" w:rsidR="00097244" w:rsidRPr="00ED0E51" w:rsidRDefault="00097244" w:rsidP="00A6272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36ED7026" w14:textId="7AAAE8DA" w:rsidR="00097244" w:rsidRPr="00ED0E51" w:rsidRDefault="00097244"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2A6979B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1B800397" w:rsidR="00097244" w:rsidRPr="00051C1F" w:rsidRDefault="00051C1F" w:rsidP="00A62723">
            <w:pPr>
              <w:rPr>
                <w:rFonts w:ascii="Franklin Gothic Book" w:hAnsi="Franklin Gothic Book"/>
                <w:b w:val="0"/>
                <w:sz w:val="20"/>
                <w:szCs w:val="20"/>
              </w:rPr>
            </w:pPr>
            <w:r>
              <w:rPr>
                <w:rFonts w:ascii="Franklin Gothic Book" w:hAnsi="Franklin Gothic Book"/>
                <w:b w:val="0"/>
                <w:sz w:val="20"/>
                <w:szCs w:val="20"/>
              </w:rPr>
              <w:t>MUSI332 MARCHING BAND METHODS</w:t>
            </w:r>
          </w:p>
        </w:tc>
        <w:tc>
          <w:tcPr>
            <w:tcW w:w="900" w:type="dxa"/>
          </w:tcPr>
          <w:p w14:paraId="35E30C1D" w14:textId="19167081" w:rsidR="00097244" w:rsidRPr="00ED0E51" w:rsidRDefault="00051C1F"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2549438" w14:textId="77777777" w:rsidR="00097244" w:rsidRPr="00ED0E51" w:rsidRDefault="00097244" w:rsidP="00A6272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61C70075" w14:textId="561D725B" w:rsidR="00097244" w:rsidRPr="00ED0E51" w:rsidRDefault="00097244"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B63C55" w14:paraId="6F737CE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33FEC84C" w:rsidR="00B63C55" w:rsidRDefault="00B63C55" w:rsidP="00A62723">
            <w:pPr>
              <w:rPr>
                <w:rFonts w:ascii="Franklin Gothic Book" w:hAnsi="Franklin Gothic Book"/>
                <w:b w:val="0"/>
                <w:sz w:val="20"/>
                <w:szCs w:val="20"/>
              </w:rPr>
            </w:pPr>
            <w:r>
              <w:rPr>
                <w:rFonts w:ascii="Franklin Gothic Book" w:hAnsi="Franklin Gothic Book"/>
                <w:b w:val="0"/>
                <w:sz w:val="20"/>
                <w:szCs w:val="20"/>
              </w:rPr>
              <w:t>MUSI431 INSTRUMENTAL MUSIC IN THE SCHOOLS</w:t>
            </w:r>
            <w:r w:rsidR="007B6C80">
              <w:rPr>
                <w:rFonts w:ascii="Franklin Gothic Book" w:hAnsi="Franklin Gothic Book"/>
                <w:b w:val="0"/>
                <w:sz w:val="20"/>
                <w:szCs w:val="20"/>
              </w:rPr>
              <w:t>*</w:t>
            </w:r>
          </w:p>
        </w:tc>
        <w:tc>
          <w:tcPr>
            <w:tcW w:w="900" w:type="dxa"/>
          </w:tcPr>
          <w:p w14:paraId="4F622265" w14:textId="36F292B8" w:rsidR="00B63C55" w:rsidRDefault="00B63C55"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02CE64C5" w14:textId="77777777" w:rsidR="00B63C55" w:rsidRPr="00ED0E51" w:rsidRDefault="00B63C55" w:rsidP="00A6272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42FC9882" w14:textId="77777777" w:rsidR="00B63C55" w:rsidRPr="00ED0E51" w:rsidRDefault="00B63C55" w:rsidP="00051C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B63C55" w14:paraId="71962B4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B6F734B" w14:textId="2304D2A1" w:rsidR="00B63C55" w:rsidRPr="00ED0E51" w:rsidRDefault="00B63C55" w:rsidP="00B63C55">
            <w:pPr>
              <w:rPr>
                <w:rFonts w:ascii="Franklin Gothic Book" w:hAnsi="Franklin Gothic Book"/>
                <w:sz w:val="20"/>
                <w:szCs w:val="20"/>
              </w:rPr>
            </w:pPr>
            <w:r w:rsidRPr="00051C1F">
              <w:rPr>
                <w:rFonts w:ascii="Franklin Gothic Book" w:hAnsi="Franklin Gothic Book"/>
                <w:b w:val="0"/>
                <w:sz w:val="20"/>
                <w:szCs w:val="20"/>
              </w:rPr>
              <w:t>GENERAL EDUCATION COURSE</w:t>
            </w:r>
          </w:p>
        </w:tc>
        <w:tc>
          <w:tcPr>
            <w:tcW w:w="900" w:type="dxa"/>
          </w:tcPr>
          <w:p w14:paraId="6DA6C9DA" w14:textId="0B11272F" w:rsidR="00B63C55" w:rsidRPr="00ED0E51" w:rsidRDefault="00B63C55" w:rsidP="00B63C55">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329AA695" w14:textId="77777777" w:rsidR="00B63C55" w:rsidRPr="00ED0E51" w:rsidRDefault="00B63C55" w:rsidP="00B63C55">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71F57BAA" w14:textId="4A08FC87" w:rsidR="00B63C55" w:rsidRPr="00ED0E51" w:rsidRDefault="00B63C55" w:rsidP="00B63C55">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B63C55" w14:paraId="6D98A1DC"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2907532E" w14:textId="5AF0721B" w:rsidR="00B63C55" w:rsidRPr="00ED0E51" w:rsidRDefault="00CB1218" w:rsidP="00B63C55">
            <w:pPr>
              <w:rPr>
                <w:rFonts w:ascii="Franklin Gothic Book" w:hAnsi="Franklin Gothic Book"/>
                <w:sz w:val="20"/>
                <w:szCs w:val="20"/>
              </w:rPr>
            </w:pPr>
            <w:r w:rsidRPr="00051C1F">
              <w:rPr>
                <w:rFonts w:ascii="Franklin Gothic Book" w:hAnsi="Franklin Gothic Book"/>
                <w:b w:val="0"/>
                <w:sz w:val="20"/>
                <w:szCs w:val="20"/>
              </w:rPr>
              <w:t>GENERAL EDUCATION COURSE</w:t>
            </w:r>
          </w:p>
        </w:tc>
        <w:tc>
          <w:tcPr>
            <w:tcW w:w="900" w:type="dxa"/>
          </w:tcPr>
          <w:p w14:paraId="190EE674" w14:textId="41D8CC1A" w:rsidR="00B63C55" w:rsidRPr="00ED0E51"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BABA257" w14:textId="77777777" w:rsidR="00B63C55" w:rsidRPr="00ED0E51" w:rsidRDefault="00B63C55" w:rsidP="00B63C5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327FD845" w14:textId="288695C8" w:rsidR="00B63C55" w:rsidRPr="00ED0E51" w:rsidRDefault="00B63C55" w:rsidP="00B63C5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0FDE2295"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3866A1D" w14:textId="77777777" w:rsidR="00097244" w:rsidRPr="00ED0E51" w:rsidRDefault="00097244" w:rsidP="00A62723">
            <w:pPr>
              <w:rPr>
                <w:rFonts w:ascii="Franklin Gothic Book" w:hAnsi="Franklin Gothic Book"/>
                <w:sz w:val="20"/>
                <w:szCs w:val="20"/>
              </w:rPr>
            </w:pPr>
          </w:p>
        </w:tc>
        <w:tc>
          <w:tcPr>
            <w:tcW w:w="900" w:type="dxa"/>
          </w:tcPr>
          <w:p w14:paraId="26A1914F" w14:textId="4E2CDC58" w:rsidR="00097244" w:rsidRDefault="00097244"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1F505513" w14:textId="77777777" w:rsidR="00097244" w:rsidRPr="00ED0E51" w:rsidRDefault="00097244" w:rsidP="00A6272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67DC776B" w14:textId="2A0DE8C6" w:rsidR="00097244" w:rsidRPr="00ED0E51" w:rsidRDefault="00097244" w:rsidP="00051C1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22677A60"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B63C55">
              <w:rPr>
                <w:rFonts w:ascii="Franklin Gothic Book" w:hAnsi="Franklin Gothic Book"/>
                <w:sz w:val="20"/>
                <w:szCs w:val="20"/>
              </w:rPr>
              <w:t>6</w:t>
            </w:r>
          </w:p>
        </w:tc>
        <w:tc>
          <w:tcPr>
            <w:tcW w:w="5130" w:type="dxa"/>
          </w:tcPr>
          <w:p w14:paraId="081C5D57"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4C8899FA" w:rsidR="00097244" w:rsidRDefault="007B6C80"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2</w:t>
            </w:r>
          </w:p>
        </w:tc>
      </w:tr>
    </w:tbl>
    <w:p w14:paraId="50A4943E" w14:textId="5D996261" w:rsidR="004E21E0" w:rsidRDefault="004E21E0" w:rsidP="004E21E0">
      <w:pPr>
        <w:spacing w:line="240" w:lineRule="auto"/>
        <w:rPr>
          <w:rFonts w:ascii="Franklin Gothic Demi" w:hAnsi="Franklin Gothic Demi"/>
          <w:sz w:val="16"/>
          <w:szCs w:val="40"/>
        </w:rPr>
      </w:pPr>
      <w:r>
        <w:rPr>
          <w:rFonts w:ascii="Franklin Gothic Demi" w:hAnsi="Franklin Gothic Demi"/>
          <w:sz w:val="16"/>
          <w:szCs w:val="40"/>
        </w:rPr>
        <w:t>*  Course requires regular field observation and practice teaching experiences</w:t>
      </w:r>
      <w:r w:rsidR="00A74A1C">
        <w:rPr>
          <w:rFonts w:ascii="Franklin Gothic Demi" w:hAnsi="Franklin Gothic Demi"/>
          <w:sz w:val="16"/>
          <w:szCs w:val="40"/>
        </w:rPr>
        <w:t xml:space="preserve"> in </w:t>
      </w:r>
      <w:r w:rsidR="0094562A">
        <w:rPr>
          <w:rFonts w:ascii="Franklin Gothic Demi" w:hAnsi="Franklin Gothic Demi"/>
          <w:sz w:val="16"/>
          <w:szCs w:val="40"/>
        </w:rPr>
        <w:t>Prek-12 school settings</w:t>
      </w:r>
    </w:p>
    <w:tbl>
      <w:tblPr>
        <w:tblStyle w:val="PlainTable1"/>
        <w:tblW w:w="11695" w:type="dxa"/>
        <w:tblLayout w:type="fixed"/>
        <w:tblLook w:val="04A0" w:firstRow="1" w:lastRow="0" w:firstColumn="1" w:lastColumn="0" w:noHBand="0" w:noVBand="1"/>
      </w:tblPr>
      <w:tblGrid>
        <w:gridCol w:w="535"/>
        <w:gridCol w:w="8640"/>
        <w:gridCol w:w="2520"/>
      </w:tblGrid>
      <w:tr w:rsidR="002D7D24" w14:paraId="732B3F58" w14:textId="77777777" w:rsidTr="00DD1315">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3"/>
            <w:shd w:val="clear" w:color="auto" w:fill="000000" w:themeFill="text1"/>
          </w:tcPr>
          <w:p w14:paraId="364E4148" w14:textId="5D1048C2" w:rsidR="002D7D24" w:rsidRPr="00AA4062" w:rsidRDefault="002D7D24">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340FE8" w:rsidRPr="00433464" w14:paraId="73AAA522" w14:textId="77777777" w:rsidTr="00340F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gridSpan w:val="2"/>
            <w:vAlign w:val="center"/>
          </w:tcPr>
          <w:p w14:paraId="5D2A0B27" w14:textId="2120E65C" w:rsidR="00340FE8" w:rsidRPr="00433464" w:rsidRDefault="00340FE8">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30FABE7F" w14:textId="034154D6" w:rsidR="00340FE8" w:rsidRPr="00433464" w:rsidRDefault="00340FE8">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w:t>
            </w:r>
            <w:r w:rsidR="00D877DE">
              <w:rPr>
                <w:rFonts w:ascii="Franklin Gothic Demi" w:hAnsi="Franklin Gothic Demi"/>
                <w:sz w:val="20"/>
                <w:szCs w:val="40"/>
              </w:rPr>
              <w:t>mpletion date</w:t>
            </w:r>
          </w:p>
        </w:tc>
      </w:tr>
      <w:tr w:rsidR="00340FE8" w14:paraId="1BA41463" w14:textId="77777777" w:rsidTr="00340FE8">
        <w:trPr>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03D11C0B" w14:textId="2DFA528A" w:rsidR="00340FE8" w:rsidRPr="00EF764B" w:rsidRDefault="00340FE8">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2D3E758" w14:textId="77777777" w:rsidR="00267D2B" w:rsidRPr="00EF764B" w:rsidRDefault="00340FE8" w:rsidP="00C53A8D">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748E0DBF" w14:textId="372B0B3E" w:rsidR="00340FE8" w:rsidRPr="00267D2B" w:rsidRDefault="00340FE8" w:rsidP="00267D2B">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08B25718" w14:textId="1BFB6444" w:rsidR="00340FE8" w:rsidRPr="00ED0E51" w:rsidRDefault="00340FE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3D2BA4" w14:paraId="1639A4EB" w14:textId="77777777" w:rsidTr="00340FE8">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0C1B5EC7" w14:textId="77777777" w:rsidR="003D2BA4" w:rsidRDefault="003D2BA4">
            <w:pPr>
              <w:rPr>
                <w:rFonts w:ascii="Franklin Gothic Book" w:hAnsi="Franklin Gothic Book"/>
                <w:bCs w:val="0"/>
                <w:sz w:val="20"/>
                <w:szCs w:val="20"/>
              </w:rPr>
            </w:pPr>
            <w:r>
              <w:rPr>
                <w:rFonts w:ascii="Franklin Gothic Book" w:hAnsi="Franklin Gothic Book"/>
                <w:b w:val="0"/>
                <w:sz w:val="20"/>
                <w:szCs w:val="20"/>
              </w:rPr>
              <w:t>Piano Proficiency I</w:t>
            </w:r>
          </w:p>
          <w:p w14:paraId="2B72C861" w14:textId="5AF8C48A" w:rsidR="003D2BA4" w:rsidRPr="003D2BA4" w:rsidRDefault="003D2BA4" w:rsidP="003D2BA4">
            <w:pPr>
              <w:pStyle w:val="ListParagraph"/>
              <w:numPr>
                <w:ilvl w:val="0"/>
                <w:numId w:val="6"/>
              </w:numPr>
              <w:rPr>
                <w:rFonts w:ascii="Franklin Gothic Book" w:hAnsi="Franklin Gothic Book"/>
                <w:sz w:val="16"/>
                <w:szCs w:val="16"/>
              </w:rPr>
            </w:pPr>
            <w:r>
              <w:rPr>
                <w:rFonts w:ascii="Franklin Gothic Book" w:hAnsi="Franklin Gothic Book"/>
                <w:b w:val="0"/>
                <w:sz w:val="16"/>
                <w:szCs w:val="16"/>
              </w:rPr>
              <w:t>comprehensive piano skills assessment offered at the conclusion of APMU123 CLASS PIANO III</w:t>
            </w:r>
          </w:p>
        </w:tc>
        <w:tc>
          <w:tcPr>
            <w:tcW w:w="2520" w:type="dxa"/>
          </w:tcPr>
          <w:p w14:paraId="6D7E02AD" w14:textId="77777777" w:rsidR="003D2BA4" w:rsidRPr="00ED0E51" w:rsidRDefault="003D2BA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8811DC" w14:paraId="1027BC7B" w14:textId="77777777" w:rsidTr="00340FE8">
        <w:trPr>
          <w:trHeight w:val="255"/>
        </w:trPr>
        <w:tc>
          <w:tcPr>
            <w:cnfStyle w:val="001000000000" w:firstRow="0" w:lastRow="0" w:firstColumn="1" w:lastColumn="0" w:oddVBand="0" w:evenVBand="0" w:oddHBand="0" w:evenHBand="0" w:firstRowFirstColumn="0" w:firstRowLastColumn="0" w:lastRowFirstColumn="0" w:lastRowLastColumn="0"/>
            <w:tcW w:w="9175" w:type="dxa"/>
            <w:gridSpan w:val="2"/>
          </w:tcPr>
          <w:p w14:paraId="66CBE54A" w14:textId="77777777" w:rsidR="008811DC" w:rsidRDefault="008811DC">
            <w:pPr>
              <w:rPr>
                <w:rFonts w:ascii="Franklin Gothic Book" w:hAnsi="Franklin Gothic Book"/>
                <w:bCs w:val="0"/>
                <w:sz w:val="20"/>
                <w:szCs w:val="20"/>
              </w:rPr>
            </w:pPr>
            <w:r>
              <w:rPr>
                <w:rFonts w:ascii="Franklin Gothic Book" w:hAnsi="Franklin Gothic Book"/>
                <w:b w:val="0"/>
                <w:sz w:val="20"/>
                <w:szCs w:val="20"/>
              </w:rPr>
              <w:t>Senior Recital</w:t>
            </w:r>
          </w:p>
          <w:p w14:paraId="3D81079A" w14:textId="76B75830" w:rsidR="008811DC" w:rsidRPr="008811DC" w:rsidRDefault="008811DC" w:rsidP="008811DC">
            <w:pPr>
              <w:pStyle w:val="ListParagraph"/>
              <w:numPr>
                <w:ilvl w:val="0"/>
                <w:numId w:val="6"/>
              </w:numPr>
              <w:rPr>
                <w:rFonts w:ascii="Franklin Gothic Book" w:hAnsi="Franklin Gothic Book"/>
                <w:sz w:val="20"/>
                <w:szCs w:val="20"/>
              </w:rPr>
            </w:pPr>
            <w:r>
              <w:rPr>
                <w:rFonts w:ascii="Franklin Gothic Book" w:hAnsi="Franklin Gothic Book"/>
                <w:b w:val="0"/>
                <w:sz w:val="16"/>
                <w:szCs w:val="16"/>
              </w:rPr>
              <w:t>half-recital (30 minutes of music) performed in the seventh semester</w:t>
            </w:r>
          </w:p>
        </w:tc>
        <w:tc>
          <w:tcPr>
            <w:tcW w:w="2520" w:type="dxa"/>
          </w:tcPr>
          <w:p w14:paraId="1A0D6D53" w14:textId="77777777" w:rsidR="008811DC" w:rsidRPr="00ED0E51" w:rsidRDefault="008811D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340FE8" w14:paraId="5BF868B8"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00AEDFCD" w14:textId="606681FC" w:rsidR="00340FE8" w:rsidRPr="004E770E" w:rsidRDefault="004A697A">
            <w:pPr>
              <w:rPr>
                <w:rFonts w:ascii="Franklin Gothic Book" w:hAnsi="Franklin Gothic Book"/>
                <w:b w:val="0"/>
                <w:sz w:val="20"/>
                <w:szCs w:val="20"/>
              </w:rPr>
            </w:pPr>
            <w:r>
              <w:rPr>
                <w:rFonts w:ascii="Franklin Gothic Book" w:hAnsi="Franklin Gothic Book"/>
                <w:b w:val="0"/>
                <w:sz w:val="20"/>
                <w:szCs w:val="20"/>
              </w:rPr>
              <w:t>Admission</w:t>
            </w:r>
            <w:r w:rsidR="004729B5">
              <w:rPr>
                <w:rFonts w:ascii="Franklin Gothic Book" w:hAnsi="Franklin Gothic Book"/>
                <w:b w:val="0"/>
                <w:sz w:val="20"/>
                <w:szCs w:val="20"/>
              </w:rPr>
              <w:t xml:space="preserve"> to </w:t>
            </w:r>
            <w:r w:rsidR="00E01B2C">
              <w:rPr>
                <w:rFonts w:ascii="Franklin Gothic Book" w:hAnsi="Franklin Gothic Book"/>
                <w:b w:val="0"/>
                <w:sz w:val="20"/>
                <w:szCs w:val="20"/>
              </w:rPr>
              <w:t>Teacher Education</w:t>
            </w:r>
            <w:r w:rsidR="00864F87">
              <w:rPr>
                <w:rFonts w:ascii="Franklin Gothic Book" w:hAnsi="Franklin Gothic Book"/>
                <w:b w:val="0"/>
                <w:sz w:val="20"/>
                <w:szCs w:val="20"/>
              </w:rPr>
              <w:t xml:space="preserve"> (to be completed before taking 300 &amp; 400 level Music Education and Special Education coursework)</w:t>
            </w:r>
            <w:r w:rsidR="000012B4">
              <w:rPr>
                <w:rFonts w:ascii="Franklin Gothic Book" w:hAnsi="Franklin Gothic Book"/>
                <w:b w:val="0"/>
                <w:sz w:val="20"/>
                <w:szCs w:val="20"/>
              </w:rPr>
              <w:t>:</w:t>
            </w:r>
          </w:p>
        </w:tc>
        <w:tc>
          <w:tcPr>
            <w:tcW w:w="2520" w:type="dxa"/>
          </w:tcPr>
          <w:p w14:paraId="4FCC7A0A" w14:textId="21CFE5CF" w:rsidR="00340FE8" w:rsidRPr="00ED0E51" w:rsidRDefault="00340FE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36391C" w14:paraId="5661F1EF" w14:textId="77777777" w:rsidTr="00230179">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BEC7FF9" w14:textId="77777777" w:rsidR="0036391C" w:rsidRDefault="0036391C">
            <w:pPr>
              <w:rPr>
                <w:rFonts w:ascii="Franklin Gothic Book" w:hAnsi="Franklin Gothic Book"/>
                <w:bCs w:val="0"/>
                <w:sz w:val="20"/>
                <w:szCs w:val="20"/>
              </w:rPr>
            </w:pPr>
          </w:p>
        </w:tc>
        <w:tc>
          <w:tcPr>
            <w:tcW w:w="8640" w:type="dxa"/>
          </w:tcPr>
          <w:p w14:paraId="589282A9" w14:textId="45E132CF" w:rsidR="0036391C" w:rsidRPr="000764D6" w:rsidRDefault="009809EF">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sidRPr="000764D6">
              <w:rPr>
                <w:rFonts w:ascii="Franklin Gothic Book" w:hAnsi="Franklin Gothic Book"/>
                <w:bCs/>
                <w:sz w:val="18"/>
                <w:szCs w:val="18"/>
              </w:rPr>
              <w:t xml:space="preserve">Completion of at least </w:t>
            </w:r>
            <w:r w:rsidR="0094581E" w:rsidRPr="000764D6">
              <w:rPr>
                <w:rFonts w:ascii="Franklin Gothic Book" w:hAnsi="Franklin Gothic Book"/>
                <w:bCs/>
                <w:sz w:val="18"/>
                <w:szCs w:val="18"/>
              </w:rPr>
              <w:t xml:space="preserve">48 </w:t>
            </w:r>
            <w:r w:rsidR="00593FA1" w:rsidRPr="000764D6">
              <w:rPr>
                <w:rFonts w:ascii="Franklin Gothic Book" w:hAnsi="Franklin Gothic Book"/>
                <w:bCs/>
                <w:sz w:val="18"/>
                <w:szCs w:val="18"/>
              </w:rPr>
              <w:t>credits</w:t>
            </w:r>
            <w:r w:rsidR="00230179" w:rsidRPr="000764D6">
              <w:rPr>
                <w:rFonts w:ascii="Franklin Gothic Book" w:hAnsi="Franklin Gothic Book"/>
                <w:bCs/>
                <w:sz w:val="18"/>
                <w:szCs w:val="18"/>
              </w:rPr>
              <w:t xml:space="preserve"> with </w:t>
            </w:r>
            <w:r w:rsidR="00D70032">
              <w:rPr>
                <w:rFonts w:ascii="Franklin Gothic Book" w:hAnsi="Franklin Gothic Book"/>
                <w:bCs/>
                <w:sz w:val="18"/>
                <w:szCs w:val="18"/>
              </w:rPr>
              <w:t>2.8</w:t>
            </w:r>
            <w:bookmarkStart w:id="3" w:name="_GoBack"/>
            <w:bookmarkEnd w:id="3"/>
            <w:r w:rsidR="00230179" w:rsidRPr="000764D6">
              <w:rPr>
                <w:rFonts w:ascii="Franklin Gothic Book" w:hAnsi="Franklin Gothic Book"/>
                <w:bCs/>
                <w:sz w:val="18"/>
                <w:szCs w:val="18"/>
              </w:rPr>
              <w:t xml:space="preserve"> GPA, or better</w:t>
            </w:r>
          </w:p>
        </w:tc>
        <w:tc>
          <w:tcPr>
            <w:tcW w:w="2520" w:type="dxa"/>
          </w:tcPr>
          <w:p w14:paraId="07AB6C2F" w14:textId="77777777" w:rsidR="0036391C" w:rsidRPr="00ED0E51" w:rsidRDefault="0036391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230179" w14:paraId="72F826A1" w14:textId="77777777" w:rsidTr="0000580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45FEF77F" w14:textId="77777777" w:rsidR="00230179" w:rsidRDefault="00230179">
            <w:pPr>
              <w:rPr>
                <w:rFonts w:ascii="Franklin Gothic Book" w:hAnsi="Franklin Gothic Book"/>
                <w:bCs w:val="0"/>
                <w:sz w:val="20"/>
                <w:szCs w:val="20"/>
              </w:rPr>
            </w:pPr>
          </w:p>
        </w:tc>
        <w:tc>
          <w:tcPr>
            <w:tcW w:w="8640" w:type="dxa"/>
          </w:tcPr>
          <w:p w14:paraId="3C4677D0" w14:textId="77777777" w:rsidR="00230179" w:rsidRPr="000764D6" w:rsidRDefault="006976E8">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0764D6">
              <w:rPr>
                <w:rFonts w:ascii="Franklin Gothic Book" w:hAnsi="Franklin Gothic Book"/>
                <w:bCs/>
                <w:sz w:val="18"/>
                <w:szCs w:val="18"/>
              </w:rPr>
              <w:t>Completion of</w:t>
            </w:r>
            <w:r w:rsidR="00856E6D" w:rsidRPr="000764D6">
              <w:rPr>
                <w:rFonts w:ascii="Franklin Gothic Book" w:hAnsi="Franklin Gothic Book"/>
                <w:bCs/>
                <w:sz w:val="18"/>
                <w:szCs w:val="18"/>
              </w:rPr>
              <w:t>:</w:t>
            </w:r>
          </w:p>
          <w:p w14:paraId="029A8672" w14:textId="0829792F" w:rsidR="00856E6D" w:rsidRDefault="00492ACD" w:rsidP="00492ACD">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MATH10</w:t>
            </w:r>
            <w:r w:rsidR="00CD66D8">
              <w:rPr>
                <w:rFonts w:ascii="Franklin Gothic Book" w:hAnsi="Franklin Gothic Book"/>
                <w:bCs/>
                <w:sz w:val="16"/>
                <w:szCs w:val="16"/>
              </w:rPr>
              <w:t>1</w:t>
            </w:r>
            <w:r w:rsidR="0006401F">
              <w:rPr>
                <w:rFonts w:ascii="Franklin Gothic Book" w:hAnsi="Franklin Gothic Book"/>
                <w:bCs/>
                <w:sz w:val="16"/>
                <w:szCs w:val="16"/>
              </w:rPr>
              <w:t xml:space="preserve"> </w:t>
            </w:r>
            <w:r w:rsidR="0006401F">
              <w:rPr>
                <w:rFonts w:ascii="Franklin Gothic Book" w:hAnsi="Franklin Gothic Book"/>
                <w:b/>
                <w:sz w:val="16"/>
                <w:szCs w:val="16"/>
              </w:rPr>
              <w:t xml:space="preserve">OR </w:t>
            </w:r>
            <w:r w:rsidR="0006401F">
              <w:rPr>
                <w:rFonts w:ascii="Franklin Gothic Book" w:hAnsi="Franklin Gothic Book"/>
                <w:bCs/>
                <w:sz w:val="16"/>
                <w:szCs w:val="16"/>
              </w:rPr>
              <w:t>MATH118</w:t>
            </w:r>
            <w:r w:rsidR="00BD3F2C">
              <w:rPr>
                <w:rFonts w:ascii="Franklin Gothic Book" w:hAnsi="Franklin Gothic Book"/>
                <w:bCs/>
                <w:sz w:val="16"/>
                <w:szCs w:val="16"/>
              </w:rPr>
              <w:t xml:space="preserve"> (or equivalent coursework)</w:t>
            </w:r>
          </w:p>
          <w:p w14:paraId="3C7A053A" w14:textId="00ECB2E6" w:rsidR="00BD3F2C" w:rsidRDefault="00CD66D8" w:rsidP="00492ACD">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MATH</w:t>
            </w:r>
            <w:r w:rsidR="009F72F4">
              <w:rPr>
                <w:rFonts w:ascii="Franklin Gothic Book" w:hAnsi="Franklin Gothic Book"/>
                <w:bCs/>
                <w:sz w:val="16"/>
                <w:szCs w:val="16"/>
              </w:rPr>
              <w:t>103</w:t>
            </w:r>
            <w:r w:rsidR="00FC1C72">
              <w:rPr>
                <w:rFonts w:ascii="Franklin Gothic Book" w:hAnsi="Franklin Gothic Book"/>
                <w:bCs/>
                <w:sz w:val="16"/>
                <w:szCs w:val="16"/>
              </w:rPr>
              <w:t xml:space="preserve"> (or equivalent coursework) </w:t>
            </w:r>
          </w:p>
          <w:p w14:paraId="21DFE24B" w14:textId="6BAE73E4" w:rsidR="009F72F4" w:rsidRDefault="00E564EF" w:rsidP="00492ACD">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WRIT103</w:t>
            </w:r>
            <w:r w:rsidR="00FC1C72">
              <w:rPr>
                <w:rFonts w:ascii="Franklin Gothic Book" w:hAnsi="Franklin Gothic Book"/>
                <w:bCs/>
                <w:sz w:val="16"/>
                <w:szCs w:val="16"/>
              </w:rPr>
              <w:t xml:space="preserve"> (or equivalent coursework)</w:t>
            </w:r>
          </w:p>
          <w:p w14:paraId="2EFF0320" w14:textId="1E020AC0" w:rsidR="00CF61CC" w:rsidRPr="00492ACD" w:rsidRDefault="00CF61CC" w:rsidP="00492ACD">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ENGL151</w:t>
            </w:r>
            <w:r w:rsidR="00FC1C72">
              <w:rPr>
                <w:rFonts w:ascii="Franklin Gothic Book" w:hAnsi="Franklin Gothic Book"/>
                <w:bCs/>
                <w:sz w:val="16"/>
                <w:szCs w:val="16"/>
              </w:rPr>
              <w:t xml:space="preserve"> (or equivalent coursework)</w:t>
            </w:r>
          </w:p>
        </w:tc>
        <w:tc>
          <w:tcPr>
            <w:tcW w:w="2520" w:type="dxa"/>
          </w:tcPr>
          <w:p w14:paraId="08279E7F" w14:textId="77777777" w:rsidR="00230179" w:rsidRPr="00ED0E51" w:rsidRDefault="0023017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C83CFC" w14:paraId="1EC674D7" w14:textId="77777777" w:rsidTr="00C83CFC">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E74150E" w14:textId="77777777" w:rsidR="00C83CFC" w:rsidRDefault="00C83CFC">
            <w:pPr>
              <w:rPr>
                <w:rFonts w:ascii="Franklin Gothic Book" w:hAnsi="Franklin Gothic Book"/>
                <w:bCs w:val="0"/>
                <w:sz w:val="20"/>
                <w:szCs w:val="20"/>
              </w:rPr>
            </w:pPr>
          </w:p>
        </w:tc>
        <w:tc>
          <w:tcPr>
            <w:tcW w:w="8640" w:type="dxa"/>
          </w:tcPr>
          <w:p w14:paraId="7E431F51" w14:textId="77777777" w:rsidR="00C83CFC" w:rsidRDefault="00532E4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Demonstration of Professional Promise:</w:t>
            </w:r>
          </w:p>
          <w:p w14:paraId="0965649C" w14:textId="77777777" w:rsidR="00532E4D" w:rsidRDefault="003A3245" w:rsidP="00532E4D">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bmitted to the Office of Field Experiences</w:t>
            </w:r>
            <w:r w:rsidR="00D460A3">
              <w:rPr>
                <w:rFonts w:ascii="Franklin Gothic Book" w:hAnsi="Franklin Gothic Book"/>
                <w:bCs/>
                <w:sz w:val="16"/>
                <w:szCs w:val="16"/>
              </w:rPr>
              <w:t>:</w:t>
            </w:r>
          </w:p>
          <w:p w14:paraId="71B04311" w14:textId="77777777" w:rsidR="00D460A3" w:rsidRDefault="00D460A3"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TB Tine test</w:t>
            </w:r>
          </w:p>
          <w:p w14:paraId="05FE0587" w14:textId="41BB7A6C" w:rsidR="00A53FC6" w:rsidRDefault="00A53FC6"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 xml:space="preserve">Act </w:t>
            </w:r>
            <w:r w:rsidR="006F3F3B">
              <w:rPr>
                <w:rFonts w:ascii="Franklin Gothic Book" w:hAnsi="Franklin Gothic Book"/>
                <w:bCs/>
                <w:sz w:val="16"/>
                <w:szCs w:val="16"/>
              </w:rPr>
              <w:t xml:space="preserve">151 </w:t>
            </w:r>
            <w:r w:rsidR="001B5711">
              <w:rPr>
                <w:rFonts w:ascii="Franklin Gothic Book" w:hAnsi="Franklin Gothic Book"/>
                <w:bCs/>
                <w:sz w:val="16"/>
                <w:szCs w:val="16"/>
              </w:rPr>
              <w:t>c</w:t>
            </w:r>
            <w:r w:rsidR="001B27C5">
              <w:rPr>
                <w:rFonts w:ascii="Franklin Gothic Book" w:hAnsi="Franklin Gothic Book"/>
                <w:bCs/>
                <w:sz w:val="16"/>
                <w:szCs w:val="16"/>
              </w:rPr>
              <w:t>l</w:t>
            </w:r>
            <w:r w:rsidR="006F3F3B">
              <w:rPr>
                <w:rFonts w:ascii="Franklin Gothic Book" w:hAnsi="Franklin Gothic Book"/>
                <w:bCs/>
                <w:sz w:val="16"/>
                <w:szCs w:val="16"/>
              </w:rPr>
              <w:t>earance</w:t>
            </w:r>
          </w:p>
          <w:p w14:paraId="7306D6A7" w14:textId="77777777" w:rsidR="006F3F3B" w:rsidRDefault="001B5711"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34 clearance</w:t>
            </w:r>
          </w:p>
          <w:p w14:paraId="2159C1CE" w14:textId="1698DD9F" w:rsidR="00EA43ED" w:rsidRDefault="0006480A"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 xml:space="preserve">Act 114 </w:t>
            </w:r>
            <w:r w:rsidR="006C3646">
              <w:rPr>
                <w:rFonts w:ascii="Franklin Gothic Book" w:hAnsi="Franklin Gothic Book"/>
                <w:bCs/>
                <w:sz w:val="16"/>
                <w:szCs w:val="16"/>
              </w:rPr>
              <w:t xml:space="preserve">PA </w:t>
            </w:r>
            <w:r w:rsidR="00EA43ED">
              <w:rPr>
                <w:rFonts w:ascii="Franklin Gothic Book" w:hAnsi="Franklin Gothic Book"/>
                <w:bCs/>
                <w:sz w:val="16"/>
                <w:szCs w:val="16"/>
              </w:rPr>
              <w:t>FBI Fingerprint clearance</w:t>
            </w:r>
          </w:p>
          <w:p w14:paraId="4108397A" w14:textId="77777777" w:rsidR="00EA43ED" w:rsidRDefault="00D76C56"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Liability insurance</w:t>
            </w:r>
          </w:p>
          <w:p w14:paraId="6EDDBE5A" w14:textId="77777777" w:rsidR="00BF4F4A" w:rsidRDefault="00BF4F4A"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24</w:t>
            </w:r>
            <w:r w:rsidR="00A42247">
              <w:rPr>
                <w:rFonts w:ascii="Franklin Gothic Book" w:hAnsi="Franklin Gothic Book"/>
                <w:bCs/>
                <w:sz w:val="16"/>
                <w:szCs w:val="16"/>
              </w:rPr>
              <w:t xml:space="preserve"> Report &amp; Certification form</w:t>
            </w:r>
          </w:p>
          <w:p w14:paraId="24E33AC9" w14:textId="77777777" w:rsidR="00C00BAC" w:rsidRDefault="00C00BAC"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Act 126 Child Abuse Recognition &amp; Report Trainin</w:t>
            </w:r>
            <w:r w:rsidR="006C26AB">
              <w:rPr>
                <w:rFonts w:ascii="Franklin Gothic Book" w:hAnsi="Franklin Gothic Book"/>
                <w:bCs/>
                <w:sz w:val="16"/>
                <w:szCs w:val="16"/>
              </w:rPr>
              <w:t>g</w:t>
            </w:r>
          </w:p>
          <w:p w14:paraId="17F7DF50" w14:textId="77777777" w:rsidR="00C01A98" w:rsidRDefault="00E41261"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National Sex Offender Registry Clearance</w:t>
            </w:r>
          </w:p>
          <w:p w14:paraId="7B1A822E" w14:textId="223FC6DB" w:rsidR="00600B90" w:rsidRPr="00532E4D" w:rsidRDefault="00600B90" w:rsidP="00D460A3">
            <w:pPr>
              <w:pStyle w:val="ListParagraph"/>
              <w:numPr>
                <w:ilvl w:val="1"/>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 xml:space="preserve">Statement of Understanding, Confidentiality, Professionalism, &amp; Clearance </w:t>
            </w:r>
            <w:r w:rsidR="003D2BA4">
              <w:rPr>
                <w:rFonts w:ascii="Franklin Gothic Book" w:hAnsi="Franklin Gothic Book"/>
                <w:bCs/>
                <w:sz w:val="16"/>
                <w:szCs w:val="16"/>
              </w:rPr>
              <w:t>Adherence</w:t>
            </w:r>
          </w:p>
        </w:tc>
        <w:tc>
          <w:tcPr>
            <w:tcW w:w="2520" w:type="dxa"/>
          </w:tcPr>
          <w:p w14:paraId="43012A74" w14:textId="77777777" w:rsidR="00C83CFC" w:rsidRPr="00ED0E51" w:rsidRDefault="00C83CFC">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2927AC" w14:paraId="7A8107C9" w14:textId="77777777" w:rsidTr="002927A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1DA11628" w14:textId="77777777" w:rsidR="002927AC" w:rsidRDefault="002927AC">
            <w:pPr>
              <w:rPr>
                <w:rFonts w:ascii="Franklin Gothic Book" w:hAnsi="Franklin Gothic Book"/>
                <w:bCs w:val="0"/>
                <w:sz w:val="20"/>
                <w:szCs w:val="20"/>
              </w:rPr>
            </w:pPr>
          </w:p>
        </w:tc>
        <w:tc>
          <w:tcPr>
            <w:tcW w:w="8640" w:type="dxa"/>
          </w:tcPr>
          <w:p w14:paraId="09FC90C5" w14:textId="1C8F85D1" w:rsidR="002927AC" w:rsidRPr="004B4748" w:rsidRDefault="00132970">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4B4748">
              <w:rPr>
                <w:rFonts w:ascii="Franklin Gothic Book" w:hAnsi="Franklin Gothic Book"/>
                <w:bCs/>
                <w:sz w:val="18"/>
                <w:szCs w:val="18"/>
              </w:rPr>
              <w:t xml:space="preserve">Satisfactory completion of </w:t>
            </w:r>
            <w:r w:rsidR="00E06318" w:rsidRPr="004B4748">
              <w:rPr>
                <w:rFonts w:ascii="Franklin Gothic Book" w:hAnsi="Franklin Gothic Book"/>
                <w:bCs/>
                <w:sz w:val="18"/>
                <w:szCs w:val="18"/>
              </w:rPr>
              <w:t>ACT</w:t>
            </w:r>
            <w:r w:rsidR="00305E00" w:rsidRPr="004B4748">
              <w:rPr>
                <w:rFonts w:ascii="Franklin Gothic Book" w:hAnsi="Franklin Gothic Book"/>
                <w:bCs/>
                <w:sz w:val="18"/>
                <w:szCs w:val="18"/>
              </w:rPr>
              <w:t>/SAT, PAPA or CORE</w:t>
            </w:r>
            <w:r w:rsidR="00F92E35" w:rsidRPr="004B4748">
              <w:rPr>
                <w:rFonts w:ascii="Franklin Gothic Book" w:hAnsi="Franklin Gothic Book"/>
                <w:bCs/>
                <w:sz w:val="18"/>
                <w:szCs w:val="18"/>
              </w:rPr>
              <w:t xml:space="preserve"> </w:t>
            </w:r>
            <w:r w:rsidR="00171A14" w:rsidRPr="004B4748">
              <w:rPr>
                <w:rFonts w:ascii="Franklin Gothic Book" w:hAnsi="Franklin Gothic Book"/>
                <w:bCs/>
                <w:sz w:val="18"/>
                <w:szCs w:val="18"/>
              </w:rPr>
              <w:t>tests</w:t>
            </w:r>
          </w:p>
        </w:tc>
        <w:tc>
          <w:tcPr>
            <w:tcW w:w="2520" w:type="dxa"/>
          </w:tcPr>
          <w:p w14:paraId="394A8299" w14:textId="77777777" w:rsidR="002927AC" w:rsidRPr="00ED0E51" w:rsidRDefault="002927A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D957C3" w14:paraId="747E1D3D" w14:textId="77777777" w:rsidTr="00D957C3">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56EFBE24" w14:textId="77777777" w:rsidR="00D957C3" w:rsidRDefault="00D957C3">
            <w:pPr>
              <w:rPr>
                <w:rFonts w:ascii="Franklin Gothic Book" w:hAnsi="Franklin Gothic Book"/>
                <w:bCs w:val="0"/>
                <w:sz w:val="20"/>
                <w:szCs w:val="20"/>
              </w:rPr>
            </w:pPr>
          </w:p>
        </w:tc>
        <w:tc>
          <w:tcPr>
            <w:tcW w:w="8640" w:type="dxa"/>
          </w:tcPr>
          <w:p w14:paraId="582C23D0" w14:textId="0396A0FC" w:rsidR="00D957C3" w:rsidRPr="00D957C3" w:rsidRDefault="00D957C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Successful completion of MUSI</w:t>
            </w:r>
            <w:r w:rsidR="00A50EED">
              <w:rPr>
                <w:rFonts w:ascii="Franklin Gothic Book" w:hAnsi="Franklin Gothic Book"/>
                <w:bCs/>
                <w:sz w:val="18"/>
                <w:szCs w:val="18"/>
              </w:rPr>
              <w:t>130</w:t>
            </w:r>
            <w:r w:rsidR="005738CE">
              <w:rPr>
                <w:rFonts w:ascii="Franklin Gothic Book" w:hAnsi="Franklin Gothic Book"/>
                <w:bCs/>
                <w:sz w:val="18"/>
                <w:szCs w:val="18"/>
              </w:rPr>
              <w:t xml:space="preserve"> (Foundatio</w:t>
            </w:r>
            <w:r w:rsidR="00B63207">
              <w:rPr>
                <w:rFonts w:ascii="Franklin Gothic Book" w:hAnsi="Franklin Gothic Book"/>
                <w:bCs/>
                <w:sz w:val="18"/>
                <w:szCs w:val="18"/>
              </w:rPr>
              <w:t>ns of Music Education</w:t>
            </w:r>
            <w:r w:rsidR="005B7F45">
              <w:rPr>
                <w:rFonts w:ascii="Franklin Gothic Book" w:hAnsi="Franklin Gothic Book"/>
                <w:bCs/>
                <w:sz w:val="18"/>
                <w:szCs w:val="18"/>
              </w:rPr>
              <w:t>)</w:t>
            </w:r>
            <w:r w:rsidR="007417AD">
              <w:rPr>
                <w:rFonts w:ascii="Franklin Gothic Book" w:hAnsi="Franklin Gothic Book"/>
                <w:bCs/>
                <w:sz w:val="18"/>
                <w:szCs w:val="18"/>
              </w:rPr>
              <w:t xml:space="preserve"> &amp; </w:t>
            </w:r>
            <w:r w:rsidR="009B24BB">
              <w:rPr>
                <w:rFonts w:ascii="Franklin Gothic Book" w:hAnsi="Franklin Gothic Book"/>
                <w:bCs/>
                <w:sz w:val="18"/>
                <w:szCs w:val="18"/>
              </w:rPr>
              <w:t>ALL</w:t>
            </w:r>
            <w:r w:rsidR="003807A2">
              <w:rPr>
                <w:rFonts w:ascii="Franklin Gothic Book" w:hAnsi="Franklin Gothic Book"/>
                <w:bCs/>
                <w:sz w:val="18"/>
                <w:szCs w:val="18"/>
              </w:rPr>
              <w:t xml:space="preserve"> Pre</w:t>
            </w:r>
            <w:r w:rsidR="00B4056A">
              <w:rPr>
                <w:rFonts w:ascii="Franklin Gothic Book" w:hAnsi="Franklin Gothic Book"/>
                <w:bCs/>
                <w:sz w:val="18"/>
                <w:szCs w:val="18"/>
              </w:rPr>
              <w:t>-Professional I Observations</w:t>
            </w:r>
          </w:p>
        </w:tc>
        <w:tc>
          <w:tcPr>
            <w:tcW w:w="2520" w:type="dxa"/>
          </w:tcPr>
          <w:p w14:paraId="3066D820" w14:textId="77777777" w:rsidR="00D957C3" w:rsidRPr="00ED0E51" w:rsidRDefault="00D957C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8B2980" w14:paraId="3BC1E779" w14:textId="77777777" w:rsidTr="008B29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535" w:type="dxa"/>
          </w:tcPr>
          <w:p w14:paraId="3393A395" w14:textId="77777777" w:rsidR="008B2980" w:rsidRDefault="008B2980">
            <w:pPr>
              <w:rPr>
                <w:rFonts w:ascii="Franklin Gothic Book" w:hAnsi="Franklin Gothic Book"/>
                <w:bCs w:val="0"/>
                <w:sz w:val="20"/>
                <w:szCs w:val="20"/>
              </w:rPr>
            </w:pPr>
          </w:p>
        </w:tc>
        <w:tc>
          <w:tcPr>
            <w:tcW w:w="8640" w:type="dxa"/>
          </w:tcPr>
          <w:p w14:paraId="76DBB62F" w14:textId="3BCECBCD" w:rsidR="008B2980" w:rsidRPr="00925428" w:rsidRDefault="00925428">
            <w:pPr>
              <w:cnfStyle w:val="000000100000" w:firstRow="0" w:lastRow="0" w:firstColumn="0" w:lastColumn="0" w:oddVBand="0" w:evenVBand="0" w:oddHBand="1" w:evenHBand="0" w:firstRowFirstColumn="0" w:firstRowLastColumn="0" w:lastRowFirstColumn="0" w:lastRowLastColumn="0"/>
              <w:rPr>
                <w:rFonts w:ascii="Franklin Gothic Book" w:hAnsi="Franklin Gothic Book"/>
                <w:bCs/>
                <w:sz w:val="18"/>
                <w:szCs w:val="18"/>
              </w:rPr>
            </w:pPr>
            <w:r w:rsidRPr="00925428">
              <w:rPr>
                <w:rFonts w:ascii="Franklin Gothic Book" w:hAnsi="Franklin Gothic Book"/>
                <w:bCs/>
                <w:sz w:val="18"/>
                <w:szCs w:val="18"/>
              </w:rPr>
              <w:t>Successful interview with music education faculty</w:t>
            </w:r>
          </w:p>
        </w:tc>
        <w:tc>
          <w:tcPr>
            <w:tcW w:w="2520" w:type="dxa"/>
          </w:tcPr>
          <w:p w14:paraId="65E921C8" w14:textId="77777777" w:rsidR="008B2980" w:rsidRPr="00ED0E51" w:rsidRDefault="008B2980">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27AAF" w14:paraId="2067B3DD" w14:textId="77777777" w:rsidTr="00027AAF">
        <w:trPr>
          <w:trHeight w:val="270"/>
        </w:trPr>
        <w:tc>
          <w:tcPr>
            <w:cnfStyle w:val="001000000000" w:firstRow="0" w:lastRow="0" w:firstColumn="1" w:lastColumn="0" w:oddVBand="0" w:evenVBand="0" w:oddHBand="0" w:evenHBand="0" w:firstRowFirstColumn="0" w:firstRowLastColumn="0" w:lastRowFirstColumn="0" w:lastRowLastColumn="0"/>
            <w:tcW w:w="535" w:type="dxa"/>
          </w:tcPr>
          <w:p w14:paraId="226B38E9" w14:textId="77777777" w:rsidR="00027AAF" w:rsidRDefault="00027AAF">
            <w:pPr>
              <w:rPr>
                <w:rFonts w:ascii="Franklin Gothic Book" w:hAnsi="Franklin Gothic Book"/>
                <w:bCs w:val="0"/>
                <w:sz w:val="20"/>
                <w:szCs w:val="20"/>
              </w:rPr>
            </w:pPr>
          </w:p>
        </w:tc>
        <w:tc>
          <w:tcPr>
            <w:tcW w:w="8640" w:type="dxa"/>
          </w:tcPr>
          <w:p w14:paraId="40589FDA" w14:textId="77777777" w:rsidR="00027AAF" w:rsidRDefault="00A42F8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8"/>
                <w:szCs w:val="18"/>
              </w:rPr>
            </w:pPr>
            <w:r>
              <w:rPr>
                <w:rFonts w:ascii="Franklin Gothic Book" w:hAnsi="Franklin Gothic Book"/>
                <w:bCs/>
                <w:sz w:val="18"/>
                <w:szCs w:val="18"/>
              </w:rPr>
              <w:t xml:space="preserve">Successful </w:t>
            </w:r>
            <w:r w:rsidR="00721507">
              <w:rPr>
                <w:rFonts w:ascii="Franklin Gothic Book" w:hAnsi="Franklin Gothic Book"/>
                <w:bCs/>
                <w:sz w:val="18"/>
                <w:szCs w:val="18"/>
              </w:rPr>
              <w:t>completion of requirements to continue</w:t>
            </w:r>
            <w:r w:rsidR="006A1A23">
              <w:rPr>
                <w:rFonts w:ascii="Franklin Gothic Book" w:hAnsi="Franklin Gothic Book"/>
                <w:bCs/>
                <w:sz w:val="18"/>
                <w:szCs w:val="18"/>
              </w:rPr>
              <w:t xml:space="preserve"> as a music major</w:t>
            </w:r>
          </w:p>
          <w:p w14:paraId="77E70CBF" w14:textId="77777777" w:rsidR="00987024" w:rsidRDefault="00F36A38" w:rsidP="0098702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ccessful c</w:t>
            </w:r>
            <w:r w:rsidR="00987024">
              <w:rPr>
                <w:rFonts w:ascii="Franklin Gothic Book" w:hAnsi="Franklin Gothic Book"/>
                <w:bCs/>
                <w:sz w:val="16"/>
                <w:szCs w:val="16"/>
              </w:rPr>
              <w:t>o</w:t>
            </w:r>
            <w:r w:rsidR="00D51040">
              <w:rPr>
                <w:rFonts w:ascii="Franklin Gothic Book" w:hAnsi="Franklin Gothic Book"/>
                <w:bCs/>
                <w:sz w:val="16"/>
                <w:szCs w:val="16"/>
              </w:rPr>
              <w:t>mpletion of the Music Theory &amp; Aural Skills sequence</w:t>
            </w:r>
          </w:p>
          <w:p w14:paraId="153C14B2" w14:textId="3CF2B5E6" w:rsidR="00F36A38" w:rsidRDefault="00F36A38" w:rsidP="0098702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Successful completion of the Sophomore Review</w:t>
            </w:r>
          </w:p>
          <w:p w14:paraId="3EDB667F" w14:textId="77EE9CEF" w:rsidR="00F36A38" w:rsidRPr="00987024" w:rsidRDefault="00F04190" w:rsidP="0098702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16"/>
                <w:szCs w:val="16"/>
              </w:rPr>
            </w:pPr>
            <w:r>
              <w:rPr>
                <w:rFonts w:ascii="Franklin Gothic Book" w:hAnsi="Franklin Gothic Book"/>
                <w:bCs/>
                <w:sz w:val="16"/>
                <w:szCs w:val="16"/>
              </w:rPr>
              <w:t>Recommendation from applied music faculty to continue study on student’s primary instrument or voice</w:t>
            </w:r>
          </w:p>
        </w:tc>
        <w:tc>
          <w:tcPr>
            <w:tcW w:w="2520" w:type="dxa"/>
          </w:tcPr>
          <w:p w14:paraId="01F7F467" w14:textId="77777777" w:rsidR="00027AAF" w:rsidRPr="00ED0E51" w:rsidRDefault="00027AA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C35924" w14:paraId="07330F07"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77BA0D03" w14:textId="77777777" w:rsidR="00C35924" w:rsidRDefault="00C70AB2">
            <w:pPr>
              <w:rPr>
                <w:rFonts w:ascii="Franklin Gothic Book" w:hAnsi="Franklin Gothic Book"/>
                <w:bCs w:val="0"/>
                <w:sz w:val="20"/>
                <w:szCs w:val="20"/>
              </w:rPr>
            </w:pPr>
            <w:r>
              <w:rPr>
                <w:rFonts w:ascii="Franklin Gothic Book" w:hAnsi="Franklin Gothic Book"/>
                <w:b w:val="0"/>
                <w:sz w:val="20"/>
                <w:szCs w:val="20"/>
              </w:rPr>
              <w:t xml:space="preserve">PRAXIS </w:t>
            </w:r>
            <w:r w:rsidR="001E6B08">
              <w:rPr>
                <w:rFonts w:ascii="Franklin Gothic Book" w:hAnsi="Franklin Gothic Book"/>
                <w:b w:val="0"/>
                <w:sz w:val="20"/>
                <w:szCs w:val="20"/>
              </w:rPr>
              <w:t>II</w:t>
            </w:r>
            <w:r w:rsidR="001E1F97">
              <w:rPr>
                <w:rFonts w:ascii="Franklin Gothic Book" w:hAnsi="Franklin Gothic Book"/>
                <w:b w:val="0"/>
                <w:sz w:val="20"/>
                <w:szCs w:val="20"/>
              </w:rPr>
              <w:t xml:space="preserve"> Assessments</w:t>
            </w:r>
            <w:r w:rsidR="00FD5F00">
              <w:rPr>
                <w:rFonts w:ascii="Franklin Gothic Book" w:hAnsi="Franklin Gothic Book"/>
                <w:b w:val="0"/>
                <w:sz w:val="20"/>
                <w:szCs w:val="20"/>
              </w:rPr>
              <w:t>, taken prior to student tea</w:t>
            </w:r>
            <w:r w:rsidR="00544FC8">
              <w:rPr>
                <w:rFonts w:ascii="Franklin Gothic Book" w:hAnsi="Franklin Gothic Book"/>
                <w:b w:val="0"/>
                <w:sz w:val="20"/>
                <w:szCs w:val="20"/>
              </w:rPr>
              <w:t>ching</w:t>
            </w:r>
          </w:p>
          <w:p w14:paraId="2EF2CD12" w14:textId="77777777" w:rsidR="00544FC8" w:rsidRDefault="00527F26" w:rsidP="00527F26">
            <w:pPr>
              <w:pStyle w:val="ListParagraph"/>
              <w:numPr>
                <w:ilvl w:val="0"/>
                <w:numId w:val="6"/>
              </w:numPr>
              <w:rPr>
                <w:rFonts w:ascii="Franklin Gothic Book" w:hAnsi="Franklin Gothic Book"/>
                <w:sz w:val="18"/>
                <w:szCs w:val="18"/>
              </w:rPr>
            </w:pPr>
            <w:r>
              <w:rPr>
                <w:rFonts w:ascii="Franklin Gothic Book" w:hAnsi="Franklin Gothic Book"/>
                <w:b w:val="0"/>
                <w:bCs w:val="0"/>
                <w:sz w:val="18"/>
                <w:szCs w:val="18"/>
              </w:rPr>
              <w:t>M</w:t>
            </w:r>
            <w:r w:rsidR="004E6F50">
              <w:rPr>
                <w:rFonts w:ascii="Franklin Gothic Book" w:hAnsi="Franklin Gothic Book"/>
                <w:b w:val="0"/>
                <w:bCs w:val="0"/>
                <w:sz w:val="18"/>
                <w:szCs w:val="18"/>
              </w:rPr>
              <w:t>us</w:t>
            </w:r>
            <w:r w:rsidR="003337EC">
              <w:rPr>
                <w:rFonts w:ascii="Franklin Gothic Book" w:hAnsi="Franklin Gothic Book"/>
                <w:b w:val="0"/>
                <w:bCs w:val="0"/>
                <w:sz w:val="18"/>
                <w:szCs w:val="18"/>
              </w:rPr>
              <w:t>ic Content Knowledge (minimum score of 158)</w:t>
            </w:r>
          </w:p>
          <w:p w14:paraId="7410EADD" w14:textId="1A87C7BD" w:rsidR="003337EC" w:rsidRPr="00527F26" w:rsidRDefault="00390493" w:rsidP="00527F26">
            <w:pPr>
              <w:pStyle w:val="ListParagraph"/>
              <w:numPr>
                <w:ilvl w:val="0"/>
                <w:numId w:val="6"/>
              </w:numPr>
              <w:rPr>
                <w:rFonts w:ascii="Franklin Gothic Book" w:hAnsi="Franklin Gothic Book"/>
                <w:sz w:val="18"/>
                <w:szCs w:val="18"/>
              </w:rPr>
            </w:pPr>
            <w:r>
              <w:rPr>
                <w:rFonts w:ascii="Franklin Gothic Book" w:hAnsi="Franklin Gothic Book"/>
                <w:b w:val="0"/>
                <w:bCs w:val="0"/>
                <w:sz w:val="18"/>
                <w:szCs w:val="18"/>
              </w:rPr>
              <w:t xml:space="preserve">Fundamental Subjects, </w:t>
            </w:r>
            <w:r w:rsidR="00B10DA6">
              <w:rPr>
                <w:rFonts w:ascii="Franklin Gothic Book" w:hAnsi="Franklin Gothic Book"/>
                <w:b w:val="0"/>
                <w:bCs w:val="0"/>
                <w:sz w:val="18"/>
                <w:szCs w:val="18"/>
              </w:rPr>
              <w:t>Content Knowledge (minimum score of 150)</w:t>
            </w:r>
          </w:p>
        </w:tc>
        <w:tc>
          <w:tcPr>
            <w:tcW w:w="2520" w:type="dxa"/>
          </w:tcPr>
          <w:p w14:paraId="480F1F5D" w14:textId="77777777" w:rsidR="00C35924" w:rsidRPr="00ED0E51" w:rsidRDefault="00C35924">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C35924" w14:paraId="466C8DA3" w14:textId="77777777" w:rsidTr="00340FE8">
        <w:trPr>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2D738137" w14:textId="3499EB94" w:rsidR="00C35924" w:rsidRDefault="007C6B16">
            <w:pPr>
              <w:rPr>
                <w:rFonts w:ascii="Franklin Gothic Book" w:hAnsi="Franklin Gothic Book"/>
                <w:b w:val="0"/>
                <w:sz w:val="20"/>
                <w:szCs w:val="20"/>
              </w:rPr>
            </w:pPr>
            <w:r>
              <w:rPr>
                <w:rFonts w:ascii="Franklin Gothic Book" w:hAnsi="Franklin Gothic Book"/>
                <w:b w:val="0"/>
                <w:sz w:val="20"/>
                <w:szCs w:val="20"/>
              </w:rPr>
              <w:t>PDE430 Assessment</w:t>
            </w:r>
            <w:r w:rsidR="00EC587C">
              <w:rPr>
                <w:rFonts w:ascii="Franklin Gothic Book" w:hAnsi="Franklin Gothic Book"/>
                <w:b w:val="0"/>
                <w:sz w:val="20"/>
                <w:szCs w:val="20"/>
              </w:rPr>
              <w:t xml:space="preserve"> – administered throughout the student teaching semester</w:t>
            </w:r>
          </w:p>
        </w:tc>
        <w:tc>
          <w:tcPr>
            <w:tcW w:w="2520" w:type="dxa"/>
          </w:tcPr>
          <w:p w14:paraId="4330E922" w14:textId="77777777" w:rsidR="00C35924" w:rsidRPr="00ED0E51" w:rsidRDefault="00C3592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A14E71" w14:paraId="417E2ED2"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gridSpan w:val="2"/>
          </w:tcPr>
          <w:p w14:paraId="11C59CFE" w14:textId="5C116708" w:rsidR="00A14E71" w:rsidRPr="00A14E71" w:rsidRDefault="00A14E71">
            <w:pPr>
              <w:rPr>
                <w:rFonts w:ascii="Franklin Gothic Book" w:hAnsi="Franklin Gothic Book"/>
                <w:b w:val="0"/>
                <w:sz w:val="20"/>
                <w:szCs w:val="20"/>
              </w:rPr>
            </w:pPr>
            <w:r>
              <w:rPr>
                <w:rFonts w:ascii="Franklin Gothic Book" w:hAnsi="Franklin Gothic Book"/>
                <w:b w:val="0"/>
                <w:sz w:val="20"/>
                <w:szCs w:val="20"/>
              </w:rPr>
              <w:t>Instrumental track students are required to participate in MUEN331 (Marching Band) at least one fall semester.</w:t>
            </w:r>
          </w:p>
        </w:tc>
        <w:tc>
          <w:tcPr>
            <w:tcW w:w="2520" w:type="dxa"/>
          </w:tcPr>
          <w:p w14:paraId="65246D33" w14:textId="77777777" w:rsidR="00A14E71" w:rsidRPr="00ED0E51" w:rsidRDefault="00A14E71">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bl>
    <w:p w14:paraId="59CFAFE4" w14:textId="11AD4A70"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01B47B81" w14:textId="14BC10F5" w:rsidR="006847B9" w:rsidRPr="00640583" w:rsidRDefault="005D63AC" w:rsidP="00D56585">
      <w:pPr>
        <w:tabs>
          <w:tab w:val="right" w:pos="11664"/>
        </w:tabs>
        <w:jc w:val="both"/>
        <w:rPr>
          <w:rFonts w:ascii="Franklin Gothic Heavy" w:hAnsi="Franklin Gothic Heavy"/>
          <w:sz w:val="36"/>
          <w:szCs w:val="36"/>
        </w:rPr>
      </w:pPr>
      <w:r w:rsidRPr="00640583">
        <w:rPr>
          <w:rFonts w:ascii="Franklin Gothic Demi" w:hAnsi="Franklin Gothic Demi"/>
          <w:noProof/>
          <w:sz w:val="36"/>
          <w:szCs w:val="36"/>
        </w:rPr>
        <w:lastRenderedPageBreak/>
        <mc:AlternateContent>
          <mc:Choice Requires="wps">
            <w:drawing>
              <wp:anchor distT="0" distB="0" distL="114300" distR="114300" simplePos="0" relativeHeight="251658241" behindDoc="0" locked="0" layoutInCell="1" allowOverlap="1" wp14:anchorId="5AA2D53A" wp14:editId="4F65FDBF">
                <wp:simplePos x="0" y="0"/>
                <wp:positionH relativeFrom="margin">
                  <wp:align>left</wp:align>
                </wp:positionH>
                <wp:positionV relativeFrom="paragraph">
                  <wp:posOffset>374650</wp:posOffset>
                </wp:positionV>
                <wp:extent cx="3686175" cy="904875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9048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E189B" w14:textId="7D1BC7E4"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7 Credits)</w:t>
                            </w:r>
                          </w:p>
                          <w:p w14:paraId="1CB2EA1F" w14:textId="4BB819BE"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23BE4083" w14:textId="340482C5"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54BDACD1" w14:textId="7A3823E9"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0B9BB5DB" w14:textId="3999B49A"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6F9C438F" w14:textId="6EE3DC0E"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58D8BD35" w14:textId="03769BA1"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0DDF88A0" w14:textId="1D0B4C9C"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18473262"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 xml:space="preserve">Major </w:t>
                            </w:r>
                            <w:r w:rsidR="00C21CF1">
                              <w:rPr>
                                <w:rFonts w:ascii="Franklin Gothic Book" w:hAnsi="Franklin Gothic Book"/>
                                <w:b/>
                                <w:color w:val="000000" w:themeColor="text1"/>
                                <w:sz w:val="18"/>
                                <w:szCs w:val="18"/>
                              </w:rPr>
                              <w:t xml:space="preserve">Instrumental </w:t>
                            </w:r>
                            <w:r>
                              <w:rPr>
                                <w:rFonts w:ascii="Franklin Gothic Book" w:hAnsi="Franklin Gothic Book"/>
                                <w:b/>
                                <w:color w:val="000000" w:themeColor="text1"/>
                                <w:sz w:val="18"/>
                                <w:szCs w:val="18"/>
                              </w:rPr>
                              <w:t>Ensembles (those meeting 3 hours, or more, each week</w:t>
                            </w:r>
                            <w:r w:rsidR="008811DC">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w:t>
                            </w:r>
                            <w:r w:rsidR="00EE4746">
                              <w:rPr>
                                <w:rFonts w:ascii="Franklin Gothic Book" w:hAnsi="Franklin Gothic Book"/>
                                <w:b/>
                                <w:color w:val="000000" w:themeColor="text1"/>
                                <w:sz w:val="18"/>
                                <w:szCs w:val="18"/>
                              </w:rPr>
                              <w:t xml:space="preserve"> on the primary instrument</w:t>
                            </w:r>
                            <w:r>
                              <w:rPr>
                                <w:rFonts w:ascii="Franklin Gothic Book" w:hAnsi="Franklin Gothic Book"/>
                                <w:b/>
                                <w:color w:val="000000" w:themeColor="text1"/>
                                <w:sz w:val="18"/>
                                <w:szCs w:val="18"/>
                              </w:rPr>
                              <w:t>, taken 7 semesters</w:t>
                            </w:r>
                            <w:r w:rsidR="009B2B78">
                              <w:rPr>
                                <w:rFonts w:ascii="Franklin Gothic Book" w:hAnsi="Franklin Gothic Book"/>
                                <w:b/>
                                <w:color w:val="000000" w:themeColor="text1"/>
                                <w:sz w:val="18"/>
                                <w:szCs w:val="18"/>
                              </w:rPr>
                              <w:t>, plus one semester of Choral Ensemble</w:t>
                            </w:r>
                            <w:r w:rsidR="00E817F6">
                              <w:rPr>
                                <w:rFonts w:ascii="Franklin Gothic Book" w:hAnsi="Franklin Gothic Book"/>
                                <w:b/>
                                <w:color w:val="000000" w:themeColor="text1"/>
                                <w:sz w:val="18"/>
                                <w:szCs w:val="18"/>
                              </w:rPr>
                              <w:t xml:space="preserve"> (8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0698A278" w14:textId="100B9B4A" w:rsidR="009B2B78" w:rsidRPr="009B2B78" w:rsidRDefault="009B2B78" w:rsidP="00CC0B99">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EN3XX Choral Ensemble, taken any semester (1)</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0D625445"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49808A1"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CB121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11C5F779" w14:textId="61CAF5BE"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4 Orchestration (</w:t>
                            </w:r>
                            <w:r w:rsidR="00CB1218">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r w:rsidR="006A6B29">
                              <w:rPr>
                                <w:rFonts w:ascii="Franklin Gothic Book" w:hAnsi="Franklin Gothic Book"/>
                                <w:color w:val="000000" w:themeColor="text1"/>
                                <w:sz w:val="16"/>
                                <w:szCs w:val="16"/>
                              </w:rPr>
                              <w:t xml:space="preserve"> </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A622EFE"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DCF59F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1 Instrumental Conducting (2)</w:t>
                            </w:r>
                          </w:p>
                          <w:p w14:paraId="76BA3D8D" w14:textId="73B16CC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2 Instrumental Rehearsal Techniques (1)</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5473E97E"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aching Methods (</w:t>
                            </w:r>
                            <w:r w:rsidR="003154FA">
                              <w:rPr>
                                <w:rFonts w:ascii="Franklin Gothic Book" w:hAnsi="Franklin Gothic Book"/>
                                <w:b/>
                                <w:color w:val="000000" w:themeColor="text1"/>
                                <w:sz w:val="18"/>
                                <w:szCs w:val="18"/>
                              </w:rPr>
                              <w:t>1</w:t>
                            </w:r>
                            <w:r w:rsidR="006A6B29">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493A01D9" w14:textId="5C6D3A7D"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30 Foundations of Music Education (2)</w:t>
                            </w:r>
                          </w:p>
                          <w:p w14:paraId="22F42065" w14:textId="300DB96D" w:rsidR="005D63AC" w:rsidRPr="00243854" w:rsidRDefault="005D63AC"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0 Technology in Music Education (3)</w:t>
                            </w:r>
                            <w:r w:rsidR="006A6B29">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T</w:t>
                            </w:r>
                          </w:p>
                          <w:p w14:paraId="3E546464" w14:textId="06F7C6D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1 Popular &amp; Jazz Music Methods (</w:t>
                            </w:r>
                            <w:r w:rsidR="006A6B29">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6B6104DE" w14:textId="2412FD41"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0 General Music Methods (3)</w:t>
                            </w:r>
                          </w:p>
                          <w:p w14:paraId="078A707F" w14:textId="6723130C" w:rsidR="003154FA" w:rsidRDefault="003154FA"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2 Marching Band Methods (1)</w:t>
                            </w:r>
                          </w:p>
                          <w:p w14:paraId="32B7AD2C" w14:textId="2492855D"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1 Instrumental Music in the Schools (3)</w:t>
                            </w:r>
                          </w:p>
                          <w:p w14:paraId="08DCF2A5" w14:textId="158A07FC" w:rsidR="005D63AC" w:rsidRDefault="005D63AC" w:rsidP="005D63AC">
                            <w:pPr>
                              <w:spacing w:after="0" w:line="240" w:lineRule="auto"/>
                              <w:rPr>
                                <w:rFonts w:ascii="Franklin Gothic Book" w:hAnsi="Franklin Gothic Book"/>
                                <w:color w:val="000000" w:themeColor="text1"/>
                                <w:sz w:val="16"/>
                                <w:szCs w:val="16"/>
                              </w:rPr>
                            </w:pPr>
                          </w:p>
                          <w:p w14:paraId="4210D589" w14:textId="41D2B137"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pecial Education &amp; English Language Learners (12 Credits)</w:t>
                            </w:r>
                          </w:p>
                          <w:p w14:paraId="6569B290" w14:textId="066D87ED" w:rsidR="005D63AC" w:rsidRPr="00243854" w:rsidRDefault="003154FA"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110 Intro to Individuals with Exceptionalities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S</w:t>
                            </w:r>
                          </w:p>
                          <w:p w14:paraId="4D18F0E8" w14:textId="49F3ED52"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220 Data-Driven Interventions for Individuals with Exceptionalities (3)</w:t>
                            </w:r>
                          </w:p>
                          <w:p w14:paraId="50DECE32" w14:textId="74F9D301"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330 Methods of Instruction for Individuals with Exceptionalities (3)</w:t>
                            </w:r>
                          </w:p>
                          <w:p w14:paraId="2F20C374" w14:textId="3EDFBA30" w:rsidR="003154FA" w:rsidRPr="00243854" w:rsidRDefault="003154FA" w:rsidP="003154FA">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LL320 Cultural Awareness &amp; Sensitivit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5FF56768" w14:textId="2C7A63D5" w:rsidR="006A6B29" w:rsidRDefault="006A6B29" w:rsidP="006847B9">
                            <w:pPr>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29.5pt;width:290.25pt;height:71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" filled="f" stroked="f" strokeweight=".5pt">
                <v:textbox inset=",7.2pt,,0">
                  <w:txbxContent>
                    <w:p w14:paraId="6A6E189B" w14:textId="7D1BC7E4"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Applied Lessons on primary instrument or voice, weekly 3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50-minute studio class, taken seven semesters (7 Credits)</w:t>
                      </w:r>
                    </w:p>
                    <w:p w14:paraId="1CB2EA1F" w14:textId="4BB819BE"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1 (1)</w:t>
                      </w:r>
                    </w:p>
                    <w:p w14:paraId="23BE4083" w14:textId="340482C5"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2 (1)</w:t>
                      </w:r>
                    </w:p>
                    <w:p w14:paraId="54BDACD1" w14:textId="7A3823E9"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3 (1)</w:t>
                      </w:r>
                    </w:p>
                    <w:p w14:paraId="0B9BB5DB" w14:textId="3999B49A"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4 (1)</w:t>
                      </w:r>
                    </w:p>
                    <w:p w14:paraId="6F9C438F" w14:textId="6EE3DC0E"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5 (1)</w:t>
                      </w:r>
                    </w:p>
                    <w:p w14:paraId="58D8BD35" w14:textId="03769BA1"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6 (1)</w:t>
                      </w:r>
                    </w:p>
                    <w:p w14:paraId="0DDF88A0" w14:textId="1D0B4C9C" w:rsidR="00A62723" w:rsidRPr="009D17BC" w:rsidRDefault="00A62723" w:rsidP="00CC0B9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3XX Applied [</w:t>
                      </w:r>
                      <w:proofErr w:type="spellStart"/>
                      <w:r>
                        <w:rPr>
                          <w:rFonts w:ascii="Franklin Gothic Book" w:hAnsi="Franklin Gothic Book"/>
                          <w:color w:val="000000" w:themeColor="text1"/>
                          <w:sz w:val="16"/>
                          <w:szCs w:val="16"/>
                        </w:rPr>
                        <w:t>inst</w:t>
                      </w:r>
                      <w:proofErr w:type="spellEnd"/>
                      <w:r>
                        <w:rPr>
                          <w:rFonts w:ascii="Franklin Gothic Book" w:hAnsi="Franklin Gothic Book"/>
                          <w:color w:val="000000" w:themeColor="text1"/>
                          <w:sz w:val="16"/>
                          <w:szCs w:val="16"/>
                        </w:rPr>
                        <w:t xml:space="preserve"> or voice], semester 7 (1)</w:t>
                      </w:r>
                    </w:p>
                    <w:p w14:paraId="5F749A9C" w14:textId="77777777" w:rsidR="00A62723" w:rsidRDefault="00A62723" w:rsidP="006847B9">
                      <w:pPr>
                        <w:spacing w:after="0"/>
                        <w:rPr>
                          <w:rFonts w:ascii="Franklin Gothic Book" w:hAnsi="Franklin Gothic Book"/>
                          <w:caps/>
                          <w:color w:val="000000" w:themeColor="text1"/>
                          <w:sz w:val="16"/>
                          <w:szCs w:val="16"/>
                        </w:rPr>
                      </w:pPr>
                    </w:p>
                    <w:p w14:paraId="3B4E58FA" w14:textId="18473262" w:rsidR="00A62723" w:rsidRPr="009D17BC" w:rsidRDefault="00A62723" w:rsidP="006847B9">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 xml:space="preserve">Major </w:t>
                      </w:r>
                      <w:r w:rsidR="00C21CF1">
                        <w:rPr>
                          <w:rFonts w:ascii="Franklin Gothic Book" w:hAnsi="Franklin Gothic Book"/>
                          <w:b/>
                          <w:color w:val="000000" w:themeColor="text1"/>
                          <w:sz w:val="18"/>
                          <w:szCs w:val="18"/>
                        </w:rPr>
                        <w:t xml:space="preserve">Instrumental </w:t>
                      </w:r>
                      <w:bookmarkStart w:id="4" w:name="_GoBack"/>
                      <w:bookmarkEnd w:id="4"/>
                      <w:r>
                        <w:rPr>
                          <w:rFonts w:ascii="Franklin Gothic Book" w:hAnsi="Franklin Gothic Book"/>
                          <w:b/>
                          <w:color w:val="000000" w:themeColor="text1"/>
                          <w:sz w:val="18"/>
                          <w:szCs w:val="18"/>
                        </w:rPr>
                        <w:t>Ensembles (those meeting 3 hours, or more, each week</w:t>
                      </w:r>
                      <w:r w:rsidR="008811DC">
                        <w:rPr>
                          <w:rFonts w:ascii="Franklin Gothic Book" w:hAnsi="Franklin Gothic Book"/>
                          <w:b/>
                          <w:color w:val="000000" w:themeColor="text1"/>
                          <w:sz w:val="18"/>
                          <w:szCs w:val="18"/>
                        </w:rPr>
                        <w:t xml:space="preserve"> for the entire semester</w:t>
                      </w:r>
                      <w:r>
                        <w:rPr>
                          <w:rFonts w:ascii="Franklin Gothic Book" w:hAnsi="Franklin Gothic Book"/>
                          <w:b/>
                          <w:color w:val="000000" w:themeColor="text1"/>
                          <w:sz w:val="18"/>
                          <w:szCs w:val="18"/>
                        </w:rPr>
                        <w:t>)</w:t>
                      </w:r>
                      <w:r w:rsidR="00EE4746">
                        <w:rPr>
                          <w:rFonts w:ascii="Franklin Gothic Book" w:hAnsi="Franklin Gothic Book"/>
                          <w:b/>
                          <w:color w:val="000000" w:themeColor="text1"/>
                          <w:sz w:val="18"/>
                          <w:szCs w:val="18"/>
                        </w:rPr>
                        <w:t xml:space="preserve"> on the primary instrument</w:t>
                      </w:r>
                      <w:r>
                        <w:rPr>
                          <w:rFonts w:ascii="Franklin Gothic Book" w:hAnsi="Franklin Gothic Book"/>
                          <w:b/>
                          <w:color w:val="000000" w:themeColor="text1"/>
                          <w:sz w:val="18"/>
                          <w:szCs w:val="18"/>
                        </w:rPr>
                        <w:t>, taken 7 semesters</w:t>
                      </w:r>
                      <w:r w:rsidR="009B2B78">
                        <w:rPr>
                          <w:rFonts w:ascii="Franklin Gothic Book" w:hAnsi="Franklin Gothic Book"/>
                          <w:b/>
                          <w:color w:val="000000" w:themeColor="text1"/>
                          <w:sz w:val="18"/>
                          <w:szCs w:val="18"/>
                        </w:rPr>
                        <w:t>, plus one semester of Choral Ensemble</w:t>
                      </w:r>
                      <w:r w:rsidR="00E817F6">
                        <w:rPr>
                          <w:rFonts w:ascii="Franklin Gothic Book" w:hAnsi="Franklin Gothic Book"/>
                          <w:b/>
                          <w:color w:val="000000" w:themeColor="text1"/>
                          <w:sz w:val="18"/>
                          <w:szCs w:val="18"/>
                        </w:rPr>
                        <w:t xml:space="preserve"> (8 credits)</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0698A278" w14:textId="100B9B4A" w:rsidR="009B2B78" w:rsidRPr="009B2B78" w:rsidRDefault="009B2B78" w:rsidP="00CC0B99">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EN3XX Choral Ensemble, taken any semester (1)</w:t>
                      </w:r>
                    </w:p>
                    <w:p w14:paraId="2604BE10" w14:textId="6BD0B997"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p>
                    <w:p w14:paraId="03DED758" w14:textId="0D625445"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lass Piano (3 C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649808A1"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CB1218">
                        <w:rPr>
                          <w:rFonts w:ascii="Franklin Gothic Book" w:hAnsi="Franklin Gothic Book"/>
                          <w:b/>
                          <w:color w:val="000000" w:themeColor="text1"/>
                          <w:sz w:val="18"/>
                          <w:szCs w:val="18"/>
                        </w:rPr>
                        <w:t>7</w:t>
                      </w:r>
                      <w:r>
                        <w:rPr>
                          <w:rFonts w:ascii="Franklin Gothic Book" w:hAnsi="Franklin Gothic Book"/>
                          <w:b/>
                          <w:color w:val="000000" w:themeColor="text1"/>
                          <w:sz w:val="18"/>
                          <w:szCs w:val="18"/>
                        </w:rPr>
                        <w:t xml:space="preserve"> C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11C5F779" w14:textId="61CAF5BE"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4 Orchestration (</w:t>
                      </w:r>
                      <w:r w:rsidR="00CB1218">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r w:rsidR="006A6B29">
                        <w:rPr>
                          <w:rFonts w:ascii="Franklin Gothic Book" w:hAnsi="Franklin Gothic Book"/>
                          <w:color w:val="000000" w:themeColor="text1"/>
                          <w:sz w:val="16"/>
                          <w:szCs w:val="16"/>
                        </w:rPr>
                        <w:t xml:space="preserve"> </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50896FF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History &amp; World Music (12 C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0E7E44AF" w:rsidR="00A62723" w:rsidRPr="00243854"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665E87">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5A05966B"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cital Attendance, taken 7 semesters (0 C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7736DE61"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A622EFE"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Conducting (4 C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DCF59F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1 Instrumental Conducting (2)</w:t>
                      </w:r>
                    </w:p>
                    <w:p w14:paraId="76BA3D8D" w14:textId="73B16CC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2 Instrumental Rehearsal Techniques (1)</w:t>
                      </w:r>
                    </w:p>
                    <w:p w14:paraId="5E734937"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2A16CE52" w14:textId="5473E97E"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eaching Methods (</w:t>
                      </w:r>
                      <w:r w:rsidR="003154FA">
                        <w:rPr>
                          <w:rFonts w:ascii="Franklin Gothic Book" w:hAnsi="Franklin Gothic Book"/>
                          <w:b/>
                          <w:color w:val="000000" w:themeColor="text1"/>
                          <w:sz w:val="18"/>
                          <w:szCs w:val="18"/>
                        </w:rPr>
                        <w:t>1</w:t>
                      </w:r>
                      <w:r w:rsidR="006A6B29">
                        <w:rPr>
                          <w:rFonts w:ascii="Franklin Gothic Book" w:hAnsi="Franklin Gothic Book"/>
                          <w:b/>
                          <w:color w:val="000000" w:themeColor="text1"/>
                          <w:sz w:val="18"/>
                          <w:szCs w:val="18"/>
                        </w:rPr>
                        <w:t>4</w:t>
                      </w:r>
                      <w:r>
                        <w:rPr>
                          <w:rFonts w:ascii="Franklin Gothic Book" w:hAnsi="Franklin Gothic Book"/>
                          <w:b/>
                          <w:color w:val="000000" w:themeColor="text1"/>
                          <w:sz w:val="18"/>
                          <w:szCs w:val="18"/>
                        </w:rPr>
                        <w:t xml:space="preserve"> Credits)</w:t>
                      </w:r>
                    </w:p>
                    <w:p w14:paraId="493A01D9" w14:textId="5C6D3A7D"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30 Foundations of Music Education (2)</w:t>
                      </w:r>
                    </w:p>
                    <w:p w14:paraId="22F42065" w14:textId="300DB96D" w:rsidR="005D63AC" w:rsidRPr="00243854" w:rsidRDefault="005D63AC"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0 Technology in Music Education (3)</w:t>
                      </w:r>
                      <w:r w:rsidR="006A6B29">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T</w:t>
                      </w:r>
                    </w:p>
                    <w:p w14:paraId="3E546464" w14:textId="06F7C6DA"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31 Popular &amp; Jazz Music Methods (</w:t>
                      </w:r>
                      <w:r w:rsidR="006A6B29">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6B6104DE" w14:textId="2412FD41"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0 General Music Methods (3)</w:t>
                      </w:r>
                    </w:p>
                    <w:p w14:paraId="078A707F" w14:textId="6723130C" w:rsidR="003154FA" w:rsidRDefault="003154FA"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32 Marching Band Methods (1)</w:t>
                      </w:r>
                    </w:p>
                    <w:p w14:paraId="32B7AD2C" w14:textId="2492855D"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1 Instrumental Music in the Schools (3)</w:t>
                      </w:r>
                    </w:p>
                    <w:p w14:paraId="08DCF2A5" w14:textId="158A07FC" w:rsidR="005D63AC" w:rsidRDefault="005D63AC" w:rsidP="005D63AC">
                      <w:pPr>
                        <w:spacing w:after="0" w:line="240" w:lineRule="auto"/>
                        <w:rPr>
                          <w:rFonts w:ascii="Franklin Gothic Book" w:hAnsi="Franklin Gothic Book"/>
                          <w:color w:val="000000" w:themeColor="text1"/>
                          <w:sz w:val="16"/>
                          <w:szCs w:val="16"/>
                        </w:rPr>
                      </w:pPr>
                    </w:p>
                    <w:p w14:paraId="4210D589" w14:textId="41D2B137"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pecial Education &amp; English Language Learners (12 Credits)</w:t>
                      </w:r>
                    </w:p>
                    <w:p w14:paraId="6569B290" w14:textId="066D87ED" w:rsidR="005D63AC" w:rsidRPr="00243854" w:rsidRDefault="003154FA"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110 Intro to Individuals with Exceptionalities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S</w:t>
                      </w:r>
                    </w:p>
                    <w:p w14:paraId="4D18F0E8" w14:textId="49F3ED52"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220 Data-Driven Interventions for Individuals with Exceptionalities (3)</w:t>
                      </w:r>
                    </w:p>
                    <w:p w14:paraId="50DECE32" w14:textId="74F9D301" w:rsidR="003154FA" w:rsidRDefault="003154FA" w:rsidP="003154FA">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SPEC330 Methods of Instruction for Individuals with Exceptionalities (3)</w:t>
                      </w:r>
                    </w:p>
                    <w:p w14:paraId="2F20C374" w14:textId="3EDFBA30" w:rsidR="003154FA" w:rsidRPr="00243854" w:rsidRDefault="003154FA" w:rsidP="003154FA">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LL320 Cultural Awareness &amp; Sensitivit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5FF56768" w14:textId="2C7A63D5" w:rsidR="006A6B29" w:rsidRDefault="006A6B29" w:rsidP="006847B9">
                      <w:pPr>
                        <w:rPr>
                          <w:rFonts w:ascii="Franklin Gothic Book" w:hAnsi="Franklin Gothic Book"/>
                          <w:caps/>
                          <w:color w:val="000000" w:themeColor="text1"/>
                          <w:sz w:val="20"/>
                          <w:szCs w:val="20"/>
                        </w:rPr>
                      </w:pPr>
                    </w:p>
                    <w:p w14:paraId="6E54A882" w14:textId="41DCC23C" w:rsidR="006A6B29" w:rsidRPr="006A6B29" w:rsidRDefault="006A6B29" w:rsidP="006A6B29">
                      <w:pPr>
                        <w:rPr>
                          <w:rFonts w:ascii="Franklin Gothic Book" w:hAnsi="Franklin Gothic Book"/>
                          <w:caps/>
                          <w:color w:val="000000" w:themeColor="text1"/>
                          <w:sz w:val="20"/>
                          <w:szCs w:val="20"/>
                        </w:rPr>
                      </w:pPr>
                      <w:r w:rsidRPr="006A6B29">
                        <w:rPr>
                          <w:rFonts w:ascii="Franklin Gothic Book" w:hAnsi="Franklin Gothic Book"/>
                          <w:b/>
                          <w:color w:val="000000" w:themeColor="text1"/>
                          <w:sz w:val="20"/>
                          <w:szCs w:val="20"/>
                        </w:rPr>
                        <w:t>*</w:t>
                      </w:r>
                      <w:r w:rsidRPr="006A6B29">
                        <w:rPr>
                          <w:rFonts w:ascii="Franklin Gothic Book" w:hAnsi="Franklin Gothic Book"/>
                          <w:color w:val="000000" w:themeColor="text1"/>
                          <w:sz w:val="20"/>
                          <w:szCs w:val="20"/>
                        </w:rPr>
                        <w:t xml:space="preserve"> indicates directed general education fulfillment</w:t>
                      </w:r>
                    </w:p>
                  </w:txbxContent>
                </v:textbox>
                <w10:wrap type="square" anchorx="margin"/>
              </v:shape>
            </w:pict>
          </mc:Fallback>
        </mc:AlternateContent>
      </w:r>
      <w:r w:rsidR="00D56585" w:rsidRPr="00640583">
        <w:rPr>
          <w:noProof/>
          <w:sz w:val="36"/>
          <w:szCs w:val="36"/>
        </w:rPr>
        <w:drawing>
          <wp:anchor distT="0" distB="0" distL="114300" distR="114300" simplePos="0" relativeHeight="251658245" behindDoc="0" locked="0" layoutInCell="1" allowOverlap="1" wp14:anchorId="10DAB010" wp14:editId="515BFF26">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sidRPr="00640583">
        <w:rPr>
          <w:rFonts w:ascii="Franklin Gothic Demi" w:hAnsi="Franklin Gothic Demi"/>
          <w:noProof/>
          <w:sz w:val="36"/>
          <w:szCs w:val="36"/>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B06" w:rsidRPr="00640583">
        <w:rPr>
          <w:rFonts w:ascii="Franklin Gothic Heavy" w:hAnsi="Franklin Gothic Heavy"/>
          <w:sz w:val="36"/>
          <w:szCs w:val="36"/>
        </w:rPr>
        <w:t>Bachelor of Music Education</w:t>
      </w:r>
      <w:r w:rsidR="00640583">
        <w:rPr>
          <w:rFonts w:ascii="Franklin Gothic Heavy" w:hAnsi="Franklin Gothic Heavy"/>
          <w:sz w:val="36"/>
          <w:szCs w:val="36"/>
        </w:rPr>
        <w:t>, Inst Track</w:t>
      </w:r>
    </w:p>
    <w:p w14:paraId="03F2A5BC" w14:textId="7B6FDCED"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599D72B1">
                <wp:simplePos x="0" y="0"/>
                <wp:positionH relativeFrom="column">
                  <wp:posOffset>3769995</wp:posOffset>
                </wp:positionH>
                <wp:positionV relativeFrom="paragraph">
                  <wp:posOffset>171450</wp:posOffset>
                </wp:positionV>
                <wp:extent cx="3489960" cy="87344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489960" cy="8734425"/>
                        </a:xfrm>
                        <a:prstGeom prst="rect">
                          <a:avLst/>
                        </a:prstGeom>
                        <a:solidFill>
                          <a:schemeClr val="lt1"/>
                        </a:solidFill>
                        <a:ln w="6350">
                          <a:noFill/>
                        </a:ln>
                      </wps:spPr>
                      <wps:txbx>
                        <w:txbxContent>
                          <w:p w14:paraId="71149725" w14:textId="48855B68"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strument Techniques &amp; Teaching Methods (8 Credits)</w:t>
                            </w:r>
                          </w:p>
                          <w:p w14:paraId="3DF764C5"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01 Voice Techniques (1)</w:t>
                            </w:r>
                          </w:p>
                          <w:p w14:paraId="56E1BCFF"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1 Woodwind Techniques I (1)</w:t>
                            </w:r>
                          </w:p>
                          <w:p w14:paraId="2D1C5DE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2 Woodwind Techniques II (1)</w:t>
                            </w:r>
                          </w:p>
                          <w:p w14:paraId="344B2389"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1 Brass Techniques I (1)</w:t>
                            </w:r>
                          </w:p>
                          <w:p w14:paraId="419F1696"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2 Brass Techniques II (1)</w:t>
                            </w:r>
                          </w:p>
                          <w:p w14:paraId="0F324DD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1 String Techniques I (1)</w:t>
                            </w:r>
                          </w:p>
                          <w:p w14:paraId="17E0E050"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2 String Techniques II (1)</w:t>
                            </w:r>
                          </w:p>
                          <w:p w14:paraId="290A212D" w14:textId="6A48ED0C"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60 Percussion Techniques (1)</w:t>
                            </w:r>
                          </w:p>
                          <w:p w14:paraId="0ABAC499" w14:textId="3A14CFE3" w:rsidR="00665E87" w:rsidRDefault="00665E87" w:rsidP="005D63AC">
                            <w:pPr>
                              <w:spacing w:after="0" w:line="240" w:lineRule="auto"/>
                              <w:rPr>
                                <w:rFonts w:ascii="Franklin Gothic Book" w:hAnsi="Franklin Gothic Book"/>
                                <w:color w:val="000000" w:themeColor="text1"/>
                                <w:sz w:val="16"/>
                                <w:szCs w:val="16"/>
                              </w:rPr>
                            </w:pPr>
                          </w:p>
                          <w:p w14:paraId="2AD47EE7" w14:textId="041BE8E3"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sychology &amp; Development (6 Credits)</w:t>
                            </w:r>
                          </w:p>
                          <w:p w14:paraId="0ABE2F5A" w14:textId="62A15F17"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100 Intro to Psycholog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N</w:t>
                            </w:r>
                          </w:p>
                          <w:p w14:paraId="3D2B3C0E" w14:textId="6EDF8781"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210 Child Develop</w:t>
                            </w:r>
                            <w:r w:rsidR="00243854">
                              <w:rPr>
                                <w:rFonts w:ascii="Franklin Gothic Book" w:hAnsi="Franklin Gothic Book"/>
                                <w:color w:val="000000" w:themeColor="text1"/>
                                <w:sz w:val="16"/>
                                <w:szCs w:val="16"/>
                              </w:rPr>
                              <w:t>ment</w:t>
                            </w:r>
                            <w:r>
                              <w:rPr>
                                <w:rFonts w:ascii="Franklin Gothic Book" w:hAnsi="Franklin Gothic Book"/>
                                <w:color w:val="000000" w:themeColor="text1"/>
                                <w:sz w:val="16"/>
                                <w:szCs w:val="16"/>
                              </w:rPr>
                              <w:t xml:space="preserve">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PSYC211 Adolescent Dev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4322F504" w14:textId="2F1E745E" w:rsidR="00665E87" w:rsidRDefault="00665E87" w:rsidP="00665E87">
                            <w:pPr>
                              <w:spacing w:after="0" w:line="240" w:lineRule="auto"/>
                              <w:rPr>
                                <w:rFonts w:ascii="Franklin Gothic Book" w:hAnsi="Franklin Gothic Book"/>
                                <w:color w:val="000000" w:themeColor="text1"/>
                                <w:sz w:val="16"/>
                                <w:szCs w:val="16"/>
                              </w:rPr>
                            </w:pPr>
                          </w:p>
                          <w:p w14:paraId="540C2EAC" w14:textId="7A92ED3D"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A Department of Education Gate 1 Requirements (12 Credits)</w:t>
                            </w:r>
                            <w:r w:rsidR="006A5177">
                              <w:rPr>
                                <w:rFonts w:ascii="Franklin Gothic Book" w:hAnsi="Franklin Gothic Book"/>
                                <w:b/>
                                <w:color w:val="000000" w:themeColor="text1"/>
                                <w:sz w:val="18"/>
                                <w:szCs w:val="18"/>
                              </w:rPr>
                              <w:t>, must be taken before upper-level (300- &amp; 400-level) education coursework can be attempted</w:t>
                            </w:r>
                          </w:p>
                          <w:p w14:paraId="2A353146" w14:textId="6C9674D0"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RIT103 Foundations in Composition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W</w:t>
                            </w:r>
                          </w:p>
                          <w:p w14:paraId="3421363D" w14:textId="19F5D16C"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NGL151 Intro to Literatur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L</w:t>
                            </w:r>
                          </w:p>
                          <w:p w14:paraId="792A8FB5" w14:textId="6C65C0B4"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ATH101 Math Thinking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MATH118 College Algebra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Q</w:t>
                            </w:r>
                          </w:p>
                          <w:p w14:paraId="4B781B0B" w14:textId="46526960" w:rsidR="00665E87" w:rsidRPr="00243854" w:rsidRDefault="00665E87"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6A5177">
                              <w:rPr>
                                <w:rFonts w:ascii="Franklin Gothic Book" w:hAnsi="Franklin Gothic Book"/>
                                <w:color w:val="000000" w:themeColor="text1"/>
                                <w:sz w:val="16"/>
                                <w:szCs w:val="16"/>
                              </w:rPr>
                              <w:t>MATH103 Critical Reasoning in Math</w:t>
                            </w:r>
                            <w:r>
                              <w:rPr>
                                <w:rFonts w:ascii="Franklin Gothic Book" w:hAnsi="Franklin Gothic Book"/>
                                <w:color w:val="000000" w:themeColor="text1"/>
                                <w:sz w:val="16"/>
                                <w:szCs w:val="16"/>
                              </w:rPr>
                              <w:t xml:space="preserv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R</w:t>
                            </w:r>
                          </w:p>
                          <w:p w14:paraId="61516F89" w14:textId="0C30BC54" w:rsidR="003154FA" w:rsidRDefault="003154FA" w:rsidP="005D63AC">
                            <w:pPr>
                              <w:spacing w:after="0" w:line="240" w:lineRule="auto"/>
                              <w:rPr>
                                <w:rFonts w:ascii="Franklin Gothic Book" w:hAnsi="Franklin Gothic Book"/>
                                <w:color w:val="000000" w:themeColor="text1"/>
                                <w:sz w:val="16"/>
                                <w:szCs w:val="16"/>
                              </w:rPr>
                            </w:pPr>
                          </w:p>
                          <w:p w14:paraId="2082E789" w14:textId="4D22D292"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tudent Teaching (12 Credits)</w:t>
                            </w:r>
                          </w:p>
                          <w:p w14:paraId="4EFCB0F2" w14:textId="0CF469A1"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5 Music Student Teaching (12)</w:t>
                            </w:r>
                          </w:p>
                          <w:p w14:paraId="1784F538" w14:textId="62C8D989"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6 Student Teaching Professional Seminar (0)</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25DAD524"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479A9E8" w14:textId="0DD33ED1"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682B06">
                              <w:rPr>
                                <w:rFonts w:ascii="Franklin Gothic Book" w:hAnsi="Franklin Gothic Book"/>
                                <w:color w:val="000000" w:themeColor="text1"/>
                                <w:sz w:val="14"/>
                                <w:szCs w:val="14"/>
                              </w:rPr>
                              <w:t>WRIT103 FOUNDATIONS IN COMPOSITION (W)</w:t>
                            </w:r>
                            <w:r>
                              <w:rPr>
                                <w:rFonts w:ascii="Franklin Gothic Book" w:hAnsi="Franklin Gothic Book"/>
                                <w:color w:val="000000" w:themeColor="text1"/>
                                <w:sz w:val="14"/>
                                <w:szCs w:val="14"/>
                              </w:rPr>
                              <w:t>, 3</w:t>
                            </w:r>
                          </w:p>
                          <w:p w14:paraId="1BA42F50" w14:textId="2614DE73"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20 WESTERN MUSIC UNTIL 1750 (H), 3</w:t>
                            </w:r>
                          </w:p>
                          <w:p w14:paraId="5235E214" w14:textId="06592AED" w:rsidR="00A62723" w:rsidRPr="00682B06"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MATH101 MATH THINKING </w:t>
                            </w:r>
                            <w:r>
                              <w:rPr>
                                <w:rFonts w:ascii="Franklin Gothic Book" w:hAnsi="Franklin Gothic Book"/>
                                <w:b/>
                                <w:color w:val="000000" w:themeColor="text1"/>
                                <w:sz w:val="14"/>
                                <w:szCs w:val="14"/>
                              </w:rPr>
                              <w:t>OR</w:t>
                            </w:r>
                            <w:r w:rsidR="00EB22DC">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MATH118 COLLEGE ALGEBRA (Q), 3</w:t>
                            </w:r>
                          </w:p>
                          <w:p w14:paraId="1A77D32B"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6006EFB9"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7F4AEE">
                              <w:rPr>
                                <w:rFonts w:ascii="Franklin Gothic Book" w:hAnsi="Franklin Gothic Book"/>
                                <w:color w:val="000000" w:themeColor="text1"/>
                                <w:sz w:val="14"/>
                                <w:szCs w:val="14"/>
                              </w:rPr>
                              <w:t>E</w:t>
                            </w:r>
                            <w:r>
                              <w:rPr>
                                <w:rFonts w:ascii="Franklin Gothic Book" w:hAnsi="Franklin Gothic Book"/>
                                <w:color w:val="000000" w:themeColor="text1"/>
                                <w:sz w:val="14"/>
                                <w:szCs w:val="14"/>
                              </w:rPr>
                              <w:t>LL320 CULTURAL AWARENESS &amp; SENSITIVITY (D), 3</w:t>
                            </w:r>
                          </w:p>
                          <w:p w14:paraId="05277D81" w14:textId="5944CA18"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PSYC210 CHILD DEVELOPMENT </w:t>
                            </w:r>
                            <w:r>
                              <w:rPr>
                                <w:rFonts w:ascii="Franklin Gothic Book" w:hAnsi="Franklin Gothic Book"/>
                                <w:b/>
                                <w:color w:val="000000" w:themeColor="text1"/>
                                <w:sz w:val="14"/>
                                <w:szCs w:val="14"/>
                              </w:rPr>
                              <w:t>OR</w:t>
                            </w:r>
                            <w:r w:rsidR="00EB22DC">
                              <w:rPr>
                                <w:rFonts w:ascii="Franklin Gothic Book" w:hAnsi="Franklin Gothic Book"/>
                                <w:b/>
                                <w:color w:val="000000" w:themeColor="text1"/>
                                <w:sz w:val="14"/>
                                <w:szCs w:val="14"/>
                              </w:rPr>
                              <w:t xml:space="preserve">                                               </w:t>
                            </w:r>
                            <w:r>
                              <w:rPr>
                                <w:rFonts w:ascii="Franklin Gothic Book" w:hAnsi="Franklin Gothic Book"/>
                                <w:color w:val="000000" w:themeColor="text1"/>
                                <w:sz w:val="14"/>
                                <w:szCs w:val="14"/>
                              </w:rPr>
                              <w:t>PSYC211 ADOLESCENT DEVELOPMENT (D), 3</w:t>
                            </w:r>
                          </w:p>
                          <w:p w14:paraId="508B5592" w14:textId="1D1DAC24" w:rsidR="00A62723" w:rsidRPr="007F4AEE"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111 WORLD MUSIC (G), 3</w:t>
                            </w:r>
                          </w:p>
                          <w:p w14:paraId="77752930" w14:textId="2D673683"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Citizenship &amp; Responsibility </w:t>
                            </w:r>
                            <w:r>
                              <w:rPr>
                                <w:rFonts w:ascii="Franklin Gothic Book" w:hAnsi="Franklin Gothic Book"/>
                                <w:color w:val="000000" w:themeColor="text1"/>
                                <w:sz w:val="16"/>
                                <w:szCs w:val="16"/>
                              </w:rPr>
                              <w:br/>
                              <w:t>(6 credits from at least two goals)</w:t>
                            </w:r>
                          </w:p>
                          <w:p w14:paraId="6BA2F9A8" w14:textId="3C66D0E6"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SPEC110 INTRO TO IND’S WITH EXCEPTIONALITIES (</w:t>
                            </w:r>
                            <w:r w:rsidR="00243854">
                              <w:rPr>
                                <w:rFonts w:ascii="Franklin Gothic Book" w:hAnsi="Franklin Gothic Book"/>
                                <w:color w:val="000000" w:themeColor="text1"/>
                                <w:sz w:val="14"/>
                                <w:szCs w:val="14"/>
                              </w:rPr>
                              <w:t>S</w:t>
                            </w:r>
                            <w:r>
                              <w:rPr>
                                <w:rFonts w:ascii="Franklin Gothic Book" w:hAnsi="Franklin Gothic Book"/>
                                <w:color w:val="000000" w:themeColor="text1"/>
                                <w:sz w:val="14"/>
                                <w:szCs w:val="14"/>
                              </w:rPr>
                              <w:t>), 3</w:t>
                            </w:r>
                          </w:p>
                          <w:p w14:paraId="3BF1E996" w14:textId="33044832"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ATH103 CRITICAL REASONING IN MATHEMATICS (R), 3</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38F93920"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course (3)</w:t>
                            </w:r>
                          </w:p>
                          <w:p w14:paraId="262742B6" w14:textId="63C9DFAD"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PSYC100 INTRO TO PSYCHOLOGY (N), 3</w:t>
                            </w:r>
                          </w:p>
                          <w:p w14:paraId="0B65F916" w14:textId="1C48C1B1"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30 TECHNOLOGY IN MUSIC EDUCATION (T), 3</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0BDE9855" w14:textId="48B4A8D5" w:rsidR="006A5177" w:rsidRPr="00F44538"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02A1B0C1" w14:textId="02AFD10B" w:rsidR="00A62723" w:rsidRPr="00812E8A" w:rsidRDefault="00A62723" w:rsidP="006847B9">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ENGL151 INTRO TO LITERATURE (or any literature course that fulfills the GE Literature requirement)</w:t>
                            </w:r>
                            <w:r w:rsidR="00243854">
                              <w:rPr>
                                <w:rFonts w:ascii="Franklin Gothic Book" w:hAnsi="Franklin Gothic Book"/>
                                <w:color w:val="000000" w:themeColor="text1"/>
                                <w:sz w:val="14"/>
                                <w:szCs w:val="14"/>
                              </w:rPr>
                              <w:t xml:space="preserve"> (L)</w:t>
                            </w:r>
                            <w:r>
                              <w:rPr>
                                <w:rFonts w:ascii="Franklin Gothic Book" w:hAnsi="Franklin Gothic Book"/>
                                <w:color w:val="000000" w:themeColor="text1"/>
                                <w:sz w:val="14"/>
                                <w:szCs w:val="14"/>
                              </w:rPr>
                              <w:t>, 3</w:t>
                            </w:r>
                          </w:p>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1AAD1245"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7</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7A27317E"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E20007">
                              <w:rPr>
                                <w:rFonts w:ascii="Franklin Gothic Book" w:hAnsi="Franklin Gothic Book"/>
                                <w:i/>
                                <w:color w:val="000000" w:themeColor="text1"/>
                                <w:sz w:val="16"/>
                                <w:szCs w:val="16"/>
                              </w:rPr>
                              <w:t>2.8</w:t>
                            </w:r>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F25C6" id="_x0000_t202" coordsize="21600,21600" o:spt="202" path="m,l,21600r21600,l21600,xe">
                <v:stroke joinstyle="miter"/>
                <v:path gradientshapeok="t" o:connecttype="rect"/>
              </v:shapetype>
              <v:shape id="Text Box 4" o:spid="_x0000_s1028" type="#_x0000_t202" style="position:absolute;margin-left:296.85pt;margin-top:13.5pt;width:274.8pt;height:687.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" fillcolor="white [3201]" stroked="f" strokeweight=".5pt">
                <v:textbox>
                  <w:txbxContent>
                    <w:p w14:paraId="71149725" w14:textId="48855B68" w:rsidR="005D63AC" w:rsidRDefault="005D63AC" w:rsidP="005D63AC">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strument Techniques &amp; Teaching Methods (8 Credits)</w:t>
                      </w:r>
                    </w:p>
                    <w:p w14:paraId="3DF764C5"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01 Voice Techniques (1)</w:t>
                      </w:r>
                    </w:p>
                    <w:p w14:paraId="56E1BCFF"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1 Woodwind Techniques I (1)</w:t>
                      </w:r>
                    </w:p>
                    <w:p w14:paraId="2D1C5DE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32 Woodwind Techniques II (1)</w:t>
                      </w:r>
                    </w:p>
                    <w:p w14:paraId="344B2389"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1 Brass Techniques I (1)</w:t>
                      </w:r>
                    </w:p>
                    <w:p w14:paraId="419F1696"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42 Brass Techniques II (1)</w:t>
                      </w:r>
                    </w:p>
                    <w:p w14:paraId="0F324DD7"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1 String Techniques I (1)</w:t>
                      </w:r>
                    </w:p>
                    <w:p w14:paraId="17E0E050" w14:textId="77777777"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52 String Techniques II (1)</w:t>
                      </w:r>
                    </w:p>
                    <w:p w14:paraId="290A212D" w14:textId="6A48ED0C" w:rsidR="005D63AC" w:rsidRDefault="005D63AC" w:rsidP="005D63AC">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60 Percussion Techniques (1)</w:t>
                      </w:r>
                    </w:p>
                    <w:p w14:paraId="0ABAC499" w14:textId="3A14CFE3" w:rsidR="00665E87" w:rsidRDefault="00665E87" w:rsidP="005D63AC">
                      <w:pPr>
                        <w:spacing w:after="0" w:line="240" w:lineRule="auto"/>
                        <w:rPr>
                          <w:rFonts w:ascii="Franklin Gothic Book" w:hAnsi="Franklin Gothic Book"/>
                          <w:color w:val="000000" w:themeColor="text1"/>
                          <w:sz w:val="16"/>
                          <w:szCs w:val="16"/>
                        </w:rPr>
                      </w:pPr>
                    </w:p>
                    <w:p w14:paraId="2AD47EE7" w14:textId="041BE8E3"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sychology &amp; Development (6 Credits)</w:t>
                      </w:r>
                    </w:p>
                    <w:p w14:paraId="0ABE2F5A" w14:textId="62A15F17"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100 Intro to Psychology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N</w:t>
                      </w:r>
                    </w:p>
                    <w:p w14:paraId="3D2B3C0E" w14:textId="6EDF8781"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PSYC210 Child Develop</w:t>
                      </w:r>
                      <w:r w:rsidR="00243854">
                        <w:rPr>
                          <w:rFonts w:ascii="Franklin Gothic Book" w:hAnsi="Franklin Gothic Book"/>
                          <w:color w:val="000000" w:themeColor="text1"/>
                          <w:sz w:val="16"/>
                          <w:szCs w:val="16"/>
                        </w:rPr>
                        <w:t>ment</w:t>
                      </w:r>
                      <w:r>
                        <w:rPr>
                          <w:rFonts w:ascii="Franklin Gothic Book" w:hAnsi="Franklin Gothic Book"/>
                          <w:color w:val="000000" w:themeColor="text1"/>
                          <w:sz w:val="16"/>
                          <w:szCs w:val="16"/>
                        </w:rPr>
                        <w:t xml:space="preserve">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PSYC211 Adolescent Dev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D</w:t>
                      </w:r>
                    </w:p>
                    <w:p w14:paraId="4322F504" w14:textId="2F1E745E" w:rsidR="00665E87" w:rsidRDefault="00665E87" w:rsidP="00665E87">
                      <w:pPr>
                        <w:spacing w:after="0" w:line="240" w:lineRule="auto"/>
                        <w:rPr>
                          <w:rFonts w:ascii="Franklin Gothic Book" w:hAnsi="Franklin Gothic Book"/>
                          <w:color w:val="000000" w:themeColor="text1"/>
                          <w:sz w:val="16"/>
                          <w:szCs w:val="16"/>
                        </w:rPr>
                      </w:pPr>
                    </w:p>
                    <w:p w14:paraId="540C2EAC" w14:textId="7A92ED3D" w:rsidR="00665E87" w:rsidRDefault="00665E87" w:rsidP="00665E87">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A Department of Education Gate 1 Requirements (12 Credits)</w:t>
                      </w:r>
                      <w:r w:rsidR="006A5177">
                        <w:rPr>
                          <w:rFonts w:ascii="Franklin Gothic Book" w:hAnsi="Franklin Gothic Book"/>
                          <w:b/>
                          <w:color w:val="000000" w:themeColor="text1"/>
                          <w:sz w:val="18"/>
                          <w:szCs w:val="18"/>
                        </w:rPr>
                        <w:t>, must be taken before upper-level (300- &amp; 400-level) education coursework can be attempted</w:t>
                      </w:r>
                    </w:p>
                    <w:p w14:paraId="2A353146" w14:textId="6C9674D0"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RIT103 Foundations in Composition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W</w:t>
                      </w:r>
                    </w:p>
                    <w:p w14:paraId="3421363D" w14:textId="19F5D16C"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ENGL151 Intro to Literatur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L</w:t>
                      </w:r>
                    </w:p>
                    <w:p w14:paraId="792A8FB5" w14:textId="6C65C0B4" w:rsidR="00665E87" w:rsidRPr="00243854" w:rsidRDefault="00665E87" w:rsidP="00665E87">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ATH101 Math Thinking </w:t>
                      </w:r>
                      <w:r>
                        <w:rPr>
                          <w:rFonts w:ascii="Franklin Gothic Book" w:hAnsi="Franklin Gothic Book"/>
                          <w:b/>
                          <w:color w:val="000000" w:themeColor="text1"/>
                          <w:sz w:val="16"/>
                          <w:szCs w:val="16"/>
                        </w:rPr>
                        <w:t xml:space="preserve">OR </w:t>
                      </w:r>
                      <w:r>
                        <w:rPr>
                          <w:rFonts w:ascii="Franklin Gothic Book" w:hAnsi="Franklin Gothic Book"/>
                          <w:color w:val="000000" w:themeColor="text1"/>
                          <w:sz w:val="16"/>
                          <w:szCs w:val="16"/>
                        </w:rPr>
                        <w:t>MATH118 College Algebra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Q</w:t>
                      </w:r>
                    </w:p>
                    <w:p w14:paraId="4B781B0B" w14:textId="46526960" w:rsidR="00665E87" w:rsidRPr="00243854" w:rsidRDefault="00665E87" w:rsidP="005D63AC">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006A5177">
                        <w:rPr>
                          <w:rFonts w:ascii="Franklin Gothic Book" w:hAnsi="Franklin Gothic Book"/>
                          <w:color w:val="000000" w:themeColor="text1"/>
                          <w:sz w:val="16"/>
                          <w:szCs w:val="16"/>
                        </w:rPr>
                        <w:t>MATH103 Critical Reasoning in Math</w:t>
                      </w:r>
                      <w:r>
                        <w:rPr>
                          <w:rFonts w:ascii="Franklin Gothic Book" w:hAnsi="Franklin Gothic Book"/>
                          <w:color w:val="000000" w:themeColor="text1"/>
                          <w:sz w:val="16"/>
                          <w:szCs w:val="16"/>
                        </w:rPr>
                        <w:t xml:space="preserve"> (3)</w:t>
                      </w:r>
                      <w:r w:rsidR="00243854">
                        <w:rPr>
                          <w:rFonts w:ascii="Franklin Gothic Book" w:hAnsi="Franklin Gothic Book"/>
                          <w:color w:val="000000" w:themeColor="text1"/>
                          <w:sz w:val="16"/>
                          <w:szCs w:val="16"/>
                        </w:rPr>
                        <w:t xml:space="preserve"> </w:t>
                      </w:r>
                      <w:r w:rsidR="00243854">
                        <w:rPr>
                          <w:rFonts w:ascii="Franklin Gothic Book" w:hAnsi="Franklin Gothic Book"/>
                          <w:b/>
                          <w:color w:val="000000" w:themeColor="text1"/>
                          <w:sz w:val="16"/>
                          <w:szCs w:val="16"/>
                        </w:rPr>
                        <w:t>*R</w:t>
                      </w:r>
                    </w:p>
                    <w:p w14:paraId="61516F89" w14:textId="0C30BC54" w:rsidR="003154FA" w:rsidRDefault="003154FA" w:rsidP="005D63AC">
                      <w:pPr>
                        <w:spacing w:after="0" w:line="240" w:lineRule="auto"/>
                        <w:rPr>
                          <w:rFonts w:ascii="Franklin Gothic Book" w:hAnsi="Franklin Gothic Book"/>
                          <w:color w:val="000000" w:themeColor="text1"/>
                          <w:sz w:val="16"/>
                          <w:szCs w:val="16"/>
                        </w:rPr>
                      </w:pPr>
                    </w:p>
                    <w:p w14:paraId="2082E789" w14:textId="4D22D292" w:rsidR="003154FA" w:rsidRDefault="003154FA" w:rsidP="003154FA">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Student Teaching (12 Credits)</w:t>
                      </w:r>
                    </w:p>
                    <w:p w14:paraId="4EFCB0F2" w14:textId="0CF469A1"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5 Music Student Teaching (12)</w:t>
                      </w:r>
                    </w:p>
                    <w:p w14:paraId="1784F538" w14:textId="62C8D989" w:rsidR="00CE516F" w:rsidRDefault="00CE516F" w:rsidP="00CE516F">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36 Student Teaching Professional Seminar (0)</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25DAD524"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479A9E8" w14:textId="0DD33ED1"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682B06">
                        <w:rPr>
                          <w:rFonts w:ascii="Franklin Gothic Book" w:hAnsi="Franklin Gothic Book"/>
                          <w:color w:val="000000" w:themeColor="text1"/>
                          <w:sz w:val="14"/>
                          <w:szCs w:val="14"/>
                        </w:rPr>
                        <w:t>WRIT103 FOUNDATIONS IN COMPOSITION (W)</w:t>
                      </w:r>
                      <w:r>
                        <w:rPr>
                          <w:rFonts w:ascii="Franklin Gothic Book" w:hAnsi="Franklin Gothic Book"/>
                          <w:color w:val="000000" w:themeColor="text1"/>
                          <w:sz w:val="14"/>
                          <w:szCs w:val="14"/>
                        </w:rPr>
                        <w:t>, 3</w:t>
                      </w:r>
                    </w:p>
                    <w:p w14:paraId="1BA42F50" w14:textId="2614DE73"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20 WESTERN MUSIC UNTIL 1750 (H), 3</w:t>
                      </w:r>
                    </w:p>
                    <w:p w14:paraId="5235E214" w14:textId="06592AED" w:rsidR="00A62723" w:rsidRPr="00682B06"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MATH101 MATH THINKING </w:t>
                      </w:r>
                      <w:r>
                        <w:rPr>
                          <w:rFonts w:ascii="Franklin Gothic Book" w:hAnsi="Franklin Gothic Book"/>
                          <w:b/>
                          <w:color w:val="000000" w:themeColor="text1"/>
                          <w:sz w:val="14"/>
                          <w:szCs w:val="14"/>
                        </w:rPr>
                        <w:t>OR</w:t>
                      </w:r>
                      <w:r w:rsidR="00EB22DC">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MATH118 COLLEGE ALGEBRA (Q), 3</w:t>
                      </w:r>
                    </w:p>
                    <w:p w14:paraId="1A77D32B"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6006EFB9"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sidRPr="007F4AEE">
                        <w:rPr>
                          <w:rFonts w:ascii="Franklin Gothic Book" w:hAnsi="Franklin Gothic Book"/>
                          <w:color w:val="000000" w:themeColor="text1"/>
                          <w:sz w:val="14"/>
                          <w:szCs w:val="14"/>
                        </w:rPr>
                        <w:t>E</w:t>
                      </w:r>
                      <w:r>
                        <w:rPr>
                          <w:rFonts w:ascii="Franklin Gothic Book" w:hAnsi="Franklin Gothic Book"/>
                          <w:color w:val="000000" w:themeColor="text1"/>
                          <w:sz w:val="14"/>
                          <w:szCs w:val="14"/>
                        </w:rPr>
                        <w:t>LL320 CULTURAL AWARENESS &amp; SENSITIVITY (D), 3</w:t>
                      </w:r>
                    </w:p>
                    <w:p w14:paraId="05277D81" w14:textId="5944CA18" w:rsidR="00A62723"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PSYC210 CHILD DEVELOPMENT </w:t>
                      </w:r>
                      <w:r>
                        <w:rPr>
                          <w:rFonts w:ascii="Franklin Gothic Book" w:hAnsi="Franklin Gothic Book"/>
                          <w:b/>
                          <w:color w:val="000000" w:themeColor="text1"/>
                          <w:sz w:val="14"/>
                          <w:szCs w:val="14"/>
                        </w:rPr>
                        <w:t>OR</w:t>
                      </w:r>
                      <w:r w:rsidR="00EB22DC">
                        <w:rPr>
                          <w:rFonts w:ascii="Franklin Gothic Book" w:hAnsi="Franklin Gothic Book"/>
                          <w:b/>
                          <w:color w:val="000000" w:themeColor="text1"/>
                          <w:sz w:val="14"/>
                          <w:szCs w:val="14"/>
                        </w:rPr>
                        <w:t xml:space="preserve">                                               </w:t>
                      </w:r>
                      <w:r>
                        <w:rPr>
                          <w:rFonts w:ascii="Franklin Gothic Book" w:hAnsi="Franklin Gothic Book"/>
                          <w:color w:val="000000" w:themeColor="text1"/>
                          <w:sz w:val="14"/>
                          <w:szCs w:val="14"/>
                        </w:rPr>
                        <w:t>PSYC211 ADOLESCENT DEVELOPMENT (D), 3</w:t>
                      </w:r>
                    </w:p>
                    <w:p w14:paraId="508B5592" w14:textId="1D1DAC24" w:rsidR="00A62723" w:rsidRPr="007F4AEE" w:rsidRDefault="00A62723" w:rsidP="007F4AEE">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111 WORLD MUSIC (G), 3</w:t>
                      </w:r>
                    </w:p>
                    <w:p w14:paraId="77752930" w14:textId="2D673683"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Citizenship &amp; Responsibility </w:t>
                      </w:r>
                      <w:r>
                        <w:rPr>
                          <w:rFonts w:ascii="Franklin Gothic Book" w:hAnsi="Franklin Gothic Book"/>
                          <w:color w:val="000000" w:themeColor="text1"/>
                          <w:sz w:val="16"/>
                          <w:szCs w:val="16"/>
                        </w:rPr>
                        <w:br/>
                        <w:t>(6 credits from at least two goals)</w:t>
                      </w:r>
                    </w:p>
                    <w:p w14:paraId="6BA2F9A8" w14:textId="3C66D0E6"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SPEC110 INTRO TO IND’S WITH EXCEPTIONALITIES (</w:t>
                      </w:r>
                      <w:r w:rsidR="00243854">
                        <w:rPr>
                          <w:rFonts w:ascii="Franklin Gothic Book" w:hAnsi="Franklin Gothic Book"/>
                          <w:color w:val="000000" w:themeColor="text1"/>
                          <w:sz w:val="14"/>
                          <w:szCs w:val="14"/>
                        </w:rPr>
                        <w:t>S</w:t>
                      </w:r>
                      <w:r>
                        <w:rPr>
                          <w:rFonts w:ascii="Franklin Gothic Book" w:hAnsi="Franklin Gothic Book"/>
                          <w:color w:val="000000" w:themeColor="text1"/>
                          <w:sz w:val="14"/>
                          <w:szCs w:val="14"/>
                        </w:rPr>
                        <w:t>), 3</w:t>
                      </w:r>
                    </w:p>
                    <w:p w14:paraId="3BF1E996" w14:textId="33044832"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ATH103 CRITICAL REASONING IN MATHEMATICS (R), 3</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38F93920"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course (3)</w:t>
                      </w:r>
                    </w:p>
                    <w:p w14:paraId="262742B6" w14:textId="63C9DFAD" w:rsidR="00A62723"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PSYC100 INTRO TO PSYCHOLOGY (N), 3</w:t>
                      </w:r>
                    </w:p>
                    <w:p w14:paraId="0B65F916" w14:textId="1C48C1B1" w:rsidR="00A62723" w:rsidRPr="00F44538" w:rsidRDefault="00A62723" w:rsidP="00F44538">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MUSI230 TECHNOLOGY IN MUSIC EDUCATION (T), 3</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0BDE9855" w14:textId="48B4A8D5" w:rsidR="006A5177" w:rsidRPr="00F44538"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02A1B0C1" w14:textId="02AFD10B" w:rsidR="00A62723" w:rsidRPr="00812E8A" w:rsidRDefault="00A62723" w:rsidP="006847B9">
                      <w:pPr>
                        <w:pStyle w:val="ListParagraph"/>
                        <w:numPr>
                          <w:ilvl w:val="1"/>
                          <w:numId w:val="3"/>
                        </w:numPr>
                        <w:ind w:left="900" w:hanging="180"/>
                        <w:rPr>
                          <w:rFonts w:ascii="Franklin Gothic Book" w:hAnsi="Franklin Gothic Book"/>
                          <w:color w:val="000000" w:themeColor="text1"/>
                          <w:sz w:val="14"/>
                          <w:szCs w:val="14"/>
                        </w:rPr>
                      </w:pPr>
                      <w:r>
                        <w:rPr>
                          <w:rFonts w:ascii="Franklin Gothic Book" w:hAnsi="Franklin Gothic Book"/>
                          <w:color w:val="000000" w:themeColor="text1"/>
                          <w:sz w:val="14"/>
                          <w:szCs w:val="14"/>
                        </w:rPr>
                        <w:t>ENGL151 INTRO TO LITERATURE (or any literature course that fulfills the GE Literature requirement)</w:t>
                      </w:r>
                      <w:r w:rsidR="00243854">
                        <w:rPr>
                          <w:rFonts w:ascii="Franklin Gothic Book" w:hAnsi="Franklin Gothic Book"/>
                          <w:color w:val="000000" w:themeColor="text1"/>
                          <w:sz w:val="14"/>
                          <w:szCs w:val="14"/>
                        </w:rPr>
                        <w:t xml:space="preserve"> (L)</w:t>
                      </w:r>
                      <w:r>
                        <w:rPr>
                          <w:rFonts w:ascii="Franklin Gothic Book" w:hAnsi="Franklin Gothic Book"/>
                          <w:color w:val="000000" w:themeColor="text1"/>
                          <w:sz w:val="14"/>
                          <w:szCs w:val="14"/>
                        </w:rPr>
                        <w:t>, 3</w:t>
                      </w:r>
                    </w:p>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1AAD1245"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7</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7A27317E"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sidR="00E20007">
                        <w:rPr>
                          <w:rFonts w:ascii="Franklin Gothic Book" w:hAnsi="Franklin Gothic Book"/>
                          <w:i/>
                          <w:color w:val="000000" w:themeColor="text1"/>
                          <w:sz w:val="16"/>
                          <w:szCs w:val="16"/>
                        </w:rPr>
                        <w:t>2.8</w:t>
                      </w:r>
                      <w:bookmarkStart w:id="4" w:name="_GoBack"/>
                      <w:bookmarkEnd w:id="4"/>
                      <w:r w:rsidRPr="00E012C1">
                        <w:rPr>
                          <w:rFonts w:ascii="Franklin Gothic Book" w:hAnsi="Franklin Gothic Book"/>
                          <w:i/>
                          <w:color w:val="000000" w:themeColor="text1"/>
                          <w:sz w:val="16"/>
                          <w:szCs w:val="16"/>
                        </w:rPr>
                        <w:t xml:space="preserve">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7EF53451"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124784C" w14:textId="7EF455A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7C773BA8" w14:textId="77777777" w:rsidR="00A62723" w:rsidRDefault="00A62723" w:rsidP="006847B9">
                      <w:pPr>
                        <w:rPr>
                          <w:rFonts w:ascii="Franklin Gothic Book" w:hAnsi="Franklin Gothic Book"/>
                          <w:i/>
                          <w:color w:val="000000" w:themeColor="text1"/>
                          <w:sz w:val="16"/>
                          <w:szCs w:val="16"/>
                        </w:rPr>
                      </w:pPr>
                    </w:p>
                    <w:p w14:paraId="0538A561" w14:textId="77777777" w:rsidR="00A62723" w:rsidRDefault="00A62723" w:rsidP="006847B9">
                      <w:pPr>
                        <w:rPr>
                          <w:rFonts w:ascii="Franklin Gothic Book" w:hAnsi="Franklin Gothic Book"/>
                          <w:i/>
                          <w:color w:val="000000" w:themeColor="text1"/>
                          <w:sz w:val="16"/>
                          <w:szCs w:val="16"/>
                        </w:rPr>
                      </w:pPr>
                    </w:p>
                    <w:p w14:paraId="692D2BC4" w14:textId="77777777" w:rsidR="00A62723" w:rsidRDefault="00A62723" w:rsidP="006847B9">
                      <w:pPr>
                        <w:rPr>
                          <w:rFonts w:ascii="Franklin Gothic Book" w:hAnsi="Franklin Gothic Book"/>
                          <w:i/>
                          <w:color w:val="000000" w:themeColor="text1"/>
                          <w:sz w:val="16"/>
                          <w:szCs w:val="16"/>
                        </w:rPr>
                      </w:pPr>
                    </w:p>
                    <w:p w14:paraId="04F4DA85" w14:textId="77777777" w:rsidR="00A62723" w:rsidRDefault="00A62723" w:rsidP="006847B9">
                      <w:pPr>
                        <w:rPr>
                          <w:rFonts w:ascii="Franklin Gothic Book" w:hAnsi="Franklin Gothic Book"/>
                          <w:i/>
                          <w:color w:val="000000" w:themeColor="text1"/>
                          <w:sz w:val="16"/>
                          <w:szCs w:val="16"/>
                        </w:rPr>
                      </w:pPr>
                    </w:p>
                    <w:p w14:paraId="406FCB67" w14:textId="77777777" w:rsidR="00A62723" w:rsidRDefault="00A62723" w:rsidP="006847B9">
                      <w:pPr>
                        <w:rPr>
                          <w:rFonts w:ascii="Franklin Gothic Book" w:hAnsi="Franklin Gothic Book"/>
                          <w:i/>
                          <w:color w:val="000000" w:themeColor="text1"/>
                          <w:sz w:val="16"/>
                          <w:szCs w:val="16"/>
                        </w:rPr>
                      </w:pPr>
                    </w:p>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77777777"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659E0" w14:textId="77777777" w:rsidR="006D7AD8" w:rsidRDefault="006D7AD8" w:rsidP="00210F6B">
      <w:pPr>
        <w:spacing w:after="0" w:line="240" w:lineRule="auto"/>
      </w:pPr>
      <w:r>
        <w:separator/>
      </w:r>
    </w:p>
  </w:endnote>
  <w:endnote w:type="continuationSeparator" w:id="0">
    <w:p w14:paraId="6DD79AB7" w14:textId="77777777" w:rsidR="006D7AD8" w:rsidRDefault="006D7AD8" w:rsidP="00210F6B">
      <w:pPr>
        <w:spacing w:after="0" w:line="240" w:lineRule="auto"/>
      </w:pPr>
      <w:r>
        <w:continuationSeparator/>
      </w:r>
    </w:p>
  </w:endnote>
  <w:endnote w:type="continuationNotice" w:id="1">
    <w:p w14:paraId="4876A127" w14:textId="77777777" w:rsidR="006D7AD8" w:rsidRDefault="006D7A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5BA20" w14:textId="77777777" w:rsidR="006D7AD8" w:rsidRDefault="006D7AD8" w:rsidP="00210F6B">
      <w:pPr>
        <w:spacing w:after="0" w:line="240" w:lineRule="auto"/>
      </w:pPr>
      <w:r>
        <w:separator/>
      </w:r>
    </w:p>
  </w:footnote>
  <w:footnote w:type="continuationSeparator" w:id="0">
    <w:p w14:paraId="0C696B26" w14:textId="77777777" w:rsidR="006D7AD8" w:rsidRDefault="006D7AD8" w:rsidP="00210F6B">
      <w:pPr>
        <w:spacing w:after="0" w:line="240" w:lineRule="auto"/>
      </w:pPr>
      <w:r>
        <w:continuationSeparator/>
      </w:r>
    </w:p>
  </w:footnote>
  <w:footnote w:type="continuationNotice" w:id="1">
    <w:p w14:paraId="115D88CB" w14:textId="77777777" w:rsidR="006D7AD8" w:rsidRDefault="006D7A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5802"/>
    <w:rsid w:val="00014E39"/>
    <w:rsid w:val="000243F0"/>
    <w:rsid w:val="00027AAF"/>
    <w:rsid w:val="0004162F"/>
    <w:rsid w:val="00051C1F"/>
    <w:rsid w:val="0006350F"/>
    <w:rsid w:val="00063A9F"/>
    <w:rsid w:val="0006401F"/>
    <w:rsid w:val="0006480A"/>
    <w:rsid w:val="000676D0"/>
    <w:rsid w:val="000764D6"/>
    <w:rsid w:val="0009424A"/>
    <w:rsid w:val="00097244"/>
    <w:rsid w:val="000E2228"/>
    <w:rsid w:val="000F2453"/>
    <w:rsid w:val="00132970"/>
    <w:rsid w:val="001403AD"/>
    <w:rsid w:val="0015388A"/>
    <w:rsid w:val="00167EA8"/>
    <w:rsid w:val="00171A14"/>
    <w:rsid w:val="00175441"/>
    <w:rsid w:val="001A445B"/>
    <w:rsid w:val="001B27C5"/>
    <w:rsid w:val="001B5711"/>
    <w:rsid w:val="001B76D1"/>
    <w:rsid w:val="001C337E"/>
    <w:rsid w:val="001C48CB"/>
    <w:rsid w:val="001E1F97"/>
    <w:rsid w:val="001E6B08"/>
    <w:rsid w:val="00203E16"/>
    <w:rsid w:val="00210F6B"/>
    <w:rsid w:val="00223396"/>
    <w:rsid w:val="00230179"/>
    <w:rsid w:val="00243854"/>
    <w:rsid w:val="002650D7"/>
    <w:rsid w:val="00267D2B"/>
    <w:rsid w:val="002849E3"/>
    <w:rsid w:val="002927AC"/>
    <w:rsid w:val="002B7826"/>
    <w:rsid w:val="002D7D24"/>
    <w:rsid w:val="00305E00"/>
    <w:rsid w:val="00306D1A"/>
    <w:rsid w:val="003154FA"/>
    <w:rsid w:val="00326B31"/>
    <w:rsid w:val="003337EC"/>
    <w:rsid w:val="00340FE8"/>
    <w:rsid w:val="003417E5"/>
    <w:rsid w:val="00362ABA"/>
    <w:rsid w:val="0036391C"/>
    <w:rsid w:val="0037734D"/>
    <w:rsid w:val="003807A2"/>
    <w:rsid w:val="00390493"/>
    <w:rsid w:val="00392076"/>
    <w:rsid w:val="00395694"/>
    <w:rsid w:val="003A3245"/>
    <w:rsid w:val="003B5CA3"/>
    <w:rsid w:val="003D2BA4"/>
    <w:rsid w:val="00400A2D"/>
    <w:rsid w:val="004120D7"/>
    <w:rsid w:val="00424262"/>
    <w:rsid w:val="00433464"/>
    <w:rsid w:val="00450F53"/>
    <w:rsid w:val="00452A04"/>
    <w:rsid w:val="004729B5"/>
    <w:rsid w:val="00487751"/>
    <w:rsid w:val="00492ACD"/>
    <w:rsid w:val="004A697A"/>
    <w:rsid w:val="004B4748"/>
    <w:rsid w:val="004B5C1F"/>
    <w:rsid w:val="004E21E0"/>
    <w:rsid w:val="004E6F50"/>
    <w:rsid w:val="004E770E"/>
    <w:rsid w:val="004F2CCF"/>
    <w:rsid w:val="00522A40"/>
    <w:rsid w:val="00527F26"/>
    <w:rsid w:val="00532E4D"/>
    <w:rsid w:val="00542A52"/>
    <w:rsid w:val="00544FC8"/>
    <w:rsid w:val="005462E9"/>
    <w:rsid w:val="0055017E"/>
    <w:rsid w:val="00570090"/>
    <w:rsid w:val="005738CE"/>
    <w:rsid w:val="00593FA1"/>
    <w:rsid w:val="005B7F45"/>
    <w:rsid w:val="005C1BE4"/>
    <w:rsid w:val="005D63AC"/>
    <w:rsid w:val="005F203E"/>
    <w:rsid w:val="005F6DD1"/>
    <w:rsid w:val="00600B90"/>
    <w:rsid w:val="006213F5"/>
    <w:rsid w:val="00640583"/>
    <w:rsid w:val="00640E2B"/>
    <w:rsid w:val="00650895"/>
    <w:rsid w:val="00656ABF"/>
    <w:rsid w:val="00665E87"/>
    <w:rsid w:val="00674689"/>
    <w:rsid w:val="00682B06"/>
    <w:rsid w:val="006847B9"/>
    <w:rsid w:val="006976E8"/>
    <w:rsid w:val="006A1A23"/>
    <w:rsid w:val="006A5177"/>
    <w:rsid w:val="006A6B29"/>
    <w:rsid w:val="006B6EE4"/>
    <w:rsid w:val="006C26AB"/>
    <w:rsid w:val="006C3646"/>
    <w:rsid w:val="006D5A71"/>
    <w:rsid w:val="006D7AD8"/>
    <w:rsid w:val="006F3F3B"/>
    <w:rsid w:val="006F451E"/>
    <w:rsid w:val="00721507"/>
    <w:rsid w:val="00733927"/>
    <w:rsid w:val="007417AD"/>
    <w:rsid w:val="00776B9D"/>
    <w:rsid w:val="007910D2"/>
    <w:rsid w:val="007B6C80"/>
    <w:rsid w:val="007C6B16"/>
    <w:rsid w:val="007D5535"/>
    <w:rsid w:val="007F4AEE"/>
    <w:rsid w:val="008058A1"/>
    <w:rsid w:val="00812E8A"/>
    <w:rsid w:val="00821035"/>
    <w:rsid w:val="00827CB2"/>
    <w:rsid w:val="00834A75"/>
    <w:rsid w:val="00850911"/>
    <w:rsid w:val="00850A73"/>
    <w:rsid w:val="00856E6D"/>
    <w:rsid w:val="0086476E"/>
    <w:rsid w:val="00864F87"/>
    <w:rsid w:val="008811DC"/>
    <w:rsid w:val="00887698"/>
    <w:rsid w:val="00895FBE"/>
    <w:rsid w:val="008A5E56"/>
    <w:rsid w:val="008B2980"/>
    <w:rsid w:val="00902827"/>
    <w:rsid w:val="00925428"/>
    <w:rsid w:val="0094562A"/>
    <w:rsid w:val="0094581E"/>
    <w:rsid w:val="00946334"/>
    <w:rsid w:val="00965BD8"/>
    <w:rsid w:val="009809EF"/>
    <w:rsid w:val="00987024"/>
    <w:rsid w:val="009975B6"/>
    <w:rsid w:val="009A0899"/>
    <w:rsid w:val="009A6058"/>
    <w:rsid w:val="009B24BB"/>
    <w:rsid w:val="009B2B78"/>
    <w:rsid w:val="009B58A6"/>
    <w:rsid w:val="009C46A3"/>
    <w:rsid w:val="009D17BC"/>
    <w:rsid w:val="009D4701"/>
    <w:rsid w:val="009D653B"/>
    <w:rsid w:val="009E08F1"/>
    <w:rsid w:val="009E3030"/>
    <w:rsid w:val="009F4089"/>
    <w:rsid w:val="009F72F4"/>
    <w:rsid w:val="00A14E71"/>
    <w:rsid w:val="00A23CC3"/>
    <w:rsid w:val="00A42247"/>
    <w:rsid w:val="00A42F83"/>
    <w:rsid w:val="00A50E49"/>
    <w:rsid w:val="00A50EED"/>
    <w:rsid w:val="00A523E1"/>
    <w:rsid w:val="00A53FC6"/>
    <w:rsid w:val="00A62723"/>
    <w:rsid w:val="00A74A1C"/>
    <w:rsid w:val="00A945C9"/>
    <w:rsid w:val="00AA4062"/>
    <w:rsid w:val="00B10DA6"/>
    <w:rsid w:val="00B15558"/>
    <w:rsid w:val="00B27D0C"/>
    <w:rsid w:val="00B4056A"/>
    <w:rsid w:val="00B616D8"/>
    <w:rsid w:val="00B63207"/>
    <w:rsid w:val="00B63C55"/>
    <w:rsid w:val="00BA07CD"/>
    <w:rsid w:val="00BA74DB"/>
    <w:rsid w:val="00BD1830"/>
    <w:rsid w:val="00BD3F2C"/>
    <w:rsid w:val="00BF4F4A"/>
    <w:rsid w:val="00C00BAC"/>
    <w:rsid w:val="00C01A98"/>
    <w:rsid w:val="00C21CF1"/>
    <w:rsid w:val="00C35924"/>
    <w:rsid w:val="00C53A8D"/>
    <w:rsid w:val="00C53EC5"/>
    <w:rsid w:val="00C54DC8"/>
    <w:rsid w:val="00C70AB2"/>
    <w:rsid w:val="00C771DD"/>
    <w:rsid w:val="00C83CFC"/>
    <w:rsid w:val="00CB1218"/>
    <w:rsid w:val="00CC0B99"/>
    <w:rsid w:val="00CC1498"/>
    <w:rsid w:val="00CD66D8"/>
    <w:rsid w:val="00CE516F"/>
    <w:rsid w:val="00CE60FF"/>
    <w:rsid w:val="00CF52DF"/>
    <w:rsid w:val="00CF61CC"/>
    <w:rsid w:val="00D06502"/>
    <w:rsid w:val="00D35F1A"/>
    <w:rsid w:val="00D41C17"/>
    <w:rsid w:val="00D460A3"/>
    <w:rsid w:val="00D51040"/>
    <w:rsid w:val="00D56585"/>
    <w:rsid w:val="00D6773A"/>
    <w:rsid w:val="00D70032"/>
    <w:rsid w:val="00D72511"/>
    <w:rsid w:val="00D76C56"/>
    <w:rsid w:val="00D77A43"/>
    <w:rsid w:val="00D877DE"/>
    <w:rsid w:val="00D957C3"/>
    <w:rsid w:val="00D96FFF"/>
    <w:rsid w:val="00DA2682"/>
    <w:rsid w:val="00DD1315"/>
    <w:rsid w:val="00E012C1"/>
    <w:rsid w:val="00E01B2C"/>
    <w:rsid w:val="00E06318"/>
    <w:rsid w:val="00E20007"/>
    <w:rsid w:val="00E21FEF"/>
    <w:rsid w:val="00E3450E"/>
    <w:rsid w:val="00E41261"/>
    <w:rsid w:val="00E50A8B"/>
    <w:rsid w:val="00E564EF"/>
    <w:rsid w:val="00E60FD2"/>
    <w:rsid w:val="00E66751"/>
    <w:rsid w:val="00E817F6"/>
    <w:rsid w:val="00E84F32"/>
    <w:rsid w:val="00EA43ED"/>
    <w:rsid w:val="00EB22DC"/>
    <w:rsid w:val="00EC587C"/>
    <w:rsid w:val="00ED0E51"/>
    <w:rsid w:val="00ED1B9E"/>
    <w:rsid w:val="00ED7B71"/>
    <w:rsid w:val="00EE4746"/>
    <w:rsid w:val="00EF06B0"/>
    <w:rsid w:val="00EF764B"/>
    <w:rsid w:val="00F04190"/>
    <w:rsid w:val="00F15E16"/>
    <w:rsid w:val="00F26DCE"/>
    <w:rsid w:val="00F36485"/>
    <w:rsid w:val="00F36621"/>
    <w:rsid w:val="00F36A38"/>
    <w:rsid w:val="00F44538"/>
    <w:rsid w:val="00F8446F"/>
    <w:rsid w:val="00F869A9"/>
    <w:rsid w:val="00F92E35"/>
    <w:rsid w:val="00FA3FAC"/>
    <w:rsid w:val="00FB3746"/>
    <w:rsid w:val="00FC1C72"/>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FDF5BA0ED9E748B751784BDD80865C" ma:contentTypeVersion="3" ma:contentTypeDescription="Create a new document." ma:contentTypeScope="" ma:versionID="3665209a829b3d17e6070eea924b2099">
  <xsd:schema xmlns:xsd="http://www.w3.org/2001/XMLSchema" xmlns:xs="http://www.w3.org/2001/XMLSchema" xmlns:p="http://schemas.microsoft.com/office/2006/metadata/properties" xmlns:ns2="15baaa02-623f-421e-a65c-51dc45fac644" xmlns:ns3="c38cbaad-f6bb-4e88-9389-1f1d51fe69c2" xmlns:ns4="54adb152-9f15-4375-9d9b-0ca05814f57c" xmlns:ns5="f47aabf2-4f2e-44f0-a12f-6ad2deacd1b4" targetNamespace="http://schemas.microsoft.com/office/2006/metadata/properties" ma:root="true" ma:fieldsID="98404c5e3ce8f94758668b8a22c3e8cb" ns2:_="" ns3:_="" ns4:_="" ns5:_="">
    <xsd:import namespace="15baaa02-623f-421e-a65c-51dc45fac644"/>
    <xsd:import namespace="c38cbaad-f6bb-4e88-9389-1f1d51fe69c2"/>
    <xsd:import namespace="54adb152-9f15-4375-9d9b-0ca05814f57c"/>
    <xsd:import namespace="f47aabf2-4f2e-44f0-a12f-6ad2deacd1b4"/>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baaa02-623f-421e-a65c-51dc45fac644"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2c0fe717-5879-49fc-8d19-a86eebe4997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8cbaad-f6bb-4e88-9389-1f1d51fe69c2"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0883805-a922-4b89-b07b-0a95458cf7f3}" ma:internalName="TaxCatchAll" ma:showField="CatchAllData" ma:web="c38cbaad-f6bb-4e88-9389-1f1d51fe69c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4adb152-9f15-4375-9d9b-0ca05814f57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7aabf2-4f2e-44f0-a12f-6ad2deacd1b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38cbaad-f6bb-4e88-9389-1f1d51fe69c2"/>
    <lcf76f155ced4ddcb4097134ff3c332f xmlns="15baaa02-623f-421e-a65c-51dc45fac64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DFB24-BF3A-4339-8DAF-D5BA6B557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baaa02-623f-421e-a65c-51dc45fac644"/>
    <ds:schemaRef ds:uri="c38cbaad-f6bb-4e88-9389-1f1d51fe69c2"/>
    <ds:schemaRef ds:uri="54adb152-9f15-4375-9d9b-0ca05814f57c"/>
    <ds:schemaRef ds:uri="f47aabf2-4f2e-44f0-a12f-6ad2deac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3.xml><?xml version="1.0" encoding="utf-8"?>
<ds:datastoreItem xmlns:ds="http://schemas.openxmlformats.org/officeDocument/2006/customXml" ds:itemID="{55496FAF-BF9A-4432-89FD-C3F799919FD0}">
  <ds:schemaRefs>
    <ds:schemaRef ds:uri="15baaa02-623f-421e-a65c-51dc45fac644"/>
    <ds:schemaRef ds:uri="http://purl.org/dc/dcmitype/"/>
    <ds:schemaRef ds:uri="http://schemas.microsoft.com/office/2006/documentManagement/types"/>
    <ds:schemaRef ds:uri="f47aabf2-4f2e-44f0-a12f-6ad2deacd1b4"/>
    <ds:schemaRef ds:uri="54adb152-9f15-4375-9d9b-0ca05814f57c"/>
    <ds:schemaRef ds:uri="http://www.w3.org/XML/1998/namespace"/>
    <ds:schemaRef ds:uri="c38cbaad-f6bb-4e88-9389-1f1d51fe69c2"/>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4F6BBA61-EBE3-4268-A6B2-A8F9D68F8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1</TotalTime>
  <Pages>3</Pages>
  <Words>881</Words>
  <Characters>5195</Characters>
  <Application>Microsoft Office Word</Application>
  <DocSecurity>0</DocSecurity>
  <Lines>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164</cp:revision>
  <cp:lastPrinted>2023-06-16T18:19:00Z</cp:lastPrinted>
  <dcterms:created xsi:type="dcterms:W3CDTF">2023-04-18T16:36:00Z</dcterms:created>
  <dcterms:modified xsi:type="dcterms:W3CDTF">2023-10-0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DF5BA0ED9E748B751784BDD80865C</vt:lpwstr>
  </property>
</Properties>
</file>